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18DB0" w14:textId="75996F67" w:rsidR="00811C47" w:rsidRPr="00E06470" w:rsidRDefault="00D27E30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7E30">
        <w:rPr>
          <w:rFonts w:ascii="Times New Roman" w:eastAsia="Times New Roman" w:hAnsi="Times New Roman" w:cs="Times New Roman" w:hint="eastAsia"/>
          <w:sz w:val="24"/>
          <w:szCs w:val="24"/>
        </w:rPr>
        <w:t>(T4)</w:t>
      </w:r>
      <w:r w:rsidRPr="00D27E30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D27E30">
        <w:rPr>
          <w:rFonts w:ascii="Times New Roman" w:eastAsia="Times New Roman" w:hAnsi="Times New Roman" w:cs="Times New Roman" w:hint="eastAsia"/>
          <w:sz w:val="24"/>
          <w:szCs w:val="24"/>
        </w:rPr>
        <w:t>MvcConventions</w:t>
      </w:r>
      <w:proofErr w:type="spellEnd"/>
      <w:r w:rsidRPr="00D27E30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D27E30">
        <w:rPr>
          <w:rFonts w:ascii="新細明體" w:eastAsia="新細明體" w:hAnsi="新細明體" w:cs="新細明體" w:hint="eastAsia"/>
          <w:sz w:val="24"/>
          <w:szCs w:val="24"/>
        </w:rPr>
        <w:t>命名規則</w:t>
      </w:r>
      <w:r w:rsidRPr="00D27E30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D27E30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D27E30">
        <w:rPr>
          <w:rFonts w:ascii="Times New Roman" w:eastAsia="Times New Roman" w:hAnsi="Times New Roman" w:cs="Times New Roman" w:hint="eastAsia"/>
          <w:sz w:val="24"/>
          <w:szCs w:val="24"/>
        </w:rPr>
        <w:t>AdoNet</w:t>
      </w:r>
      <w:proofErr w:type="spellEnd"/>
      <w:r w:rsidRPr="00D27E30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D27E30">
        <w:rPr>
          <w:rFonts w:ascii="Times New Roman" w:eastAsia="Times New Roman" w:hAnsi="Times New Roman" w:cs="Times New Roman" w:hint="eastAsia"/>
          <w:sz w:val="24"/>
          <w:szCs w:val="24"/>
        </w:rPr>
        <w:t>BusinessLayer</w:t>
      </w:r>
      <w:proofErr w:type="spellEnd"/>
      <w:r w:rsidRPr="00D27E30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D27E30">
        <w:rPr>
          <w:rFonts w:ascii="Times New Roman" w:eastAsia="Times New Roman" w:hAnsi="Times New Roman" w:cs="Times New Roman" w:hint="eastAsia"/>
          <w:sz w:val="24"/>
          <w:szCs w:val="24"/>
        </w:rPr>
        <w:t>Insert</w:t>
      </w:r>
      <w:r w:rsidR="00811C47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811C47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811C47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811C47">
        <w:rPr>
          <w:rFonts w:ascii="Times New Roman" w:eastAsia="Times New Roman" w:hAnsi="Times New Roman" w:cs="Times New Roman"/>
          <w:sz w:val="24"/>
          <w:szCs w:val="24"/>
        </w:rPr>
        <w:br/>
      </w:r>
      <w:r w:rsidR="00811C47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11C47">
        <w:rPr>
          <w:rFonts w:ascii="Times New Roman" w:eastAsia="Times New Roman" w:hAnsi="Times New Roman" w:cs="Times New Roman"/>
          <w:sz w:val="24"/>
          <w:szCs w:val="24"/>
        </w:rPr>
        <w:br/>
      </w:r>
      <w:r w:rsidR="002F5328" w:rsidRPr="002F5328">
        <w:rPr>
          <w:rFonts w:ascii="Times New Roman" w:eastAsia="Times New Roman" w:hAnsi="Times New Roman" w:cs="Times New Roman" w:hint="eastAsia"/>
          <w:sz w:val="24"/>
          <w:szCs w:val="24"/>
        </w:rPr>
        <w:t>(T4)</w:t>
      </w:r>
      <w:r w:rsidR="002F5328" w:rsidRPr="002F5328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2F5328" w:rsidRPr="002F5328">
        <w:rPr>
          <w:rFonts w:ascii="Times New Roman" w:eastAsia="Times New Roman" w:hAnsi="Times New Roman" w:cs="Times New Roman" w:hint="eastAsia"/>
          <w:sz w:val="24"/>
          <w:szCs w:val="24"/>
        </w:rPr>
        <w:t>MvcConventions</w:t>
      </w:r>
      <w:proofErr w:type="spellEnd"/>
      <w:r w:rsidR="002F5328" w:rsidRPr="002F5328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="002F5328" w:rsidRPr="002F5328">
        <w:rPr>
          <w:rFonts w:ascii="新細明體" w:eastAsia="新細明體" w:hAnsi="新細明體" w:cs="新細明體" w:hint="eastAsia"/>
          <w:sz w:val="24"/>
          <w:szCs w:val="24"/>
        </w:rPr>
        <w:t>命名規則</w:t>
      </w:r>
      <w:r w:rsidR="002F5328" w:rsidRPr="002F532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2F5328" w:rsidRPr="002F5328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="002F5328" w:rsidRPr="002F5328">
        <w:rPr>
          <w:rFonts w:ascii="Times New Roman" w:eastAsia="Times New Roman" w:hAnsi="Times New Roman" w:cs="Times New Roman" w:hint="eastAsia"/>
          <w:sz w:val="24"/>
          <w:szCs w:val="24"/>
        </w:rPr>
        <w:t>AdoNet</w:t>
      </w:r>
      <w:proofErr w:type="spellEnd"/>
      <w:r w:rsidR="002F5328" w:rsidRPr="002F532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2F5328" w:rsidRPr="002F5328">
        <w:rPr>
          <w:rFonts w:ascii="Times New Roman" w:eastAsia="Times New Roman" w:hAnsi="Times New Roman" w:cs="Times New Roman" w:hint="eastAsia"/>
          <w:sz w:val="24"/>
          <w:szCs w:val="24"/>
        </w:rPr>
        <w:t>BusinessLayer</w:t>
      </w:r>
      <w:proofErr w:type="spellEnd"/>
      <w:r w:rsidR="002F5328" w:rsidRPr="002F5328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="002F5328" w:rsidRPr="002F5328">
        <w:rPr>
          <w:rFonts w:ascii="Times New Roman" w:eastAsia="Times New Roman" w:hAnsi="Times New Roman" w:cs="Times New Roman" w:hint="eastAsia"/>
          <w:sz w:val="24"/>
          <w:szCs w:val="24"/>
        </w:rPr>
        <w:t>Insert</w:t>
      </w:r>
      <w:r w:rsidR="00811C47">
        <w:rPr>
          <w:rFonts w:ascii="新細明體" w:eastAsia="新細明體" w:hAnsi="新細明體" w:cs="新細明體"/>
          <w:sz w:val="24"/>
          <w:szCs w:val="24"/>
        </w:rPr>
        <w:br/>
      </w:r>
      <w:r w:rsidR="00811C47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11C47">
        <w:rPr>
          <w:rFonts w:ascii="Times New Roman" w:eastAsia="Times New Roman" w:hAnsi="Times New Roman" w:cs="Times New Roman"/>
          <w:sz w:val="24"/>
          <w:szCs w:val="24"/>
        </w:rPr>
        <w:br/>
      </w:r>
      <w:r w:rsidR="00811C47" w:rsidRPr="00E06470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0CB5570E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3D97DD1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>1. MVC conventions</w:t>
      </w:r>
    </w:p>
    <w:p w14:paraId="69BC8A93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>1.1. Controllers/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011D0678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>1.2. Views/Home/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518DCDA2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816A7DA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E06470">
        <w:rPr>
          <w:rFonts w:ascii="Times New Roman" w:eastAsia="Times New Roman" w:hAnsi="Times New Roman" w:cs="Times New Roman"/>
          <w:sz w:val="24"/>
          <w:szCs w:val="24"/>
        </w:rPr>
        <w:t xml:space="preserve"> DB</w:t>
      </w:r>
    </w:p>
    <w:p w14:paraId="28323FFF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ACDDF66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 xml:space="preserve">3. Add Class Library - 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BusinessLayer</w:t>
      </w:r>
      <w:proofErr w:type="spellEnd"/>
      <w:r w:rsidRPr="00E06470">
        <w:rPr>
          <w:rFonts w:ascii="Times New Roman" w:eastAsia="Times New Roman" w:hAnsi="Times New Roman" w:cs="Times New Roman"/>
          <w:sz w:val="24"/>
          <w:szCs w:val="24"/>
        </w:rPr>
        <w:t>, ADO.NET</w:t>
      </w:r>
    </w:p>
    <w:p w14:paraId="370003A7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>3.1. Add Reference</w:t>
      </w:r>
    </w:p>
    <w:p w14:paraId="1698EEF8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 xml:space="preserve">3.2. 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BusinessLayer</w:t>
      </w:r>
      <w:proofErr w:type="spellEnd"/>
      <w:r w:rsidRPr="00E06470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Gamer.cs</w:t>
      </w:r>
      <w:proofErr w:type="spellEnd"/>
    </w:p>
    <w:p w14:paraId="041456A5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 xml:space="preserve">3.3. 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BusinessLayer</w:t>
      </w:r>
      <w:proofErr w:type="spellEnd"/>
      <w:r w:rsidRPr="00E06470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GamerBusinessLayer.cs</w:t>
      </w:r>
      <w:proofErr w:type="spellEnd"/>
      <w:r w:rsidRPr="00E06470">
        <w:rPr>
          <w:rFonts w:ascii="Times New Roman" w:eastAsia="Times New Roman" w:hAnsi="Times New Roman" w:cs="Times New Roman"/>
          <w:sz w:val="24"/>
          <w:szCs w:val="24"/>
        </w:rPr>
        <w:t xml:space="preserve">  (ADO.NET)</w:t>
      </w:r>
    </w:p>
    <w:p w14:paraId="1B4CB469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8B1EA06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E06470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</w:p>
    <w:p w14:paraId="0C6BC5C5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>4.1. Add Reference</w:t>
      </w:r>
    </w:p>
    <w:p w14:paraId="1D8EC506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E06470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</w:p>
    <w:p w14:paraId="09294256" w14:textId="77777777" w:rsidR="00811C47" w:rsidRPr="00E06470" w:rsidRDefault="00811C47" w:rsidP="009733B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 xml:space="preserve">4.3. 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E06470">
        <w:rPr>
          <w:rFonts w:ascii="Times New Roman" w:eastAsia="Times New Roman" w:hAnsi="Times New Roman" w:cs="Times New Roman"/>
          <w:sz w:val="24"/>
          <w:szCs w:val="24"/>
        </w:rPr>
        <w:t>/Views/Gamer/Index2.cshtml</w:t>
      </w:r>
    </w:p>
    <w:p w14:paraId="7E322962" w14:textId="2C236519" w:rsidR="001C48F7" w:rsidRDefault="00811C47" w:rsidP="009733B2">
      <w:pPr>
        <w:spacing w:after="0"/>
      </w:pPr>
      <w:r w:rsidRPr="00E06470">
        <w:rPr>
          <w:rFonts w:ascii="Times New Roman" w:eastAsia="Times New Roman" w:hAnsi="Times New Roman" w:cs="Times New Roman"/>
          <w:sz w:val="24"/>
          <w:szCs w:val="24"/>
        </w:rPr>
        <w:t xml:space="preserve">4.4. Create: 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E06470">
        <w:rPr>
          <w:rFonts w:ascii="Times New Roman" w:eastAsia="Times New Roman" w:hAnsi="Times New Roman" w:cs="Times New Roman"/>
          <w:sz w:val="24"/>
          <w:szCs w:val="24"/>
        </w:rPr>
        <w:t>/Views/Gamer/</w:t>
      </w:r>
      <w:proofErr w:type="spellStart"/>
      <w:r w:rsidRPr="00E06470">
        <w:rPr>
          <w:rFonts w:ascii="Times New Roman" w:eastAsia="Times New Roman" w:hAnsi="Times New Roman" w:cs="Times New Roman"/>
          <w:sz w:val="24"/>
          <w:szCs w:val="24"/>
        </w:rPr>
        <w:t>Create.cshtm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  <w:r>
        <w:br/>
      </w:r>
    </w:p>
    <w:p w14:paraId="656A8990" w14:textId="77777777" w:rsidR="001C48F7" w:rsidRDefault="001C48F7" w:rsidP="009733B2">
      <w:pPr>
        <w:spacing w:after="0"/>
      </w:pPr>
    </w:p>
    <w:p w14:paraId="432C47FB" w14:textId="77777777" w:rsidR="001C48F7" w:rsidRDefault="001C48F7" w:rsidP="009733B2">
      <w:pPr>
        <w:spacing w:after="0"/>
      </w:pPr>
      <w:r>
        <w:rPr>
          <w:sz w:val="48"/>
          <w:szCs w:val="48"/>
        </w:rPr>
        <w:t>0. Summary</w:t>
      </w:r>
    </w:p>
    <w:p w14:paraId="14D24CE4" w14:textId="77777777" w:rsidR="001C48F7" w:rsidRDefault="001C48F7" w:rsidP="009733B2">
      <w:pPr>
        <w:spacing w:after="0"/>
      </w:pPr>
    </w:p>
    <w:p w14:paraId="62DC7F19" w14:textId="77777777" w:rsidR="001C48F7" w:rsidRDefault="001C48F7" w:rsidP="009733B2">
      <w:pPr>
        <w:spacing w:after="0"/>
      </w:pPr>
    </w:p>
    <w:p w14:paraId="4004CBBB" w14:textId="77777777" w:rsidR="001C48F7" w:rsidRDefault="001C48F7" w:rsidP="009733B2">
      <w:pPr>
        <w:spacing w:after="0"/>
      </w:pPr>
      <w:r>
        <w:t>In this tutorial, we will discuss</w:t>
      </w:r>
    </w:p>
    <w:p w14:paraId="1308A31F" w14:textId="77777777" w:rsidR="001C48F7" w:rsidRDefault="001C48F7" w:rsidP="009733B2">
      <w:pPr>
        <w:spacing w:after="0"/>
      </w:pPr>
      <w:r>
        <w:t xml:space="preserve">* </w:t>
      </w:r>
      <w:proofErr w:type="spellStart"/>
      <w:r>
        <w:t>MvcConventions</w:t>
      </w:r>
      <w:proofErr w:type="spellEnd"/>
    </w:p>
    <w:p w14:paraId="4D669C1A" w14:textId="77777777" w:rsidR="001C48F7" w:rsidRDefault="001C48F7" w:rsidP="009733B2">
      <w:pPr>
        <w:spacing w:after="0"/>
      </w:pPr>
      <w:r>
        <w:t xml:space="preserve">* </w:t>
      </w:r>
      <w:proofErr w:type="spellStart"/>
      <w:r>
        <w:t>AdoDotNet</w:t>
      </w:r>
      <w:proofErr w:type="spellEnd"/>
    </w:p>
    <w:p w14:paraId="747F61FE" w14:textId="77777777" w:rsidR="001C48F7" w:rsidRDefault="001C48F7" w:rsidP="009733B2">
      <w:pPr>
        <w:spacing w:after="0"/>
      </w:pPr>
      <w:r>
        <w:t xml:space="preserve">* </w:t>
      </w:r>
      <w:proofErr w:type="spellStart"/>
      <w:r>
        <w:t>BusinessLayer</w:t>
      </w:r>
      <w:proofErr w:type="spellEnd"/>
    </w:p>
    <w:p w14:paraId="55DF313A" w14:textId="77777777" w:rsidR="001C48F7" w:rsidRDefault="001C48F7" w:rsidP="009733B2">
      <w:pPr>
        <w:spacing w:after="0"/>
      </w:pPr>
      <w:r>
        <w:t xml:space="preserve">* </w:t>
      </w:r>
      <w:proofErr w:type="spellStart"/>
      <w:r>
        <w:t>InsertData</w:t>
      </w:r>
      <w:proofErr w:type="spellEnd"/>
    </w:p>
    <w:p w14:paraId="6E7063E5" w14:textId="77777777" w:rsidR="001C48F7" w:rsidRDefault="001C48F7" w:rsidP="009733B2">
      <w:pPr>
        <w:spacing w:after="0"/>
      </w:pPr>
      <w:r>
        <w:t>This is continuous with the previous tutorial.</w:t>
      </w:r>
    </w:p>
    <w:p w14:paraId="68B5429F" w14:textId="77777777" w:rsidR="001C48F7" w:rsidRDefault="001C48F7" w:rsidP="009733B2">
      <w:pPr>
        <w:spacing w:after="0"/>
      </w:pPr>
      <w:r>
        <w:t>Please ensure you finish the previous tutorial before you continue this tutorial.</w:t>
      </w:r>
    </w:p>
    <w:p w14:paraId="0CC9C67A" w14:textId="77777777" w:rsidR="001C48F7" w:rsidRDefault="001C48F7" w:rsidP="009733B2">
      <w:pPr>
        <w:spacing w:after="0"/>
      </w:pPr>
      <w:r>
        <w:t>-----------------------------</w:t>
      </w:r>
    </w:p>
    <w:p w14:paraId="33CFDB56" w14:textId="77777777" w:rsidR="001C48F7" w:rsidRDefault="001C48F7" w:rsidP="009733B2">
      <w:pPr>
        <w:spacing w:after="0"/>
      </w:pPr>
      <w:r>
        <w:t xml:space="preserve">Tutorial 4: </w:t>
      </w:r>
      <w:r>
        <w:t>完全手寫</w:t>
      </w:r>
      <w:r>
        <w:t>ADO.NET</w:t>
      </w:r>
      <w:r>
        <w:t>連接資料庫以及新增</w:t>
      </w:r>
      <w:r>
        <w:t>/</w:t>
      </w:r>
      <w:r>
        <w:t>更新</w:t>
      </w:r>
      <w:r>
        <w:t>/</w:t>
      </w:r>
      <w:r>
        <w:t>移除資</w:t>
      </w:r>
      <w:r>
        <w:rPr>
          <w:rFonts w:ascii="新細明體" w:eastAsia="新細明體" w:hAnsi="新細明體" w:cs="新細明體" w:hint="eastAsia"/>
        </w:rPr>
        <w:t>料</w:t>
      </w:r>
    </w:p>
    <w:p w14:paraId="481E41BE" w14:textId="77777777" w:rsidR="001C48F7" w:rsidRDefault="001C48F7" w:rsidP="009733B2">
      <w:pPr>
        <w:spacing w:after="0"/>
      </w:pPr>
      <w:r>
        <w:t>大部分市面上英文版的</w:t>
      </w:r>
      <w:r>
        <w:t>ASP.NET MVC</w:t>
      </w:r>
      <w:r>
        <w:t>課程都是一面倒只介紹</w:t>
      </w:r>
      <w:r>
        <w:t>Entity Framework</w:t>
      </w:r>
      <w:r>
        <w:t>。可是我們知道目前其實還是有許多公司使用</w:t>
      </w:r>
      <w:r>
        <w:t>Asp.Net Web Form Application</w:t>
      </w:r>
      <w:r>
        <w:t>搭配</w:t>
      </w:r>
      <w:r>
        <w:t>ADO.NET</w:t>
      </w:r>
      <w:r>
        <w:t>。那如果該公司想要更新技術使用</w:t>
      </w:r>
      <w:r>
        <w:t>ASP.NET MVC</w:t>
      </w:r>
      <w:r>
        <w:t>搭配</w:t>
      </w:r>
      <w:r>
        <w:t>Entity Framework</w:t>
      </w:r>
      <w:r>
        <w:t>。那你卻因為市面上大部分的</w:t>
      </w:r>
      <w:r>
        <w:t>MVC</w:t>
      </w:r>
      <w:r>
        <w:t>課程沒介紹連接</w:t>
      </w:r>
      <w:r>
        <w:t>ADO.NET</w:t>
      </w:r>
      <w:r>
        <w:t>因而</w:t>
      </w:r>
      <w:r>
        <w:t>GG</w:t>
      </w:r>
      <w:r>
        <w:t>，那是多冤枉啊。所以本課程也介紹如何讓</w:t>
      </w:r>
      <w:r>
        <w:t>MVC</w:t>
      </w:r>
      <w:r>
        <w:t>連接</w:t>
      </w:r>
      <w:r>
        <w:t>ADO.NET</w:t>
      </w:r>
      <w:r>
        <w:t>。使用舊技術的公司可以先在過渡期繼續使用</w:t>
      </w:r>
      <w:r>
        <w:t>ADO.NET</w:t>
      </w:r>
      <w:r>
        <w:t>搭配</w:t>
      </w:r>
      <w:r>
        <w:t>MVC</w:t>
      </w:r>
      <w:r>
        <w:t>，不必馬上就使用</w:t>
      </w:r>
      <w:r>
        <w:t>Entity Framework</w:t>
      </w:r>
      <w:r>
        <w:t>造成過渡期短時間花費過多學習程本。</w:t>
      </w:r>
      <w:r>
        <w:t xml:space="preserve"> </w:t>
      </w:r>
      <w:r>
        <w:t>你只有透過完全手寫，才能完善你的理解</w:t>
      </w:r>
      <w:r>
        <w:rPr>
          <w:rFonts w:ascii="新細明體" w:eastAsia="新細明體" w:hAnsi="新細明體" w:cs="新細明體" w:hint="eastAsia"/>
        </w:rPr>
        <w:t>。</w:t>
      </w:r>
    </w:p>
    <w:p w14:paraId="4BCCE526" w14:textId="77777777" w:rsidR="001C48F7" w:rsidRDefault="001C48F7" w:rsidP="009733B2">
      <w:pPr>
        <w:spacing w:after="0"/>
      </w:pPr>
      <w:r>
        <w:t>=========================================</w:t>
      </w:r>
    </w:p>
    <w:p w14:paraId="0E7FB574" w14:textId="77777777" w:rsidR="001C48F7" w:rsidRDefault="001C48F7" w:rsidP="009733B2">
      <w:pPr>
        <w:spacing w:after="0"/>
      </w:pPr>
      <w:r>
        <w:t>補充</w:t>
      </w:r>
      <w:r>
        <w:t>1</w:t>
      </w:r>
    </w:p>
    <w:p w14:paraId="5460E407" w14:textId="77777777" w:rsidR="001C48F7" w:rsidRDefault="001C48F7" w:rsidP="009733B2">
      <w:pPr>
        <w:spacing w:after="0"/>
      </w:pPr>
      <w:proofErr w:type="spellStart"/>
      <w:r>
        <w:t>viewBag</w:t>
      </w:r>
      <w:proofErr w:type="spellEnd"/>
      <w:r>
        <w:t xml:space="preserve"> vs </w:t>
      </w:r>
      <w:proofErr w:type="spellStart"/>
      <w:r>
        <w:t>viewData</w:t>
      </w:r>
      <w:proofErr w:type="spellEnd"/>
    </w:p>
    <w:p w14:paraId="2418C5EC" w14:textId="77777777" w:rsidR="001C48F7" w:rsidRDefault="001C48F7" w:rsidP="009733B2">
      <w:pPr>
        <w:spacing w:after="0"/>
      </w:pPr>
      <w:r>
        <w:t>--&gt;</w:t>
      </w:r>
    </w:p>
    <w:p w14:paraId="656DBF5B" w14:textId="77777777" w:rsidR="001C48F7" w:rsidRDefault="001C48F7" w:rsidP="009733B2">
      <w:pPr>
        <w:spacing w:after="0"/>
      </w:pPr>
      <w:r>
        <w:t>A</w:t>
      </w:r>
    </w:p>
    <w:p w14:paraId="3E52F0FB" w14:textId="77777777" w:rsidR="001C48F7" w:rsidRDefault="001C48F7" w:rsidP="009733B2">
      <w:pPr>
        <w:spacing w:after="0"/>
      </w:pPr>
      <w:r>
        <w:t>1.</w:t>
      </w:r>
    </w:p>
    <w:p w14:paraId="0EF3AEBE" w14:textId="77777777" w:rsidR="001C48F7" w:rsidRDefault="001C48F7" w:rsidP="009733B2">
      <w:pPr>
        <w:spacing w:after="0"/>
      </w:pPr>
      <w:proofErr w:type="spellStart"/>
      <w:r>
        <w:lastRenderedPageBreak/>
        <w:t>ViewBag</w:t>
      </w:r>
      <w:proofErr w:type="spellEnd"/>
      <w:r>
        <w:t xml:space="preserve"> is just a wrapper around the </w:t>
      </w:r>
      <w:proofErr w:type="spellStart"/>
      <w:r>
        <w:t>ViewData</w:t>
      </w:r>
      <w:proofErr w:type="spellEnd"/>
      <w:r>
        <w:t>.</w:t>
      </w:r>
    </w:p>
    <w:p w14:paraId="35837588" w14:textId="77777777" w:rsidR="001C48F7" w:rsidRDefault="001C48F7" w:rsidP="009733B2">
      <w:pPr>
        <w:spacing w:after="0"/>
      </w:pPr>
      <w:r>
        <w:t>2.</w:t>
      </w:r>
    </w:p>
    <w:p w14:paraId="0F40B954" w14:textId="77777777" w:rsidR="001C48F7" w:rsidRDefault="001C48F7" w:rsidP="009733B2">
      <w:pPr>
        <w:spacing w:after="0"/>
      </w:pPr>
      <w:proofErr w:type="spellStart"/>
      <w:r>
        <w:t>ViewData</w:t>
      </w:r>
      <w:proofErr w:type="spellEnd"/>
      <w:r>
        <w:t xml:space="preserve"> also works with .net framework 3.5 and above</w:t>
      </w:r>
    </w:p>
    <w:p w14:paraId="4112739A" w14:textId="77777777" w:rsidR="001C48F7" w:rsidRDefault="001C48F7" w:rsidP="009733B2">
      <w:pPr>
        <w:spacing w:after="0"/>
      </w:pPr>
      <w:r>
        <w:t>3.</w:t>
      </w:r>
    </w:p>
    <w:p w14:paraId="7BE9BB99" w14:textId="77777777" w:rsidR="001C48F7" w:rsidRDefault="001C48F7" w:rsidP="009733B2">
      <w:pPr>
        <w:spacing w:after="0"/>
      </w:pPr>
      <w:proofErr w:type="spellStart"/>
      <w:r>
        <w:t>ViewBag</w:t>
      </w:r>
      <w:proofErr w:type="spellEnd"/>
      <w:r>
        <w:t xml:space="preserve"> only works with .net framework 4.0 and above</w:t>
      </w:r>
    </w:p>
    <w:p w14:paraId="50CEE8EC" w14:textId="77777777" w:rsidR="001C48F7" w:rsidRDefault="001C48F7" w:rsidP="009733B2">
      <w:pPr>
        <w:spacing w:after="0"/>
      </w:pPr>
      <w:r>
        <w:t>4.</w:t>
      </w:r>
    </w:p>
    <w:p w14:paraId="2CCA87D1" w14:textId="77777777" w:rsidR="001C48F7" w:rsidRDefault="001C48F7" w:rsidP="009733B2">
      <w:pPr>
        <w:spacing w:after="0"/>
      </w:pPr>
      <w:proofErr w:type="spellStart"/>
      <w:r>
        <w:t>ViewData</w:t>
      </w:r>
      <w:proofErr w:type="spellEnd"/>
      <w:r>
        <w:t xml:space="preserve"> :</w:t>
      </w:r>
    </w:p>
    <w:p w14:paraId="70C92DD8" w14:textId="77777777" w:rsidR="001C48F7" w:rsidRDefault="001C48F7" w:rsidP="009733B2">
      <w:pPr>
        <w:spacing w:after="0"/>
      </w:pPr>
      <w:r>
        <w:t>Type Conversion code is required while enumerating</w:t>
      </w:r>
    </w:p>
    <w:p w14:paraId="70F0BE43" w14:textId="77777777" w:rsidR="001C48F7" w:rsidRDefault="001C48F7" w:rsidP="009733B2">
      <w:pPr>
        <w:spacing w:after="0"/>
      </w:pPr>
      <w:r>
        <w:t>5.</w:t>
      </w:r>
    </w:p>
    <w:p w14:paraId="5EC007D9" w14:textId="77777777" w:rsidR="001C48F7" w:rsidRDefault="001C48F7" w:rsidP="009733B2">
      <w:pPr>
        <w:spacing w:after="0"/>
      </w:pPr>
      <w:proofErr w:type="spellStart"/>
      <w:r>
        <w:t>ViewBag</w:t>
      </w:r>
      <w:proofErr w:type="spellEnd"/>
      <w:r>
        <w:t>:</w:t>
      </w:r>
    </w:p>
    <w:p w14:paraId="07FA0540" w14:textId="77777777" w:rsidR="001C48F7" w:rsidRDefault="001C48F7" w:rsidP="009733B2">
      <w:pPr>
        <w:spacing w:after="0"/>
      </w:pPr>
      <w:r>
        <w:t xml:space="preserve">In depth, </w:t>
      </w:r>
      <w:proofErr w:type="spellStart"/>
      <w:r>
        <w:t>ViewBag</w:t>
      </w:r>
      <w:proofErr w:type="spellEnd"/>
      <w:r>
        <w:t xml:space="preserve"> is used dynamic, so there is no need to type conversion while enumerating.</w:t>
      </w:r>
    </w:p>
    <w:p w14:paraId="1DA80D91" w14:textId="77777777" w:rsidR="001C48F7" w:rsidRDefault="001C48F7" w:rsidP="009733B2">
      <w:pPr>
        <w:spacing w:after="0"/>
      </w:pPr>
      <w:r>
        <w:t>原本只有</w:t>
      </w:r>
      <w:proofErr w:type="spellStart"/>
      <w:r>
        <w:t>ViewData</w:t>
      </w:r>
      <w:proofErr w:type="spellEnd"/>
      <w:r>
        <w:t>，後來微軟生一個</w:t>
      </w:r>
      <w:proofErr w:type="spellStart"/>
      <w:r>
        <w:t>ViewBag</w:t>
      </w:r>
      <w:proofErr w:type="spellEnd"/>
      <w:r>
        <w:t>出來應該不是無聊沒事做。所以</w:t>
      </w:r>
      <w:proofErr w:type="spellStart"/>
      <w:r>
        <w:t>ViewData</w:t>
      </w:r>
      <w:proofErr w:type="spellEnd"/>
      <w:r>
        <w:t>和</w:t>
      </w:r>
      <w:proofErr w:type="spellStart"/>
      <w:r>
        <w:t>ViewBag</w:t>
      </w:r>
      <w:proofErr w:type="spellEnd"/>
      <w:r>
        <w:t>，我大部分用</w:t>
      </w:r>
      <w:proofErr w:type="spellStart"/>
      <w:r>
        <w:t>ViewBag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531D38AF" w14:textId="77777777" w:rsidR="001C48F7" w:rsidRDefault="001C48F7" w:rsidP="009733B2">
      <w:pPr>
        <w:spacing w:after="0"/>
      </w:pPr>
      <w:r>
        <w:t>=========================================</w:t>
      </w:r>
    </w:p>
    <w:p w14:paraId="23147694" w14:textId="77777777" w:rsidR="001C48F7" w:rsidRDefault="001C48F7" w:rsidP="009733B2">
      <w:pPr>
        <w:spacing w:after="0"/>
      </w:pPr>
    </w:p>
    <w:p w14:paraId="6315DFE9" w14:textId="77777777" w:rsidR="001C48F7" w:rsidRDefault="001C48F7" w:rsidP="009733B2">
      <w:pPr>
        <w:spacing w:after="0"/>
      </w:pPr>
      <w:r>
        <w:rPr>
          <w:sz w:val="48"/>
          <w:szCs w:val="48"/>
        </w:rPr>
        <w:t>1. MVC conventions</w:t>
      </w:r>
    </w:p>
    <w:p w14:paraId="593BC6CF" w14:textId="77777777" w:rsidR="001C48F7" w:rsidRDefault="001C48F7" w:rsidP="009733B2">
      <w:pPr>
        <w:spacing w:after="0"/>
      </w:pPr>
    </w:p>
    <w:p w14:paraId="6546D2E1" w14:textId="77777777" w:rsidR="001C48F7" w:rsidRDefault="001C48F7" w:rsidP="009733B2">
      <w:pPr>
        <w:spacing w:after="0"/>
      </w:pPr>
    </w:p>
    <w:p w14:paraId="69150037" w14:textId="77777777" w:rsidR="001C48F7" w:rsidRDefault="001C48F7" w:rsidP="009733B2">
      <w:pPr>
        <w:spacing w:after="0"/>
      </w:pPr>
      <w:r>
        <w:t>In MVC conventions,</w:t>
      </w:r>
    </w:p>
    <w:p w14:paraId="65B62F32" w14:textId="77777777" w:rsidR="001C48F7" w:rsidRDefault="001C48F7" w:rsidP="009733B2">
      <w:pPr>
        <w:spacing w:after="0"/>
      </w:pPr>
      <w:r>
        <w:t>1. Controllers must have the word "Controller" as the suffix and must extend "</w:t>
      </w:r>
      <w:proofErr w:type="spellStart"/>
      <w:r>
        <w:t>IController</w:t>
      </w:r>
      <w:proofErr w:type="spellEnd"/>
      <w:r>
        <w:t>" interface.</w:t>
      </w:r>
    </w:p>
    <w:p w14:paraId="193D7C9D" w14:textId="77777777" w:rsidR="001C48F7" w:rsidRDefault="001C48F7" w:rsidP="009733B2">
      <w:pPr>
        <w:spacing w:after="0"/>
      </w:pPr>
      <w:r>
        <w:t>2. A view must remain under "Views" folder.</w:t>
      </w:r>
    </w:p>
    <w:p w14:paraId="66E258A4" w14:textId="77777777" w:rsidR="001C48F7" w:rsidRDefault="001C48F7" w:rsidP="009733B2">
      <w:pPr>
        <w:spacing w:after="0"/>
      </w:pPr>
      <w:r>
        <w:t xml:space="preserve">3. If the view is for </w:t>
      </w:r>
      <w:proofErr w:type="spellStart"/>
      <w:r>
        <w:t>GamerController</w:t>
      </w:r>
      <w:proofErr w:type="spellEnd"/>
      <w:r>
        <w:t>, then the view must remain under "Views/Gamer" folder.</w:t>
      </w:r>
    </w:p>
    <w:p w14:paraId="146F81F8" w14:textId="77777777" w:rsidR="001C48F7" w:rsidRDefault="001C48F7" w:rsidP="009733B2">
      <w:pPr>
        <w:spacing w:after="0"/>
      </w:pPr>
      <w:r>
        <w:t>4. In the "</w:t>
      </w:r>
      <w:proofErr w:type="spellStart"/>
      <w:r>
        <w:t>HomeController</w:t>
      </w:r>
      <w:proofErr w:type="spellEnd"/>
      <w:r>
        <w:t>", when "Index" action "return View()", it will search the following files in order.</w:t>
      </w:r>
    </w:p>
    <w:p w14:paraId="14D9BA46" w14:textId="77777777" w:rsidR="001C48F7" w:rsidRDefault="001C48F7" w:rsidP="009733B2">
      <w:pPr>
        <w:spacing w:after="0"/>
      </w:pPr>
      <w:r>
        <w:t>    4.1. ~/Views/Home/Index.aspx</w:t>
      </w:r>
    </w:p>
    <w:p w14:paraId="7FCBC53A" w14:textId="77777777" w:rsidR="001C48F7" w:rsidRDefault="001C48F7" w:rsidP="009733B2">
      <w:pPr>
        <w:spacing w:after="0"/>
      </w:pPr>
      <w:r>
        <w:t>    4.2. ~/Views/Home/Index.ascx</w:t>
      </w:r>
    </w:p>
    <w:p w14:paraId="475A2BF2" w14:textId="77777777" w:rsidR="001C48F7" w:rsidRDefault="001C48F7" w:rsidP="009733B2">
      <w:pPr>
        <w:spacing w:after="0"/>
      </w:pPr>
      <w:r>
        <w:t>    4.3. ~/Views/Shared/Index.aspx</w:t>
      </w:r>
    </w:p>
    <w:p w14:paraId="6954AFB7" w14:textId="77777777" w:rsidR="001C48F7" w:rsidRDefault="001C48F7" w:rsidP="009733B2">
      <w:pPr>
        <w:spacing w:after="0"/>
      </w:pPr>
      <w:r>
        <w:t>    4.4. ~/Views/Shared/Index.ascx</w:t>
      </w:r>
    </w:p>
    <w:p w14:paraId="70E5E049" w14:textId="77777777" w:rsidR="001C48F7" w:rsidRDefault="001C48F7" w:rsidP="009733B2">
      <w:pPr>
        <w:spacing w:after="0"/>
      </w:pPr>
      <w:r>
        <w:t>    4.5. ~/Views/Home/</w:t>
      </w:r>
      <w:proofErr w:type="spellStart"/>
      <w:r>
        <w:t>Index.cshtml</w:t>
      </w:r>
      <w:proofErr w:type="spellEnd"/>
    </w:p>
    <w:p w14:paraId="3DDA446F" w14:textId="77777777" w:rsidR="001C48F7" w:rsidRDefault="001C48F7" w:rsidP="009733B2">
      <w:pPr>
        <w:spacing w:after="0"/>
      </w:pPr>
      <w:r>
        <w:t>    4.6. ~/Views/Home/</w:t>
      </w:r>
      <w:proofErr w:type="spellStart"/>
      <w:r>
        <w:t>Index.vbhtml</w:t>
      </w:r>
      <w:proofErr w:type="spellEnd"/>
    </w:p>
    <w:p w14:paraId="79803029" w14:textId="77777777" w:rsidR="001C48F7" w:rsidRDefault="001C48F7" w:rsidP="009733B2">
      <w:pPr>
        <w:spacing w:after="0"/>
      </w:pPr>
      <w:r>
        <w:t>    4.7. ~/Views/Shared/</w:t>
      </w:r>
      <w:proofErr w:type="spellStart"/>
      <w:r>
        <w:t>Index.cshtml</w:t>
      </w:r>
      <w:proofErr w:type="spellEnd"/>
    </w:p>
    <w:p w14:paraId="45C48CEE" w14:textId="77777777" w:rsidR="001C48F7" w:rsidRDefault="001C48F7" w:rsidP="009733B2">
      <w:pPr>
        <w:spacing w:after="0"/>
      </w:pPr>
      <w:r>
        <w:t>    4.8. ~/Views/Shared/</w:t>
      </w:r>
      <w:proofErr w:type="spellStart"/>
      <w:r>
        <w:t>Index.vbhtml</w:t>
      </w:r>
      <w:proofErr w:type="spellEnd"/>
    </w:p>
    <w:p w14:paraId="205F6001" w14:textId="77777777" w:rsidR="001C48F7" w:rsidRDefault="001C48F7" w:rsidP="009733B2">
      <w:pPr>
        <w:spacing w:after="0"/>
      </w:pPr>
      <w:r>
        <w:t>5. By MVC convention, MVC will look for the view in the following locations</w:t>
      </w:r>
    </w:p>
    <w:p w14:paraId="05F2BC2A" w14:textId="77777777" w:rsidR="001C48F7" w:rsidRDefault="001C48F7" w:rsidP="009733B2">
      <w:pPr>
        <w:spacing w:after="0"/>
      </w:pPr>
      <w:r>
        <w:t>    5.1. Views/</w:t>
      </w:r>
      <w:proofErr w:type="spellStart"/>
      <w:r>
        <w:t>ControllerName</w:t>
      </w:r>
      <w:proofErr w:type="spellEnd"/>
    </w:p>
    <w:p w14:paraId="4C295AC5" w14:textId="77777777" w:rsidR="001C48F7" w:rsidRDefault="001C48F7" w:rsidP="009733B2">
      <w:pPr>
        <w:spacing w:after="0"/>
      </w:pPr>
      <w:r>
        <w:t>    5.2. Views/Shared</w:t>
      </w:r>
    </w:p>
    <w:p w14:paraId="698C044A" w14:textId="77777777" w:rsidR="001C48F7" w:rsidRDefault="001C48F7" w:rsidP="009733B2">
      <w:pPr>
        <w:spacing w:after="0"/>
      </w:pPr>
      <w:r>
        <w:t xml:space="preserve">6. The extension name of view can be </w:t>
      </w:r>
      <w:proofErr w:type="spellStart"/>
      <w:r>
        <w:t>cshtml</w:t>
      </w:r>
      <w:proofErr w:type="spellEnd"/>
      <w:r>
        <w:t xml:space="preserve">, </w:t>
      </w:r>
      <w:proofErr w:type="spellStart"/>
      <w:r>
        <w:t>vbhtml</w:t>
      </w:r>
      <w:proofErr w:type="spellEnd"/>
      <w:r>
        <w:t xml:space="preserve">, </w:t>
      </w:r>
      <w:proofErr w:type="spellStart"/>
      <w:r>
        <w:t>aspx</w:t>
      </w:r>
      <w:proofErr w:type="spellEnd"/>
      <w:r>
        <w:t xml:space="preserve">, or </w:t>
      </w:r>
      <w:proofErr w:type="spellStart"/>
      <w:r>
        <w:t>ascx</w:t>
      </w:r>
      <w:proofErr w:type="spellEnd"/>
      <w:r>
        <w:t>.</w:t>
      </w:r>
    </w:p>
    <w:p w14:paraId="3B8D8B16" w14:textId="77777777" w:rsidR="001C48F7" w:rsidRDefault="001C48F7" w:rsidP="009733B2">
      <w:pPr>
        <w:spacing w:after="0"/>
      </w:pPr>
      <w:r>
        <w:t xml:space="preserve">7. Models can be </w:t>
      </w:r>
      <w:proofErr w:type="spellStart"/>
      <w:r>
        <w:t>any where</w:t>
      </w:r>
      <w:proofErr w:type="spellEnd"/>
      <w:r>
        <w:t>, even can be in other project.  However, it is better to put it in "Models" folder.</w:t>
      </w:r>
    </w:p>
    <w:p w14:paraId="401D9CAA" w14:textId="77777777" w:rsidR="001C48F7" w:rsidRDefault="001C48F7" w:rsidP="009733B2">
      <w:pPr>
        <w:spacing w:after="0"/>
      </w:pPr>
      <w:r>
        <w:t>8. You may put Models in another project as business layer.</w:t>
      </w:r>
    </w:p>
    <w:p w14:paraId="4B0FFF26" w14:textId="77777777" w:rsidR="001C48F7" w:rsidRDefault="001C48F7" w:rsidP="009733B2">
      <w:pPr>
        <w:spacing w:after="0"/>
      </w:pPr>
    </w:p>
    <w:p w14:paraId="3FBC2308" w14:textId="77777777" w:rsidR="001C48F7" w:rsidRDefault="001C48F7" w:rsidP="009733B2">
      <w:pPr>
        <w:spacing w:after="0"/>
      </w:pPr>
    </w:p>
    <w:p w14:paraId="2F98B5A9" w14:textId="77777777" w:rsidR="001C48F7" w:rsidRDefault="001C48F7" w:rsidP="009733B2">
      <w:pPr>
        <w:spacing w:after="0"/>
      </w:pPr>
      <w:r>
        <w:rPr>
          <w:sz w:val="36"/>
          <w:szCs w:val="36"/>
        </w:rPr>
        <w:t>1.1. Controllers/</w:t>
      </w:r>
      <w:proofErr w:type="spellStart"/>
      <w:r>
        <w:rPr>
          <w:sz w:val="36"/>
          <w:szCs w:val="36"/>
        </w:rPr>
        <w:t>HomeController.cs</w:t>
      </w:r>
      <w:proofErr w:type="spellEnd"/>
    </w:p>
    <w:p w14:paraId="107DE060" w14:textId="77777777" w:rsidR="001C48F7" w:rsidRDefault="001C48F7" w:rsidP="009733B2">
      <w:pPr>
        <w:spacing w:after="0"/>
      </w:pPr>
    </w:p>
    <w:p w14:paraId="48157D65" w14:textId="77777777" w:rsidR="001C48F7" w:rsidRDefault="001C48F7" w:rsidP="009733B2">
      <w:pPr>
        <w:spacing w:after="0"/>
      </w:pPr>
    </w:p>
    <w:p w14:paraId="7B786035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40FCD42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Mv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7D424E7D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Controllers</w:t>
      </w:r>
      <w:proofErr w:type="spellEnd"/>
    </w:p>
    <w:p w14:paraId="73CA18B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B23999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0FC7559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D2AB29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GET: Home</w:t>
      </w:r>
    </w:p>
    <w:p w14:paraId="1A11D13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string Index()</w:t>
      </w:r>
    </w:p>
    <w:p w14:paraId="3894627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2F92DC4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"Hello";</w:t>
      </w:r>
    </w:p>
    <w:p w14:paraId="301A6B1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008B012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9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/OnlineGame.Web/home/index/aa?name=bbb</w:t>
        </w:r>
      </w:hyperlink>
    </w:p>
    <w:p w14:paraId="6FB8576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10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/OnlineGame.Web/home/index/aa?name2=bbb</w:t>
        </w:r>
      </w:hyperlink>
    </w:p>
    <w:p w14:paraId="0DFD547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string Index(string id)</w:t>
      </w:r>
    </w:p>
    <w:p w14:paraId="4A9E6D5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3AD6669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Request.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["name"];</w:t>
      </w:r>
    </w:p>
    <w:p w14:paraId="4E2ABEF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$"Hey, Id={id} , name={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}";</w:t>
      </w:r>
    </w:p>
    <w:p w14:paraId="58EC08B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7216C37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11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/OnlineGame.Web/home/index/aa?name=bbb</w:t>
        </w:r>
      </w:hyperlink>
    </w:p>
    <w:p w14:paraId="6E55C9E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12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/OnlineGame.Web/home/index/aa?name2=bbb</w:t>
        </w:r>
      </w:hyperlink>
    </w:p>
    <w:p w14:paraId="6C2E9D2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string Index(string id, string name)</w:t>
      </w:r>
    </w:p>
    <w:p w14:paraId="5350722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037516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//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.Format</w:t>
      </w:r>
      <w:proofErr w:type="spellEnd"/>
      <w:r>
        <w:rPr>
          <w:rFonts w:ascii="Consolas" w:hAnsi="Consolas"/>
          <w:color w:val="008000"/>
          <w:sz w:val="18"/>
          <w:szCs w:val="18"/>
        </w:rPr>
        <w:t>("Hey, Id ={0} , name ={1}", id, name);</w:t>
      </w:r>
    </w:p>
    <w:p w14:paraId="753AA81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$"Hey, Id ={id} , name ={name}";</w:t>
      </w:r>
    </w:p>
    <w:p w14:paraId="664F8C1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14BE337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List&lt;string&gt; Index()</w:t>
      </w:r>
    </w:p>
    <w:p w14:paraId="5FC8046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75F11B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new List&lt;string&gt;</w:t>
      </w:r>
    </w:p>
    <w:p w14:paraId="353812F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433D6ED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1",</w:t>
      </w:r>
    </w:p>
    <w:p w14:paraId="26D3174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2",</w:t>
      </w:r>
    </w:p>
    <w:p w14:paraId="0B302C4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3"</w:t>
      </w:r>
    </w:p>
    <w:p w14:paraId="522039F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;</w:t>
      </w:r>
    </w:p>
    <w:p w14:paraId="395CE18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// Return System.Collections.Generic.List`1[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B45746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// This is Wrong.</w:t>
      </w:r>
    </w:p>
    <w:p w14:paraId="728F644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02065E2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()</w:t>
      </w:r>
    </w:p>
    <w:p w14:paraId="49576CF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39FC154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View();</w:t>
      </w:r>
    </w:p>
    <w:p w14:paraId="16CA061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5F584F0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()</w:t>
      </w:r>
    </w:p>
    <w:p w14:paraId="59DCEC5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0B63271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List&lt;string&gt;</w:t>
      </w:r>
    </w:p>
    <w:p w14:paraId="75E039C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{</w:t>
      </w:r>
    </w:p>
    <w:p w14:paraId="36159AF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 "Name01",</w:t>
      </w:r>
    </w:p>
    <w:p w14:paraId="75E7434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 "Name02",</w:t>
      </w:r>
    </w:p>
    <w:p w14:paraId="440C1E0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 "Name03"</w:t>
      </w:r>
    </w:p>
    <w:p w14:paraId="1FE8F7D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};</w:t>
      </w:r>
    </w:p>
    <w:p w14:paraId="4778D24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View();</w:t>
      </w:r>
    </w:p>
    <w:p w14:paraId="0127486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5B117F1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Index()</w:t>
      </w:r>
    </w:p>
    <w:p w14:paraId="49468AB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244C4E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</w:t>
      </w:r>
    </w:p>
    <w:p w14:paraId="1343C39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List&lt;string&gt;</w:t>
      </w:r>
    </w:p>
    <w:p w14:paraId="29B4401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030C8FD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1",</w:t>
      </w:r>
    </w:p>
    <w:p w14:paraId="13F64BB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2",</w:t>
      </w:r>
    </w:p>
    <w:p w14:paraId="6AC3C94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3"</w:t>
      </w:r>
    </w:p>
    <w:p w14:paraId="740DAE2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4BDF676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</w:t>
      </w:r>
    </w:p>
    <w:p w14:paraId="548E0A9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"Names"] = new List&lt;string&gt;</w:t>
      </w:r>
    </w:p>
    <w:p w14:paraId="683A3E7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D7A563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1",</w:t>
      </w:r>
    </w:p>
    <w:p w14:paraId="794B05D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2",</w:t>
      </w:r>
    </w:p>
    <w:p w14:paraId="4E2B5B2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3"</w:t>
      </w:r>
    </w:p>
    <w:p w14:paraId="705599F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1F01C4D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3.</w:t>
      </w:r>
    </w:p>
    <w:p w14:paraId="21EA74F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List&lt;string&gt;</w:t>
      </w:r>
    </w:p>
    <w:p w14:paraId="3A959B9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87EDFB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1",</w:t>
      </w:r>
    </w:p>
    <w:p w14:paraId="56599D5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2",</w:t>
      </w:r>
    </w:p>
    <w:p w14:paraId="46F4EF7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3"</w:t>
      </w:r>
    </w:p>
    <w:p w14:paraId="3D9457B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7EF4ED8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"Names"] = new List&lt;string&gt;</w:t>
      </w:r>
    </w:p>
    <w:p w14:paraId="15483D4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0F64080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1",</w:t>
      </w:r>
    </w:p>
    <w:p w14:paraId="0B953E6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2",</w:t>
      </w:r>
    </w:p>
    <w:p w14:paraId="7787B5E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3"</w:t>
      </w:r>
    </w:p>
    <w:p w14:paraId="2C5B545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46C032A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</w:p>
    <w:p w14:paraId="5663F35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ViewBag.Nam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537BB6D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C22F6B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Bag.Names01"</w:t>
      </w:r>
      <w:r>
        <w:rPr>
          <w:rFonts w:ascii="Consolas" w:hAnsi="Consolas"/>
          <w:sz w:val="18"/>
          <w:szCs w:val="18"/>
        </w:rPr>
        <w:t>,</w:t>
      </w:r>
    </w:p>
    <w:p w14:paraId="7460317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Bag.Names02"</w:t>
      </w:r>
      <w:r>
        <w:rPr>
          <w:rFonts w:ascii="Consolas" w:hAnsi="Consolas"/>
          <w:sz w:val="18"/>
          <w:szCs w:val="18"/>
        </w:rPr>
        <w:t>,</w:t>
      </w:r>
    </w:p>
    <w:p w14:paraId="29573BD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Bag.Names03"</w:t>
      </w:r>
    </w:p>
    <w:p w14:paraId="129E656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61A57EF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ViewData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s2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2504429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F7C510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ViewData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s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01"</w:t>
      </w:r>
      <w:r>
        <w:rPr>
          <w:rFonts w:ascii="Consolas" w:hAnsi="Consolas"/>
          <w:sz w:val="18"/>
          <w:szCs w:val="18"/>
        </w:rPr>
        <w:t>,</w:t>
      </w:r>
    </w:p>
    <w:p w14:paraId="4F3E85F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ViewData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s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02"</w:t>
      </w:r>
      <w:r>
        <w:rPr>
          <w:rFonts w:ascii="Consolas" w:hAnsi="Consolas"/>
          <w:sz w:val="18"/>
          <w:szCs w:val="18"/>
        </w:rPr>
        <w:t>,</w:t>
      </w:r>
    </w:p>
    <w:p w14:paraId="2CA7171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ViewData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s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03"</w:t>
      </w:r>
    </w:p>
    <w:p w14:paraId="212CF76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51C6A3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);</w:t>
      </w:r>
    </w:p>
    <w:p w14:paraId="3E2459A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8F93E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tStringA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062944D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84353C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AAAA"</w:t>
      </w:r>
      <w:r>
        <w:rPr>
          <w:rFonts w:ascii="Consolas" w:hAnsi="Consolas"/>
          <w:sz w:val="18"/>
          <w:szCs w:val="18"/>
        </w:rPr>
        <w:t>;</w:t>
      </w:r>
    </w:p>
    <w:p w14:paraId="49F211C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6A0A4F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BE6190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55B3EAC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87FFC24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0F8B8A4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try to return a list of data,</w:t>
      </w:r>
    </w:p>
    <w:p w14:paraId="60D00A99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8337111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new List&lt;string&gt;</w:t>
      </w:r>
    </w:p>
    <w:p w14:paraId="5885642E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10610BBC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1",</w:t>
      </w:r>
    </w:p>
    <w:p w14:paraId="760BE8A9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2",</w:t>
      </w:r>
    </w:p>
    <w:p w14:paraId="41E99288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3"</w:t>
      </w:r>
    </w:p>
    <w:p w14:paraId="38A73E0E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;</w:t>
      </w:r>
    </w:p>
    <w:p w14:paraId="03045FF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, it will only display the data type of the variable</w:t>
      </w:r>
    </w:p>
    <w:p w14:paraId="59E2B8D5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9D9BA5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stem.Collections.Generic.List`1[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60CF83B6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not what we want,</w:t>
      </w:r>
    </w:p>
    <w:p w14:paraId="13FCB59C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a view to display the data in the format we want.</w:t>
      </w:r>
    </w:p>
    <w:p w14:paraId="60CFE900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32AA235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()</w:t>
      </w:r>
    </w:p>
    <w:p w14:paraId="359D92B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79131B13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return View();</w:t>
      </w:r>
    </w:p>
    <w:p w14:paraId="6D028D81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15FB7365" w14:textId="77777777" w:rsidR="001C48F7" w:rsidRDefault="001C48F7" w:rsidP="009733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View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ViewResultBase</w:t>
      </w:r>
      <w:proofErr w:type="spellEnd"/>
    </w:p>
    <w:p w14:paraId="6A86A1F6" w14:textId="77777777" w:rsidR="001C48F7" w:rsidRDefault="001C48F7" w:rsidP="009733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ViewResultB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A004404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you can return View()</w:t>
      </w:r>
    </w:p>
    <w:p w14:paraId="073E2BA4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771CF26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Home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.cs</w:t>
      </w:r>
      <w:proofErr w:type="spellEnd"/>
    </w:p>
    <w:p w14:paraId="2C8CC36C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List&lt;string&gt;</w:t>
      </w:r>
    </w:p>
    <w:p w14:paraId="2F31C3E7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23353B34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Bag.Names01",</w:t>
      </w:r>
    </w:p>
    <w:p w14:paraId="4C2CFBE7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Bag.Names02",</w:t>
      </w:r>
    </w:p>
    <w:p w14:paraId="74C8A7B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Bag.Names03"</w:t>
      </w:r>
    </w:p>
    <w:p w14:paraId="50D79077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;</w:t>
      </w:r>
    </w:p>
    <w:p w14:paraId="78CE15D8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"Names2"] = new List&lt;string&gt;</w:t>
      </w:r>
    </w:p>
    <w:p w14:paraId="1528FFE6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60EDDAEB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1",</w:t>
      </w:r>
    </w:p>
    <w:p w14:paraId="1FF44456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2",</w:t>
      </w:r>
    </w:p>
    <w:p w14:paraId="78EE5E59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\"Names\"]03"</w:t>
      </w:r>
    </w:p>
    <w:p w14:paraId="6BA664A1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;</w:t>
      </w:r>
    </w:p>
    <w:p w14:paraId="696F6EB2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Views/</w:t>
      </w:r>
      <w:proofErr w:type="spellStart"/>
      <w:r>
        <w:rPr>
          <w:rFonts w:ascii="Consolas" w:hAnsi="Consolas"/>
          <w:color w:val="008000"/>
          <w:sz w:val="18"/>
          <w:szCs w:val="18"/>
        </w:rPr>
        <w:t>HomeIndex.cshtml</w:t>
      </w:r>
      <w:proofErr w:type="spellEnd"/>
    </w:p>
    <w:p w14:paraId="72F68664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@foreach (string strNames1 in 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68EA176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58D524E0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li&gt;@strNames1&lt;/li&gt;</w:t>
      </w:r>
    </w:p>
    <w:p w14:paraId="03F48CB5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7C69B5F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br</w:t>
      </w:r>
      <w:proofErr w:type="spellEnd"/>
      <w:r>
        <w:rPr>
          <w:rFonts w:ascii="Consolas" w:hAnsi="Consolas"/>
          <w:color w:val="008000"/>
          <w:sz w:val="18"/>
          <w:szCs w:val="18"/>
        </w:rPr>
        <w:t>/&gt;</w:t>
      </w:r>
    </w:p>
    <w:p w14:paraId="79437E60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br</w:t>
      </w:r>
      <w:proofErr w:type="spellEnd"/>
      <w:r>
        <w:rPr>
          <w:rFonts w:ascii="Consolas" w:hAnsi="Consolas"/>
          <w:color w:val="008000"/>
          <w:sz w:val="18"/>
          <w:szCs w:val="18"/>
        </w:rPr>
        <w:t>/&gt;</w:t>
      </w:r>
    </w:p>
    <w:p w14:paraId="2D54142C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@foreach (string strNames2 in (List&lt;string&gt;) 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>["Names2"])</w:t>
      </w:r>
    </w:p>
    <w:p w14:paraId="0D96BA06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6A6B2A14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li&gt;@strNames2&lt;/li&gt;</w:t>
      </w:r>
    </w:p>
    <w:p w14:paraId="2C3A406C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1C62C13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oth 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pass values from Controller to View.</w:t>
      </w:r>
    </w:p>
    <w:p w14:paraId="3A95C1A0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oth 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llow an object to have properties dynamically added to it.</w:t>
      </w:r>
    </w:p>
    <w:p w14:paraId="1E31E01C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of dynamic feature,</w:t>
      </w:r>
    </w:p>
    <w:p w14:paraId="7A6F427F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oth </w:t>
      </w:r>
      <w:proofErr w:type="spellStart"/>
      <w:r>
        <w:rPr>
          <w:rFonts w:ascii="Consolas" w:hAnsi="Consolas"/>
          <w:color w:val="008000"/>
          <w:sz w:val="18"/>
          <w:szCs w:val="18"/>
        </w:rPr>
        <w:t>ViewDat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ViewBa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es not provide compile time error checking.</w:t>
      </w:r>
    </w:p>
    <w:p w14:paraId="19570869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is very easy to get Null Reference Error</w:t>
      </w:r>
    </w:p>
    <w:p w14:paraId="3AEA6AC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miss misspells the property name or key name.</w:t>
      </w:r>
    </w:p>
    <w:p w14:paraId="4E101F53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B8E9FB9" w14:textId="77777777" w:rsidR="001C48F7" w:rsidRDefault="001C48F7" w:rsidP="009733B2">
      <w:pPr>
        <w:spacing w:after="0"/>
      </w:pPr>
    </w:p>
    <w:p w14:paraId="09925D9E" w14:textId="77777777" w:rsidR="001C48F7" w:rsidRDefault="001C48F7" w:rsidP="009733B2">
      <w:pPr>
        <w:spacing w:after="0"/>
      </w:pPr>
      <w:r>
        <w:rPr>
          <w:sz w:val="36"/>
          <w:szCs w:val="36"/>
        </w:rPr>
        <w:t>1.2. Views/Home/</w:t>
      </w:r>
      <w:proofErr w:type="spellStart"/>
      <w:r>
        <w:rPr>
          <w:sz w:val="36"/>
          <w:szCs w:val="36"/>
        </w:rPr>
        <w:t>Index.cshtml</w:t>
      </w:r>
      <w:proofErr w:type="spellEnd"/>
    </w:p>
    <w:p w14:paraId="4F1E2EF8" w14:textId="77777777" w:rsidR="001C48F7" w:rsidRDefault="001C48F7" w:rsidP="009733B2">
      <w:pPr>
        <w:spacing w:after="0"/>
      </w:pPr>
    </w:p>
    <w:p w14:paraId="53FCBF40" w14:textId="77777777" w:rsidR="001C48F7" w:rsidRDefault="001C48F7" w:rsidP="009733B2">
      <w:pPr>
        <w:spacing w:after="0"/>
      </w:pPr>
      <w:r>
        <w:t>Now you delete   Views/Home/</w:t>
      </w:r>
      <w:proofErr w:type="spellStart"/>
      <w:r>
        <w:t>Index.cshtml</w:t>
      </w:r>
      <w:proofErr w:type="spellEnd"/>
    </w:p>
    <w:p w14:paraId="2241EE51" w14:textId="77777777" w:rsidR="001C48F7" w:rsidRDefault="001C48F7" w:rsidP="009733B2">
      <w:pPr>
        <w:spacing w:after="0"/>
      </w:pPr>
      <w:r>
        <w:t>You will see the following error message.</w:t>
      </w:r>
    </w:p>
    <w:p w14:paraId="56605AC3" w14:textId="77777777" w:rsidR="001C48F7" w:rsidRDefault="001C48F7" w:rsidP="009733B2">
      <w:pPr>
        <w:spacing w:after="0"/>
      </w:pPr>
    </w:p>
    <w:p w14:paraId="4986D3AA" w14:textId="77777777" w:rsidR="001C48F7" w:rsidRDefault="001C48F7" w:rsidP="009733B2">
      <w:pPr>
        <w:spacing w:after="0"/>
      </w:pPr>
    </w:p>
    <w:p w14:paraId="5472FF04" w14:textId="77777777" w:rsidR="001C48F7" w:rsidRDefault="001C48F7" w:rsidP="009733B2">
      <w:pPr>
        <w:spacing w:after="0"/>
      </w:pPr>
    </w:p>
    <w:p w14:paraId="5AAE299F" w14:textId="77777777" w:rsidR="001C48F7" w:rsidRDefault="001C48F7" w:rsidP="009733B2">
      <w:pPr>
        <w:spacing w:after="0"/>
      </w:pPr>
      <w:r>
        <w:lastRenderedPageBreak/>
        <w:t>The view 'Index' or its master was not found or no view engine supports the searched locations. The following locations were searched:</w:t>
      </w:r>
    </w:p>
    <w:p w14:paraId="667FAB8D" w14:textId="77777777" w:rsidR="001C48F7" w:rsidRDefault="001C48F7" w:rsidP="009733B2">
      <w:pPr>
        <w:spacing w:after="0"/>
      </w:pPr>
      <w:r>
        <w:t>~/Views/Home/Index.aspx</w:t>
      </w:r>
    </w:p>
    <w:p w14:paraId="4AE5248D" w14:textId="77777777" w:rsidR="001C48F7" w:rsidRDefault="001C48F7" w:rsidP="009733B2">
      <w:pPr>
        <w:spacing w:after="0"/>
      </w:pPr>
      <w:r>
        <w:t>~/Views/Home/Index.ascx</w:t>
      </w:r>
    </w:p>
    <w:p w14:paraId="53B81761" w14:textId="77777777" w:rsidR="001C48F7" w:rsidRDefault="001C48F7" w:rsidP="009733B2">
      <w:pPr>
        <w:spacing w:after="0"/>
      </w:pPr>
      <w:r>
        <w:t>~/Views/Shared/Index.aspx</w:t>
      </w:r>
    </w:p>
    <w:p w14:paraId="5865BC21" w14:textId="77777777" w:rsidR="001C48F7" w:rsidRDefault="001C48F7" w:rsidP="009733B2">
      <w:pPr>
        <w:spacing w:after="0"/>
      </w:pPr>
      <w:r>
        <w:t>~/Views/Shared/Index.ascx</w:t>
      </w:r>
    </w:p>
    <w:p w14:paraId="51EF1A4D" w14:textId="77777777" w:rsidR="001C48F7" w:rsidRDefault="001C48F7" w:rsidP="009733B2">
      <w:pPr>
        <w:spacing w:after="0"/>
      </w:pPr>
      <w:r>
        <w:t>~/Views/Home/</w:t>
      </w:r>
      <w:proofErr w:type="spellStart"/>
      <w:r>
        <w:t>Index.cshtml</w:t>
      </w:r>
      <w:proofErr w:type="spellEnd"/>
    </w:p>
    <w:p w14:paraId="5CD0CD6B" w14:textId="77777777" w:rsidR="001C48F7" w:rsidRDefault="001C48F7" w:rsidP="009733B2">
      <w:pPr>
        <w:spacing w:after="0"/>
      </w:pPr>
      <w:r>
        <w:t>~/Views/Home/</w:t>
      </w:r>
      <w:proofErr w:type="spellStart"/>
      <w:r>
        <w:t>Index.vbhtml</w:t>
      </w:r>
      <w:proofErr w:type="spellEnd"/>
    </w:p>
    <w:p w14:paraId="51656CB8" w14:textId="77777777" w:rsidR="001C48F7" w:rsidRDefault="001C48F7" w:rsidP="009733B2">
      <w:pPr>
        <w:spacing w:after="0"/>
      </w:pPr>
      <w:r>
        <w:t>~/Views/Shared/</w:t>
      </w:r>
      <w:proofErr w:type="spellStart"/>
      <w:r>
        <w:t>Index.cshtml</w:t>
      </w:r>
      <w:proofErr w:type="spellEnd"/>
    </w:p>
    <w:p w14:paraId="3B08A96F" w14:textId="77777777" w:rsidR="001C48F7" w:rsidRDefault="001C48F7" w:rsidP="009733B2">
      <w:pPr>
        <w:spacing w:after="0"/>
      </w:pPr>
      <w:r>
        <w:t>~/Views/Shared/</w:t>
      </w:r>
      <w:proofErr w:type="spellStart"/>
      <w:r>
        <w:t>Index.vbhtml</w:t>
      </w:r>
      <w:proofErr w:type="spellEnd"/>
    </w:p>
    <w:p w14:paraId="5658D1F4" w14:textId="77777777" w:rsidR="001C48F7" w:rsidRDefault="001C48F7" w:rsidP="009733B2">
      <w:pPr>
        <w:spacing w:after="0"/>
      </w:pPr>
    </w:p>
    <w:p w14:paraId="287B542F" w14:textId="55E90D38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7419CF57" wp14:editId="03EA7DCE">
            <wp:extent cx="5274310" cy="2663190"/>
            <wp:effectExtent l="0" t="0" r="254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3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9610C" w14:textId="77777777" w:rsidR="001C48F7" w:rsidRDefault="001C48F7" w:rsidP="009733B2">
      <w:pPr>
        <w:spacing w:after="0"/>
      </w:pPr>
    </w:p>
    <w:p w14:paraId="65ECD842" w14:textId="77777777" w:rsidR="001C48F7" w:rsidRDefault="001C48F7" w:rsidP="009733B2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4A314015" w14:textId="77777777" w:rsidR="001C48F7" w:rsidRDefault="001C48F7" w:rsidP="009733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5E7432E1" w14:textId="77777777" w:rsidR="001C48F7" w:rsidRDefault="001C48F7" w:rsidP="009733B2">
      <w:pPr>
        <w:spacing w:after="0"/>
        <w:rPr>
          <w:sz w:val="24"/>
          <w:szCs w:val="24"/>
        </w:rPr>
      </w:pPr>
      <w:r>
        <w:rPr>
          <w:b/>
          <w:bCs/>
          <w:sz w:val="18"/>
          <w:szCs w:val="18"/>
        </w:rPr>
        <w:t>Views/Home/</w:t>
      </w:r>
      <w:proofErr w:type="spellStart"/>
      <w:r>
        <w:rPr>
          <w:b/>
          <w:bCs/>
          <w:sz w:val="18"/>
          <w:szCs w:val="18"/>
        </w:rPr>
        <w:t>Index.cshtml</w:t>
      </w:r>
      <w:proofErr w:type="spellEnd"/>
    </w:p>
    <w:p w14:paraId="2AD0C5FE" w14:textId="77777777" w:rsidR="001C48F7" w:rsidRDefault="001C48F7" w:rsidP="009733B2">
      <w:pPr>
        <w:spacing w:after="0"/>
      </w:pPr>
    </w:p>
    <w:p w14:paraId="26487C77" w14:textId="74EEBB71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1D3434F1" wp14:editId="626C6F17">
            <wp:extent cx="4770120" cy="13335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B96E1" w14:textId="77777777" w:rsidR="001C48F7" w:rsidRDefault="001C48F7" w:rsidP="009733B2">
      <w:pPr>
        <w:spacing w:after="0"/>
      </w:pPr>
    </w:p>
    <w:p w14:paraId="143811A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ynamic</w:t>
      </w:r>
    </w:p>
    <w:p w14:paraId="460AEED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C78A10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itle"</w:t>
      </w:r>
      <w:r>
        <w:rPr>
          <w:rFonts w:ascii="Consolas" w:hAnsi="Consolas"/>
          <w:sz w:val="18"/>
          <w:szCs w:val="18"/>
        </w:rPr>
        <w:t>;</w:t>
      </w:r>
    </w:p>
    <w:p w14:paraId="2AC5EF2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lastRenderedPageBreak/>
        <w:t>}</w:t>
      </w:r>
    </w:p>
    <w:p w14:paraId="067520DD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 Lis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7A6266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301DD20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030F0A66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1.</w:t>
      </w:r>
    </w:p>
    <w:p w14:paraId="730E92D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        @foreach (string strNames1 in </w:t>
      </w:r>
      <w:proofErr w:type="spellStart"/>
      <w:r>
        <w:rPr>
          <w:rFonts w:ascii="Consolas" w:hAnsi="Consolas"/>
          <w:color w:val="0064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6400"/>
          <w:sz w:val="18"/>
          <w:szCs w:val="18"/>
        </w:rPr>
        <w:t>)</w:t>
      </w:r>
    </w:p>
    <w:p w14:paraId="11242D42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33E8FDCA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1&lt;/li&gt;</w:t>
      </w:r>
    </w:p>
    <w:p w14:paraId="0C5D0CCC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}</w:t>
      </w:r>
    </w:p>
    <w:p w14:paraId="68C09C7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404051F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7E950914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2.</w:t>
      </w:r>
    </w:p>
    <w:p w14:paraId="368A45BE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@foreach (string strNames2 in (List&lt;string&gt;)</w:t>
      </w:r>
      <w:proofErr w:type="spellStart"/>
      <w:r>
        <w:rPr>
          <w:rFonts w:ascii="Consolas" w:hAnsi="Consolas"/>
          <w:color w:val="006400"/>
          <w:sz w:val="18"/>
          <w:szCs w:val="18"/>
        </w:rPr>
        <w:t>ViewData</w:t>
      </w:r>
      <w:proofErr w:type="spellEnd"/>
      <w:r>
        <w:rPr>
          <w:rFonts w:ascii="Consolas" w:hAnsi="Consolas"/>
          <w:color w:val="006400"/>
          <w:sz w:val="18"/>
          <w:szCs w:val="18"/>
        </w:rPr>
        <w:t>["Names"])</w:t>
      </w:r>
    </w:p>
    <w:p w14:paraId="71A25F10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7D25EF3B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2&lt;/li&gt;</w:t>
      </w:r>
    </w:p>
    <w:p w14:paraId="3357A58B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}</w:t>
      </w:r>
    </w:p>
    <w:p w14:paraId="447689C1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28F9D2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2A8D04E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3.</w:t>
      </w:r>
    </w:p>
    <w:p w14:paraId="7F014DE1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        @foreach (string strNames1 in </w:t>
      </w:r>
      <w:proofErr w:type="spellStart"/>
      <w:r>
        <w:rPr>
          <w:rFonts w:ascii="Consolas" w:hAnsi="Consolas"/>
          <w:color w:val="006400"/>
          <w:sz w:val="18"/>
          <w:szCs w:val="18"/>
        </w:rPr>
        <w:t>ViewBag.Names</w:t>
      </w:r>
      <w:proofErr w:type="spellEnd"/>
      <w:r>
        <w:rPr>
          <w:rFonts w:ascii="Consolas" w:hAnsi="Consolas"/>
          <w:color w:val="006400"/>
          <w:sz w:val="18"/>
          <w:szCs w:val="18"/>
        </w:rPr>
        <w:t>)</w:t>
      </w:r>
    </w:p>
    <w:p w14:paraId="7015B3A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0B995AA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1&lt;/li&gt;</w:t>
      </w:r>
    </w:p>
    <w:p w14:paraId="15372B1C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}</w:t>
      </w:r>
    </w:p>
    <w:p w14:paraId="007D895F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&lt;</w:t>
      </w:r>
      <w:proofErr w:type="spellStart"/>
      <w:r>
        <w:rPr>
          <w:rFonts w:ascii="Consolas" w:hAnsi="Consolas"/>
          <w:color w:val="006400"/>
          <w:sz w:val="18"/>
          <w:szCs w:val="18"/>
        </w:rPr>
        <w:t>br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/&gt;</w:t>
      </w:r>
    </w:p>
    <w:p w14:paraId="6B0BBDD4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&lt;</w:t>
      </w:r>
      <w:proofErr w:type="spellStart"/>
      <w:r>
        <w:rPr>
          <w:rFonts w:ascii="Consolas" w:hAnsi="Consolas"/>
          <w:color w:val="006400"/>
          <w:sz w:val="18"/>
          <w:szCs w:val="18"/>
        </w:rPr>
        <w:t>br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/&gt;</w:t>
      </w:r>
    </w:p>
    <w:p w14:paraId="3C7E505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@foreach (string strNames2 in (List&lt;string&gt;)</w:t>
      </w:r>
      <w:proofErr w:type="spellStart"/>
      <w:r>
        <w:rPr>
          <w:rFonts w:ascii="Consolas" w:hAnsi="Consolas"/>
          <w:color w:val="006400"/>
          <w:sz w:val="18"/>
          <w:szCs w:val="18"/>
        </w:rPr>
        <w:t>ViewData</w:t>
      </w:r>
      <w:proofErr w:type="spellEnd"/>
      <w:r>
        <w:rPr>
          <w:rFonts w:ascii="Consolas" w:hAnsi="Consolas"/>
          <w:color w:val="006400"/>
          <w:sz w:val="18"/>
          <w:szCs w:val="18"/>
        </w:rPr>
        <w:t>["Names"])</w:t>
      </w:r>
    </w:p>
    <w:p w14:paraId="54DC4B28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223C108E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2&lt;/li&gt;</w:t>
      </w:r>
    </w:p>
    <w:p w14:paraId="7553D4F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}</w:t>
      </w:r>
    </w:p>
    <w:p w14:paraId="2C1D656A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7EC8662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4.</w:t>
      </w:r>
    </w:p>
    <w:p w14:paraId="6903CD6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Names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iewBag.Name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1EC676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547929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strNames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D073B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8F415D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6F785B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0D1B3C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Names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)ViewData[</w:t>
      </w:r>
      <w:r>
        <w:rPr>
          <w:rFonts w:ascii="Consolas" w:hAnsi="Consolas"/>
          <w:color w:val="A31515"/>
          <w:sz w:val="18"/>
          <w:szCs w:val="18"/>
        </w:rPr>
        <w:t>"Names2"</w:t>
      </w:r>
      <w:r>
        <w:rPr>
          <w:rFonts w:ascii="Consolas" w:hAnsi="Consolas"/>
          <w:sz w:val="18"/>
          <w:szCs w:val="18"/>
        </w:rPr>
        <w:t>])</w:t>
      </w:r>
    </w:p>
    <w:p w14:paraId="67EB455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47CF14B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strNames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5A4D4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95286DD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ul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0E0C9472" w14:textId="77777777" w:rsidR="001C48F7" w:rsidRDefault="001C48F7" w:rsidP="009733B2">
      <w:pPr>
        <w:spacing w:after="0"/>
      </w:pPr>
    </w:p>
    <w:p w14:paraId="13A789D2" w14:textId="77777777" w:rsidR="001C48F7" w:rsidRDefault="001C48F7" w:rsidP="009733B2">
      <w:pPr>
        <w:spacing w:after="0"/>
      </w:pPr>
    </w:p>
    <w:p w14:paraId="1D5EFDCE" w14:textId="77777777" w:rsidR="001C48F7" w:rsidRDefault="00000000" w:rsidP="009733B2">
      <w:pPr>
        <w:spacing w:after="0"/>
      </w:pPr>
      <w:hyperlink r:id="rId15" w:history="1">
        <w:r w:rsidR="001C48F7">
          <w:rPr>
            <w:rStyle w:val="Hyperlink"/>
          </w:rPr>
          <w:t>http://localhost:63398/Home/Index</w:t>
        </w:r>
      </w:hyperlink>
    </w:p>
    <w:p w14:paraId="603B8A5F" w14:textId="40267B43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76DFD099" wp14:editId="69C831AC">
            <wp:extent cx="2766060" cy="2354580"/>
            <wp:effectExtent l="0" t="0" r="0" b="7620"/>
            <wp:docPr id="43" name="Picture 4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843BD" w14:textId="77777777" w:rsidR="001C48F7" w:rsidRDefault="001C48F7" w:rsidP="009733B2">
      <w:pPr>
        <w:spacing w:after="0"/>
      </w:pPr>
    </w:p>
    <w:p w14:paraId="748B92B5" w14:textId="77777777" w:rsidR="001C48F7" w:rsidRDefault="001C48F7" w:rsidP="009733B2">
      <w:pPr>
        <w:spacing w:after="0"/>
      </w:pPr>
    </w:p>
    <w:p w14:paraId="29881CEC" w14:textId="77777777" w:rsidR="001C48F7" w:rsidRDefault="001C48F7" w:rsidP="009733B2">
      <w:pPr>
        <w:spacing w:after="0"/>
      </w:pPr>
    </w:p>
    <w:p w14:paraId="65CA4440" w14:textId="77777777" w:rsidR="001C48F7" w:rsidRDefault="001C48F7" w:rsidP="009733B2">
      <w:pPr>
        <w:spacing w:after="0"/>
      </w:pPr>
    </w:p>
    <w:p w14:paraId="1BA94623" w14:textId="77777777" w:rsidR="001C48F7" w:rsidRDefault="001C48F7" w:rsidP="009733B2">
      <w:pPr>
        <w:spacing w:after="0"/>
      </w:pPr>
      <w:r>
        <w:rPr>
          <w:sz w:val="48"/>
          <w:szCs w:val="48"/>
        </w:rPr>
        <w:t xml:space="preserve">2. </w:t>
      </w:r>
      <w:proofErr w:type="spellStart"/>
      <w:r>
        <w:rPr>
          <w:sz w:val="48"/>
          <w:szCs w:val="48"/>
        </w:rPr>
        <w:t>OnlineGame</w:t>
      </w:r>
      <w:proofErr w:type="spellEnd"/>
      <w:r>
        <w:rPr>
          <w:sz w:val="48"/>
          <w:szCs w:val="48"/>
        </w:rPr>
        <w:t xml:space="preserve"> DB</w:t>
      </w:r>
    </w:p>
    <w:p w14:paraId="47F45BFF" w14:textId="77777777" w:rsidR="001C48F7" w:rsidRDefault="001C48F7" w:rsidP="009733B2">
      <w:pPr>
        <w:spacing w:after="0"/>
      </w:pPr>
    </w:p>
    <w:p w14:paraId="047A10B8" w14:textId="77777777" w:rsidR="001C48F7" w:rsidRDefault="001C48F7" w:rsidP="009733B2">
      <w:pPr>
        <w:spacing w:after="0"/>
      </w:pPr>
      <w:r>
        <w:t>In SQL server Management Studio (SSMS)</w:t>
      </w:r>
    </w:p>
    <w:p w14:paraId="59E01678" w14:textId="77777777" w:rsidR="001C48F7" w:rsidRDefault="001C48F7" w:rsidP="009733B2">
      <w:pPr>
        <w:spacing w:after="0"/>
      </w:pPr>
      <w:r>
        <w:t>Database --&gt; Right Click --&gt; New Database --&gt; </w:t>
      </w:r>
    </w:p>
    <w:p w14:paraId="04CAD935" w14:textId="77777777" w:rsidR="001C48F7" w:rsidRDefault="001C48F7" w:rsidP="009733B2">
      <w:pPr>
        <w:spacing w:after="0"/>
      </w:pPr>
      <w:r>
        <w:t>In General Tab --&gt; </w:t>
      </w:r>
    </w:p>
    <w:p w14:paraId="74FB7109" w14:textId="77777777" w:rsidR="001C48F7" w:rsidRDefault="001C48F7" w:rsidP="009733B2">
      <w:pPr>
        <w:spacing w:after="0"/>
      </w:pPr>
      <w:r>
        <w:t>Name: </w:t>
      </w:r>
      <w:proofErr w:type="spellStart"/>
      <w:r>
        <w:rPr>
          <w:b/>
          <w:bCs/>
        </w:rPr>
        <w:t>OnlineGame</w:t>
      </w:r>
      <w:proofErr w:type="spellEnd"/>
    </w:p>
    <w:p w14:paraId="6D2C5B9B" w14:textId="77777777" w:rsidR="001C48F7" w:rsidRDefault="001C48F7" w:rsidP="009733B2">
      <w:pPr>
        <w:spacing w:after="0"/>
      </w:pPr>
      <w:r>
        <w:rPr>
          <w:sz w:val="18"/>
          <w:szCs w:val="18"/>
        </w:rPr>
        <w:t>In options Tab --&gt; Recovery model :</w:t>
      </w:r>
      <w:r>
        <w:t> </w:t>
      </w:r>
      <w:r>
        <w:rPr>
          <w:b/>
          <w:bCs/>
          <w:sz w:val="18"/>
          <w:szCs w:val="18"/>
        </w:rPr>
        <w:t>Simple</w:t>
      </w:r>
    </w:p>
    <w:p w14:paraId="59C33488" w14:textId="77777777" w:rsidR="001C48F7" w:rsidRDefault="001C48F7" w:rsidP="009733B2">
      <w:pPr>
        <w:spacing w:after="0"/>
      </w:pPr>
    </w:p>
    <w:p w14:paraId="30C31C8D" w14:textId="695F0711" w:rsidR="001C48F7" w:rsidRDefault="001C48F7" w:rsidP="009733B2">
      <w:pPr>
        <w:spacing w:after="0"/>
      </w:pPr>
      <w:r>
        <w:rPr>
          <w:noProof/>
        </w:rPr>
        <w:lastRenderedPageBreak/>
        <w:drawing>
          <wp:inline distT="0" distB="0" distL="0" distR="0" wp14:anchorId="03526FA0" wp14:editId="7364495A">
            <wp:extent cx="2506980" cy="1798320"/>
            <wp:effectExtent l="0" t="0" r="762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B0A37" w14:textId="77777777" w:rsidR="001C48F7" w:rsidRDefault="001C48F7" w:rsidP="009733B2">
      <w:pPr>
        <w:spacing w:after="0"/>
      </w:pPr>
    </w:p>
    <w:p w14:paraId="3633B447" w14:textId="77777777" w:rsidR="001C48F7" w:rsidRDefault="001C48F7" w:rsidP="009733B2">
      <w:pPr>
        <w:spacing w:after="0"/>
      </w:pPr>
    </w:p>
    <w:p w14:paraId="7897C887" w14:textId="6D82E591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0C91124A" wp14:editId="2910330B">
            <wp:extent cx="4754880" cy="1737360"/>
            <wp:effectExtent l="0" t="0" r="762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4E0D8" w14:textId="77777777" w:rsidR="001C48F7" w:rsidRDefault="001C48F7" w:rsidP="009733B2">
      <w:pPr>
        <w:spacing w:after="0"/>
      </w:pPr>
    </w:p>
    <w:p w14:paraId="5A62BDC5" w14:textId="77777777" w:rsidR="001C48F7" w:rsidRDefault="001C48F7" w:rsidP="009733B2">
      <w:pPr>
        <w:spacing w:after="0"/>
      </w:pPr>
    </w:p>
    <w:p w14:paraId="19171FC9" w14:textId="5E3B5F45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3477471A" wp14:editId="07302D02">
            <wp:extent cx="4732020" cy="1348740"/>
            <wp:effectExtent l="0" t="0" r="0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B271B" w14:textId="77777777" w:rsidR="001C48F7" w:rsidRDefault="001C48F7" w:rsidP="009733B2">
      <w:pPr>
        <w:spacing w:after="0"/>
      </w:pPr>
    </w:p>
    <w:p w14:paraId="3D87FC6B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24EB64E6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758A7EBA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D2CA81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5398AB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8C75A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68BB28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4D043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DA69E2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0DE32E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BD15192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833439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1B544A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216E4F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35A1FE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86FB1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C5CA70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81B947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AD8F91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2D697F0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Gamer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433BD33D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923A9D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8389A4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E82FCC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227D1C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Gamers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A7B2A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87EB2E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FA2EF4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C29E69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43E249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Gamer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204CD094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DEA913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AD291F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B36DBD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29DA86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Add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51EEE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345EC9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Add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3C92B8F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CFDB70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22387F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13DE2DB1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4D8B92B3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E87CE1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AFA4C3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4B414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145CC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2938B85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044D9B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21D3AE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CC27FAB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CA8B96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FDEA9F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2B766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6AD34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38B7B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ECCEA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 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C0E17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9580C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7AD65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7EC031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A01528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64587506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308E4AB0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D3FDCE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28BCA6B2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53D2DA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72CCED61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BB8991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79945BC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4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E1510C4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9311661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1/7/2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3465A7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42C660C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12/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653C4E8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6B5DD5D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5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F9ED9D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41D55AF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6/2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6CF684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339D48F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5/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C9C4B0A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2F79759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6/4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760D91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EF36484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5/7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640B13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B0999C4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4/1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5CC114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368040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. SP</w:t>
      </w:r>
    </w:p>
    <w:p w14:paraId="586FE380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Gamers</w:t>
      </w:r>
      <w:proofErr w:type="spellEnd"/>
    </w:p>
    <w:p w14:paraId="5777869B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F73D1B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941E29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F9E13F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70E08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B621679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previous command and begins new batch</w:t>
      </w:r>
    </w:p>
    <w:p w14:paraId="6D04F6B9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AddGamer</w:t>
      </w:r>
      <w:proofErr w:type="spellEnd"/>
    </w:p>
    <w:p w14:paraId="7279FE15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D15549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5B843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EC1DE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04309C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6DB8E6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2FF3079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9763313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AS</w:t>
      </w:r>
    </w:p>
    <w:p w14:paraId="66921AD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0E1DB4F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4B4BE1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44EDB8C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ED648C9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B34473" w14:textId="77777777" w:rsidR="001C48F7" w:rsidRDefault="001C48F7" w:rsidP="009733B2">
      <w:pPr>
        <w:spacing w:after="0"/>
      </w:pPr>
    </w:p>
    <w:p w14:paraId="5155CC50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Gamers</w:t>
      </w:r>
      <w:proofErr w:type="spellEnd"/>
    </w:p>
    <w:p w14:paraId="638BFF6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0CD263FF" w14:textId="77777777" w:rsidR="001C48F7" w:rsidRDefault="001C48F7" w:rsidP="009733B2">
      <w:pPr>
        <w:spacing w:after="0"/>
      </w:pPr>
    </w:p>
    <w:p w14:paraId="7E52E2FB" w14:textId="77777777" w:rsidR="001C48F7" w:rsidRDefault="001C48F7" w:rsidP="009733B2">
      <w:pPr>
        <w:spacing w:after="0"/>
      </w:pPr>
    </w:p>
    <w:p w14:paraId="4CDAC3F9" w14:textId="77777777" w:rsidR="001C48F7" w:rsidRDefault="001C48F7" w:rsidP="009733B2">
      <w:pPr>
        <w:spacing w:after="0"/>
      </w:pPr>
    </w:p>
    <w:p w14:paraId="7F9D0CFB" w14:textId="77777777" w:rsidR="001C48F7" w:rsidRDefault="001C48F7" w:rsidP="009733B2">
      <w:pPr>
        <w:spacing w:after="0"/>
      </w:pPr>
      <w:r>
        <w:rPr>
          <w:sz w:val="48"/>
          <w:szCs w:val="48"/>
        </w:rPr>
        <w:t xml:space="preserve">3. Add Class Library - </w:t>
      </w:r>
      <w:proofErr w:type="spellStart"/>
      <w:r>
        <w:rPr>
          <w:sz w:val="48"/>
          <w:szCs w:val="48"/>
        </w:rPr>
        <w:t>BusinessLayer</w:t>
      </w:r>
      <w:proofErr w:type="spellEnd"/>
      <w:r>
        <w:rPr>
          <w:sz w:val="48"/>
          <w:szCs w:val="48"/>
        </w:rPr>
        <w:t>, ADO.NET</w:t>
      </w:r>
    </w:p>
    <w:p w14:paraId="4707FE1B" w14:textId="77777777" w:rsidR="001C48F7" w:rsidRDefault="001C48F7" w:rsidP="009733B2">
      <w:pPr>
        <w:spacing w:after="0"/>
      </w:pPr>
    </w:p>
    <w:p w14:paraId="18AC34A4" w14:textId="77777777" w:rsidR="001C48F7" w:rsidRDefault="001C48F7" w:rsidP="009733B2">
      <w:pPr>
        <w:spacing w:after="0"/>
      </w:pPr>
      <w:r>
        <w:lastRenderedPageBreak/>
        <w:t>In this </w:t>
      </w:r>
      <w:proofErr w:type="spellStart"/>
      <w:r>
        <w:t>BusinessLayer</w:t>
      </w:r>
      <w:proofErr w:type="spellEnd"/>
      <w:r>
        <w:t>, we will use Ado.Net to connect database.</w:t>
      </w:r>
    </w:p>
    <w:p w14:paraId="216C4176" w14:textId="77777777" w:rsidR="001C48F7" w:rsidRDefault="001C48F7" w:rsidP="009733B2">
      <w:pPr>
        <w:spacing w:after="0"/>
      </w:pPr>
    </w:p>
    <w:p w14:paraId="51180317" w14:textId="77777777" w:rsidR="001C48F7" w:rsidRDefault="001C48F7" w:rsidP="009733B2">
      <w:pPr>
        <w:spacing w:after="0"/>
      </w:pPr>
      <w:r>
        <w:t>Solution Name --&gt; Add --&gt; New Project --&gt;</w:t>
      </w:r>
    </w:p>
    <w:p w14:paraId="213B5E2D" w14:textId="77777777" w:rsidR="001C48F7" w:rsidRDefault="001C48F7" w:rsidP="009733B2">
      <w:pPr>
        <w:spacing w:after="0"/>
      </w:pPr>
      <w:r>
        <w:t>Visual C# --&gt; Windows Classic Desktop --&gt; Class Library (.NET Framework)</w:t>
      </w:r>
    </w:p>
    <w:p w14:paraId="7D98AF7F" w14:textId="77777777" w:rsidR="001C48F7" w:rsidRDefault="001C48F7" w:rsidP="009733B2">
      <w:pPr>
        <w:spacing w:after="0"/>
      </w:pPr>
      <w:r>
        <w:t>--&gt;</w:t>
      </w:r>
    </w:p>
    <w:p w14:paraId="6591A275" w14:textId="77777777" w:rsidR="001C48F7" w:rsidRDefault="001C48F7" w:rsidP="009733B2">
      <w:pPr>
        <w:spacing w:after="0"/>
      </w:pPr>
      <w:r>
        <w:t>Name:</w:t>
      </w:r>
    </w:p>
    <w:p w14:paraId="1F123E25" w14:textId="77777777" w:rsidR="001C48F7" w:rsidRDefault="001C48F7" w:rsidP="009733B2">
      <w:pPr>
        <w:spacing w:after="0"/>
      </w:pPr>
      <w:proofErr w:type="spellStart"/>
      <w:r>
        <w:rPr>
          <w:b/>
          <w:bCs/>
        </w:rPr>
        <w:t>BusinessLayer</w:t>
      </w:r>
      <w:proofErr w:type="spellEnd"/>
    </w:p>
    <w:p w14:paraId="19E6CA8A" w14:textId="77777777" w:rsidR="001C48F7" w:rsidRDefault="001C48F7" w:rsidP="009733B2">
      <w:pPr>
        <w:spacing w:after="0"/>
      </w:pPr>
    </w:p>
    <w:p w14:paraId="45F4D358" w14:textId="77777777" w:rsidR="001C48F7" w:rsidRDefault="001C48F7" w:rsidP="009733B2">
      <w:pPr>
        <w:spacing w:after="0"/>
      </w:pPr>
    </w:p>
    <w:p w14:paraId="5C5CAE2F" w14:textId="67DCF41C" w:rsidR="001C48F7" w:rsidRDefault="001C48F7" w:rsidP="009733B2">
      <w:pPr>
        <w:spacing w:after="0"/>
      </w:pPr>
      <w:r>
        <w:rPr>
          <w:noProof/>
        </w:rPr>
        <w:lastRenderedPageBreak/>
        <w:drawing>
          <wp:inline distT="0" distB="0" distL="0" distR="0" wp14:anchorId="5EEF6CFA" wp14:editId="43D1EF7A">
            <wp:extent cx="5274310" cy="2900680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32B65" w14:textId="77777777" w:rsidR="001C48F7" w:rsidRDefault="001C48F7" w:rsidP="009733B2">
      <w:pPr>
        <w:spacing w:after="0"/>
      </w:pPr>
    </w:p>
    <w:p w14:paraId="2AF4B83B" w14:textId="77777777" w:rsidR="001C48F7" w:rsidRDefault="001C48F7" w:rsidP="009733B2">
      <w:pPr>
        <w:spacing w:after="0"/>
      </w:pPr>
    </w:p>
    <w:p w14:paraId="094C708D" w14:textId="77777777" w:rsidR="001C48F7" w:rsidRDefault="001C48F7" w:rsidP="009733B2">
      <w:pPr>
        <w:spacing w:after="0"/>
      </w:pPr>
    </w:p>
    <w:p w14:paraId="54867EC7" w14:textId="77777777" w:rsidR="001C48F7" w:rsidRDefault="001C48F7" w:rsidP="009733B2">
      <w:pPr>
        <w:spacing w:after="0"/>
      </w:pPr>
      <w:r>
        <w:rPr>
          <w:sz w:val="36"/>
          <w:szCs w:val="36"/>
        </w:rPr>
        <w:t>3.1. Add Reference</w:t>
      </w:r>
    </w:p>
    <w:p w14:paraId="46BA82EA" w14:textId="77777777" w:rsidR="001C48F7" w:rsidRDefault="001C48F7" w:rsidP="009733B2">
      <w:pPr>
        <w:spacing w:after="0"/>
      </w:pPr>
    </w:p>
    <w:p w14:paraId="7C3D370D" w14:textId="77777777" w:rsidR="001C48F7" w:rsidRDefault="001C48F7" w:rsidP="009733B2">
      <w:pPr>
        <w:spacing w:after="0"/>
      </w:pPr>
      <w:r>
        <w:t>Add "</w:t>
      </w:r>
      <w:proofErr w:type="spellStart"/>
      <w:r>
        <w:t>EntityFramework</w:t>
      </w:r>
      <w:proofErr w:type="spellEnd"/>
      <w:r>
        <w:t>"</w:t>
      </w:r>
    </w:p>
    <w:p w14:paraId="5375EB14" w14:textId="77777777" w:rsidR="001C48F7" w:rsidRDefault="001C48F7" w:rsidP="009733B2">
      <w:pPr>
        <w:spacing w:after="0"/>
      </w:pPr>
    </w:p>
    <w:p w14:paraId="6DC833C2" w14:textId="4195D70C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22349AC9" wp14:editId="52E1F58C">
            <wp:extent cx="5274310" cy="1918970"/>
            <wp:effectExtent l="0" t="0" r="2540" b="5080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1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67CFB" w14:textId="77777777" w:rsidR="001C48F7" w:rsidRDefault="001C48F7" w:rsidP="009733B2">
      <w:pPr>
        <w:spacing w:after="0"/>
      </w:pPr>
    </w:p>
    <w:p w14:paraId="40A58B6A" w14:textId="77777777" w:rsidR="001C48F7" w:rsidRDefault="001C48F7" w:rsidP="009733B2">
      <w:pPr>
        <w:spacing w:after="0"/>
      </w:pPr>
    </w:p>
    <w:p w14:paraId="29E2405E" w14:textId="77777777" w:rsidR="001C48F7" w:rsidRDefault="001C48F7" w:rsidP="009733B2">
      <w:pPr>
        <w:spacing w:after="0"/>
      </w:pPr>
      <w:r>
        <w:rPr>
          <w:sz w:val="36"/>
          <w:szCs w:val="36"/>
        </w:rPr>
        <w:t>3.2. </w:t>
      </w:r>
      <w:proofErr w:type="spellStart"/>
      <w:r>
        <w:rPr>
          <w:sz w:val="36"/>
          <w:szCs w:val="36"/>
        </w:rPr>
        <w:t>BusinessLayer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Gamer.cs</w:t>
      </w:r>
      <w:proofErr w:type="spellEnd"/>
    </w:p>
    <w:p w14:paraId="67CC2E56" w14:textId="77777777" w:rsidR="001C48F7" w:rsidRDefault="001C48F7" w:rsidP="009733B2">
      <w:pPr>
        <w:spacing w:after="0"/>
      </w:pPr>
    </w:p>
    <w:p w14:paraId="1F1A916E" w14:textId="77777777" w:rsidR="001C48F7" w:rsidRDefault="001C48F7" w:rsidP="009733B2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5949E9EC" w14:textId="77777777" w:rsidR="001C48F7" w:rsidRDefault="001C48F7" w:rsidP="009733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039FEF16" w14:textId="77777777" w:rsidR="001C48F7" w:rsidRDefault="001C48F7" w:rsidP="009733B2">
      <w:pPr>
        <w:spacing w:after="0"/>
        <w:rPr>
          <w:sz w:val="24"/>
          <w:szCs w:val="24"/>
        </w:rPr>
      </w:pPr>
      <w:proofErr w:type="spellStart"/>
      <w:r>
        <w:rPr>
          <w:b/>
          <w:bCs/>
          <w:sz w:val="18"/>
          <w:szCs w:val="18"/>
        </w:rPr>
        <w:t>BusinessLayer</w:t>
      </w:r>
      <w:proofErr w:type="spellEnd"/>
      <w:r>
        <w:rPr>
          <w:b/>
          <w:bCs/>
          <w:sz w:val="18"/>
          <w:szCs w:val="18"/>
        </w:rPr>
        <w:t>/</w:t>
      </w:r>
      <w:proofErr w:type="spellStart"/>
      <w:r>
        <w:rPr>
          <w:b/>
          <w:bCs/>
          <w:sz w:val="18"/>
          <w:szCs w:val="18"/>
        </w:rPr>
        <w:t>Gamer.cs</w:t>
      </w:r>
      <w:proofErr w:type="spellEnd"/>
    </w:p>
    <w:p w14:paraId="29A3C522" w14:textId="77777777" w:rsidR="001C48F7" w:rsidRDefault="001C48F7" w:rsidP="009733B2">
      <w:pPr>
        <w:spacing w:after="0"/>
      </w:pPr>
    </w:p>
    <w:p w14:paraId="0ACE6E4A" w14:textId="25924E4E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5722D8A6" wp14:editId="66249C6F">
            <wp:extent cx="4533900" cy="13335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9C48E" w14:textId="77777777" w:rsidR="001C48F7" w:rsidRDefault="001C48F7" w:rsidP="009733B2">
      <w:pPr>
        <w:spacing w:after="0"/>
      </w:pPr>
    </w:p>
    <w:p w14:paraId="70A653D9" w14:textId="77777777" w:rsidR="001C48F7" w:rsidRDefault="001C48F7" w:rsidP="009733B2">
      <w:pPr>
        <w:spacing w:after="0"/>
      </w:pPr>
    </w:p>
    <w:p w14:paraId="37EBAAFC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670B68D3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ComponentModel.DataAnnotations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3BC15A58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</w:t>
      </w:r>
      <w:proofErr w:type="spellEnd"/>
    </w:p>
    <w:p w14:paraId="03B3A6D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E13EA1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7D08040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78EE5D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0155C6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</w:t>
      </w:r>
    </w:p>
    <w:p w14:paraId="4E85A9D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8D1643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</w:t>
      </w:r>
    </w:p>
    <w:p w14:paraId="13FE618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0F15AD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</w:t>
      </w:r>
    </w:p>
    <w:p w14:paraId="6636537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ity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D2D4EB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</w:t>
      </w:r>
    </w:p>
    <w:p w14:paraId="5E3131F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ateTim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 xml:space="preserve">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057DEF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Required</w:t>
      </w:r>
      <w:r>
        <w:rPr>
          <w:rFonts w:ascii="Consolas" w:hAnsi="Consolas"/>
          <w:sz w:val="18"/>
          <w:szCs w:val="18"/>
        </w:rPr>
        <w:t>]</w:t>
      </w:r>
    </w:p>
    <w:p w14:paraId="6611E06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6DAC97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270230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2FD08AE" w14:textId="77777777" w:rsidR="001C48F7" w:rsidRDefault="001C48F7" w:rsidP="009733B2">
      <w:pPr>
        <w:spacing w:after="0"/>
      </w:pPr>
    </w:p>
    <w:p w14:paraId="0042D115" w14:textId="77777777" w:rsidR="001C48F7" w:rsidRDefault="001C48F7" w:rsidP="009733B2">
      <w:pPr>
        <w:spacing w:after="0"/>
      </w:pPr>
    </w:p>
    <w:p w14:paraId="1E5BCC40" w14:textId="77777777" w:rsidR="001C48F7" w:rsidRDefault="001C48F7" w:rsidP="009733B2">
      <w:pPr>
        <w:spacing w:after="0"/>
      </w:pPr>
      <w:r>
        <w:rPr>
          <w:sz w:val="36"/>
          <w:szCs w:val="36"/>
        </w:rPr>
        <w:t>3.3. </w:t>
      </w:r>
      <w:proofErr w:type="spellStart"/>
      <w:r>
        <w:rPr>
          <w:sz w:val="36"/>
          <w:szCs w:val="36"/>
        </w:rPr>
        <w:t>BusinessLayer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GamerBusinessLayer.cs</w:t>
      </w:r>
      <w:proofErr w:type="spellEnd"/>
      <w:r>
        <w:rPr>
          <w:sz w:val="36"/>
          <w:szCs w:val="36"/>
        </w:rPr>
        <w:t>  (ADO.NET)</w:t>
      </w:r>
    </w:p>
    <w:p w14:paraId="42B780E1" w14:textId="77777777" w:rsidR="001C48F7" w:rsidRDefault="001C48F7" w:rsidP="009733B2">
      <w:pPr>
        <w:spacing w:after="0"/>
      </w:pPr>
    </w:p>
    <w:p w14:paraId="14D8007F" w14:textId="77777777" w:rsidR="001C48F7" w:rsidRDefault="001C48F7" w:rsidP="009733B2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3D97C9ED" w14:textId="77777777" w:rsidR="001C48F7" w:rsidRDefault="001C48F7" w:rsidP="009733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032A4F03" w14:textId="77777777" w:rsidR="001C48F7" w:rsidRDefault="001C48F7" w:rsidP="009733B2">
      <w:pPr>
        <w:spacing w:after="0"/>
        <w:rPr>
          <w:sz w:val="24"/>
          <w:szCs w:val="24"/>
        </w:rPr>
      </w:pPr>
      <w:proofErr w:type="spellStart"/>
      <w:r>
        <w:rPr>
          <w:b/>
          <w:bCs/>
          <w:sz w:val="18"/>
          <w:szCs w:val="18"/>
        </w:rPr>
        <w:t>BusinessLayer</w:t>
      </w:r>
      <w:proofErr w:type="spellEnd"/>
      <w:r>
        <w:rPr>
          <w:b/>
          <w:bCs/>
          <w:sz w:val="18"/>
          <w:szCs w:val="18"/>
        </w:rPr>
        <w:t>/</w:t>
      </w:r>
      <w:proofErr w:type="spellStart"/>
      <w:r>
        <w:rPr>
          <w:b/>
          <w:bCs/>
          <w:sz w:val="18"/>
          <w:szCs w:val="18"/>
        </w:rPr>
        <w:t>GamerBusinessLayer.cs</w:t>
      </w:r>
      <w:proofErr w:type="spellEnd"/>
    </w:p>
    <w:p w14:paraId="0925C544" w14:textId="77777777" w:rsidR="001C48F7" w:rsidRDefault="001C48F7" w:rsidP="009733B2">
      <w:pPr>
        <w:spacing w:after="0"/>
      </w:pPr>
    </w:p>
    <w:p w14:paraId="090D6467" w14:textId="6BE0EB1A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6EDE4B04" wp14:editId="3A9B1E29">
            <wp:extent cx="4754880" cy="1402080"/>
            <wp:effectExtent l="0" t="0" r="7620" b="762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16B58" w14:textId="77777777" w:rsidR="001C48F7" w:rsidRDefault="001C48F7" w:rsidP="009733B2">
      <w:pPr>
        <w:spacing w:after="0"/>
      </w:pPr>
    </w:p>
    <w:p w14:paraId="3A0FF8CC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11C8774A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29508CE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nfiguration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3A7FA625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Data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E15B514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Data.SqlClient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31D09FBA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</w:t>
      </w:r>
      <w:proofErr w:type="spellEnd"/>
    </w:p>
    <w:p w14:paraId="2B8C65C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42980D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</w:p>
    <w:p w14:paraId="0741D55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3A2146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</w:t>
      </w:r>
    </w:p>
    <w:p w14:paraId="7BF60DF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83507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2DB2CFD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FDCCA3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1447838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OnlineGameContext"</w:t>
      </w:r>
      <w:r>
        <w:rPr>
          <w:rFonts w:ascii="Consolas" w:hAnsi="Consolas"/>
          <w:sz w:val="18"/>
          <w:szCs w:val="18"/>
        </w:rPr>
        <w:t>].ConnectionString;</w:t>
      </w:r>
    </w:p>
    <w:p w14:paraId="168D346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();</w:t>
      </w:r>
    </w:p>
    <w:p w14:paraId="421EFD0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39DE9BB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C08739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pGetGamer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con);</w:t>
      </w:r>
    </w:p>
    <w:p w14:paraId="5B47B6A8" w14:textId="77777777" w:rsidR="001C48F7" w:rsidRDefault="00000000" w:rsidP="009733B2">
      <w:pPr>
        <w:spacing w:after="0"/>
      </w:pPr>
      <w:hyperlink r:id="rId24" w:history="1">
        <w:proofErr w:type="spellStart"/>
        <w:r w:rsidR="001C48F7">
          <w:rPr>
            <w:rStyle w:val="Hyperlink"/>
            <w:rFonts w:ascii="Consolas" w:hAnsi="Consolas"/>
            <w:sz w:val="18"/>
            <w:szCs w:val="18"/>
          </w:rPr>
          <w:t>cmd.CommandType</w:t>
        </w:r>
        <w:proofErr w:type="spellEnd"/>
      </w:hyperlink>
      <w:r w:rsidR="001C48F7">
        <w:rPr>
          <w:rFonts w:ascii="Consolas" w:hAnsi="Consolas"/>
          <w:sz w:val="18"/>
          <w:szCs w:val="18"/>
        </w:rPr>
        <w:t> =</w:t>
      </w:r>
      <w:r w:rsidR="001C48F7">
        <w:t> </w:t>
      </w:r>
      <w:proofErr w:type="spellStart"/>
      <w:r w:rsidR="001C48F7">
        <w:rPr>
          <w:rFonts w:ascii="Consolas" w:hAnsi="Consolas"/>
          <w:color w:val="2B91AF"/>
          <w:sz w:val="18"/>
          <w:szCs w:val="18"/>
        </w:rPr>
        <w:t>CommandType</w:t>
      </w:r>
      <w:r w:rsidR="001C48F7">
        <w:rPr>
          <w:rFonts w:ascii="Consolas" w:hAnsi="Consolas"/>
          <w:sz w:val="18"/>
          <w:szCs w:val="18"/>
        </w:rPr>
        <w:t>.StoredProcedure</w:t>
      </w:r>
      <w:proofErr w:type="spellEnd"/>
      <w:r w:rsidR="001C48F7">
        <w:rPr>
          <w:rFonts w:ascii="Consolas" w:hAnsi="Consolas"/>
          <w:sz w:val="18"/>
          <w:szCs w:val="18"/>
        </w:rPr>
        <w:t>;</w:t>
      </w:r>
    </w:p>
    <w:p w14:paraId="6937317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on.Open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05713AF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DataRead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cmd.ExecuteRead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63EFA09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rdr.Read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7AF0CE0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031C77C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);</w:t>
      </w:r>
    </w:p>
    <w:p w14:paraId="762AC3C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]);</w:t>
      </w:r>
    </w:p>
    <w:p w14:paraId="61A6CBD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6E700B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Gend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714931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City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ity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6B5B2B1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DateOfBir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DateTi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);</w:t>
      </w:r>
    </w:p>
    <w:p w14:paraId="239241C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);</w:t>
      </w:r>
    </w:p>
    <w:p w14:paraId="3CF1DFA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s.Add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261D251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4725AC8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B581BC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gamers;</w:t>
      </w:r>
    </w:p>
    <w:p w14:paraId="4E2E29E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C0AA53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F70F31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ddGamer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4B2A977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C018F7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22E99CE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OnlineGameContext"</w:t>
      </w:r>
      <w:r>
        <w:rPr>
          <w:rFonts w:ascii="Consolas" w:hAnsi="Consolas"/>
          <w:sz w:val="18"/>
          <w:szCs w:val="18"/>
        </w:rPr>
        <w:t>].ConnectionString;</w:t>
      </w:r>
    </w:p>
    <w:p w14:paraId="7735072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485F8C8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49FD7F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pAdd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con)</w:t>
      </w:r>
    </w:p>
    <w:p w14:paraId="532CD0E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9582F1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ommandTyp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sz w:val="18"/>
          <w:szCs w:val="18"/>
        </w:rPr>
        <w:t>.StoredProcedure</w:t>
      </w:r>
      <w:proofErr w:type="spellEnd"/>
    </w:p>
    <w:p w14:paraId="4714B15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7FE46B2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78F0F1B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E750AD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Name"</w:t>
      </w:r>
      <w:r>
        <w:rPr>
          <w:rFonts w:ascii="Consolas" w:hAnsi="Consolas"/>
          <w:sz w:val="18"/>
          <w:szCs w:val="18"/>
        </w:rPr>
        <w:t>,</w:t>
      </w:r>
    </w:p>
    <w:p w14:paraId="7B2C9C9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</w:p>
    <w:p w14:paraId="7980FEB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64B877A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Nam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3D29B3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Gend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1199F94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AFDFB2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Gender"</w:t>
      </w:r>
      <w:r>
        <w:rPr>
          <w:rFonts w:ascii="Consolas" w:hAnsi="Consolas"/>
          <w:sz w:val="18"/>
          <w:szCs w:val="18"/>
        </w:rPr>
        <w:t>,</w:t>
      </w:r>
    </w:p>
    <w:p w14:paraId="5C97FA0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Gender</w:t>
      </w:r>
      <w:proofErr w:type="spellEnd"/>
    </w:p>
    <w:p w14:paraId="4D5ECA1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487C748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Gende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98F4F8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City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39EA20B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5F5FB4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City"</w:t>
      </w:r>
      <w:r>
        <w:rPr>
          <w:rFonts w:ascii="Consolas" w:hAnsi="Consolas"/>
          <w:sz w:val="18"/>
          <w:szCs w:val="18"/>
        </w:rPr>
        <w:t>,</w:t>
      </w:r>
    </w:p>
    <w:p w14:paraId="28B6854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City</w:t>
      </w:r>
      <w:proofErr w:type="spellEnd"/>
    </w:p>
    <w:p w14:paraId="7D22BEA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38F883F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City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0EBE4F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DateOfBir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64BB94B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B45518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7D54829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DateOfBirth</w:t>
      </w:r>
      <w:proofErr w:type="spellEnd"/>
    </w:p>
    <w:p w14:paraId="2E23256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155E1FE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DateOfBirth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56FAD20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6F596DE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4DB0D3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7295E07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</w:p>
    <w:p w14:paraId="7AD078D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2AB89AA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Parameters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Team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712150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.Open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BBE240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md.ExecuteNonQuery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287A1DD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FD81C3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0BE888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887645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D219FF8" w14:textId="77777777" w:rsidR="001C48F7" w:rsidRDefault="001C48F7" w:rsidP="009733B2">
      <w:pPr>
        <w:spacing w:after="0"/>
      </w:pPr>
      <w:r>
        <w:t> </w:t>
      </w:r>
    </w:p>
    <w:p w14:paraId="4E02CDAD" w14:textId="77777777" w:rsidR="001C48F7" w:rsidRDefault="001C48F7" w:rsidP="009733B2">
      <w:pPr>
        <w:spacing w:after="0"/>
      </w:pPr>
    </w:p>
    <w:p w14:paraId="5C9944DB" w14:textId="77777777" w:rsidR="001C48F7" w:rsidRDefault="001C48F7" w:rsidP="009733B2">
      <w:pPr>
        <w:spacing w:after="0"/>
      </w:pPr>
      <w:r>
        <w:rPr>
          <w:sz w:val="48"/>
          <w:szCs w:val="48"/>
        </w:rPr>
        <w:lastRenderedPageBreak/>
        <w:t>4. </w:t>
      </w:r>
      <w:proofErr w:type="spellStart"/>
      <w:r>
        <w:rPr>
          <w:sz w:val="48"/>
          <w:szCs w:val="48"/>
        </w:rPr>
        <w:t>OnlineGame.Web</w:t>
      </w:r>
      <w:proofErr w:type="spellEnd"/>
      <w:r>
        <w:rPr>
          <w:sz w:val="48"/>
          <w:szCs w:val="48"/>
        </w:rPr>
        <w:t>/Controllers/</w:t>
      </w:r>
      <w:proofErr w:type="spellStart"/>
      <w:r>
        <w:rPr>
          <w:sz w:val="48"/>
          <w:szCs w:val="48"/>
        </w:rPr>
        <w:t>GamerController.cs</w:t>
      </w:r>
      <w:proofErr w:type="spellEnd"/>
    </w:p>
    <w:p w14:paraId="7EF36BAF" w14:textId="77777777" w:rsidR="001C48F7" w:rsidRDefault="001C48F7" w:rsidP="009733B2">
      <w:pPr>
        <w:spacing w:after="0"/>
      </w:pPr>
    </w:p>
    <w:p w14:paraId="5B770884" w14:textId="77777777" w:rsidR="001C48F7" w:rsidRDefault="001C48F7" w:rsidP="009733B2">
      <w:pPr>
        <w:spacing w:after="0"/>
      </w:pPr>
    </w:p>
    <w:p w14:paraId="008E982F" w14:textId="77777777" w:rsidR="001C48F7" w:rsidRDefault="001C48F7" w:rsidP="009733B2">
      <w:pPr>
        <w:spacing w:after="0"/>
      </w:pPr>
      <w:r>
        <w:rPr>
          <w:sz w:val="36"/>
          <w:szCs w:val="36"/>
        </w:rPr>
        <w:t>4.1. Add Reference</w:t>
      </w:r>
    </w:p>
    <w:p w14:paraId="7970E996" w14:textId="77777777" w:rsidR="001C48F7" w:rsidRDefault="001C48F7" w:rsidP="009733B2">
      <w:pPr>
        <w:spacing w:after="0"/>
      </w:pPr>
    </w:p>
    <w:p w14:paraId="7BBE0744" w14:textId="77777777" w:rsidR="001C48F7" w:rsidRDefault="001C48F7" w:rsidP="009733B2">
      <w:pPr>
        <w:spacing w:after="0"/>
      </w:pPr>
    </w:p>
    <w:p w14:paraId="4429B71C" w14:textId="77777777" w:rsidR="001C48F7" w:rsidRDefault="001C48F7" w:rsidP="009733B2">
      <w:pPr>
        <w:spacing w:after="0"/>
      </w:pPr>
      <w:r>
        <w:t>Add Reference "</w:t>
      </w:r>
      <w:proofErr w:type="spellStart"/>
      <w:r>
        <w:rPr>
          <w:b/>
          <w:bCs/>
        </w:rPr>
        <w:t>BusinessLayer</w:t>
      </w:r>
      <w:proofErr w:type="spellEnd"/>
      <w:r>
        <w:t>" into "</w:t>
      </w:r>
      <w:proofErr w:type="spellStart"/>
      <w:r>
        <w:rPr>
          <w:b/>
          <w:bCs/>
        </w:rPr>
        <w:t>OnlineGame.Web</w:t>
      </w:r>
      <w:proofErr w:type="spellEnd"/>
      <w:r>
        <w:t>"</w:t>
      </w:r>
    </w:p>
    <w:p w14:paraId="0F628D4F" w14:textId="77777777" w:rsidR="001C48F7" w:rsidRDefault="001C48F7" w:rsidP="009733B2">
      <w:pPr>
        <w:spacing w:after="0"/>
      </w:pPr>
    </w:p>
    <w:p w14:paraId="52D3C4E6" w14:textId="77777777" w:rsidR="001C48F7" w:rsidRDefault="001C48F7" w:rsidP="009733B2">
      <w:pPr>
        <w:spacing w:after="0"/>
      </w:pPr>
    </w:p>
    <w:p w14:paraId="2135840C" w14:textId="431CCB67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60F0DC2D" wp14:editId="56EC5243">
            <wp:extent cx="5274310" cy="2639695"/>
            <wp:effectExtent l="0" t="0" r="254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787B2" w14:textId="77777777" w:rsidR="001C48F7" w:rsidRDefault="001C48F7" w:rsidP="009733B2">
      <w:pPr>
        <w:spacing w:after="0"/>
      </w:pPr>
    </w:p>
    <w:p w14:paraId="2ABD6825" w14:textId="77777777" w:rsidR="001C48F7" w:rsidRDefault="001C48F7" w:rsidP="009733B2">
      <w:pPr>
        <w:spacing w:after="0"/>
      </w:pPr>
    </w:p>
    <w:p w14:paraId="3F511AEC" w14:textId="77777777" w:rsidR="001C48F7" w:rsidRDefault="001C48F7" w:rsidP="009733B2">
      <w:pPr>
        <w:spacing w:after="0"/>
      </w:pPr>
      <w:r>
        <w:rPr>
          <w:sz w:val="36"/>
          <w:szCs w:val="36"/>
        </w:rPr>
        <w:t>4.2. </w:t>
      </w:r>
      <w:proofErr w:type="spellStart"/>
      <w:r>
        <w:rPr>
          <w:sz w:val="36"/>
          <w:szCs w:val="36"/>
        </w:rPr>
        <w:t>OnlineGame.Web</w:t>
      </w:r>
      <w:proofErr w:type="spellEnd"/>
      <w:r>
        <w:rPr>
          <w:sz w:val="36"/>
          <w:szCs w:val="36"/>
        </w:rPr>
        <w:t>/Controllers/</w:t>
      </w:r>
      <w:proofErr w:type="spellStart"/>
      <w:r>
        <w:rPr>
          <w:sz w:val="36"/>
          <w:szCs w:val="36"/>
        </w:rPr>
        <w:t>GamerController.cs</w:t>
      </w:r>
      <w:proofErr w:type="spellEnd"/>
    </w:p>
    <w:p w14:paraId="2582B484" w14:textId="77777777" w:rsidR="001C48F7" w:rsidRDefault="001C48F7" w:rsidP="009733B2">
      <w:pPr>
        <w:spacing w:after="0"/>
      </w:pPr>
    </w:p>
    <w:p w14:paraId="2253EB32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08729C55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2FE42114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Linq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DD5B895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Mvc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B170E6F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rPr>
          <w:shd w:val="clear" w:color="auto" w:fill="FFFAA5"/>
        </w:rP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BusinessLay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6E919E26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Data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36D1250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Game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OnlineGame.Web.Models.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Gam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6A64604D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.Controllers</w:t>
      </w:r>
      <w:proofErr w:type="spellEnd"/>
    </w:p>
    <w:p w14:paraId="27CF50A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754DE1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6DDA167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29DA15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</w:t>
        </w:r>
      </w:hyperlink>
    </w:p>
    <w:p w14:paraId="544337A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tails()</w:t>
      </w:r>
    </w:p>
    <w:p w14:paraId="31BC0D7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65C6BD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var gamer = new Gamer</w:t>
      </w:r>
    </w:p>
    <w:p w14:paraId="72A2BF8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689A410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Id = 1,</w:t>
      </w:r>
    </w:p>
    <w:p w14:paraId="00BDC98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Name = "Name1",</w:t>
      </w:r>
    </w:p>
    <w:p w14:paraId="0BE89F3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Gender = "Male",</w:t>
      </w:r>
    </w:p>
    <w:p w14:paraId="7631387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City = "City1"</w:t>
      </w:r>
    </w:p>
    <w:p w14:paraId="5950A5C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;</w:t>
      </w:r>
    </w:p>
    <w:p w14:paraId="05F5AD4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View(gamer);</w:t>
      </w:r>
    </w:p>
    <w:p w14:paraId="3D051D5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0842597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</w:t>
        </w:r>
      </w:hyperlink>
    </w:p>
    <w:p w14:paraId="746EBDB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1</w:t>
        </w:r>
      </w:hyperlink>
    </w:p>
    <w:p w14:paraId="5770D1A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2</w:t>
        </w:r>
      </w:hyperlink>
    </w:p>
    <w:p w14:paraId="1E27A1C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3</w:t>
        </w:r>
      </w:hyperlink>
    </w:p>
    <w:p w14:paraId="7175116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4</w:t>
        </w:r>
      </w:hyperlink>
    </w:p>
    <w:p w14:paraId="332A51C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= 0)</w:t>
      </w:r>
    </w:p>
    <w:p w14:paraId="7990D8C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4D9F43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87A76E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0D2FAFF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 0)</w:t>
      </w:r>
    </w:p>
    <w:p w14:paraId="797D837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F2A7BE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7BDFFB9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AC3FCA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Id = 0,</w:t>
      </w:r>
    </w:p>
    <w:p w14:paraId="2BBFF45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"</w:t>
      </w:r>
      <w:r>
        <w:rPr>
          <w:rFonts w:ascii="Consolas" w:hAnsi="Consolas"/>
          <w:sz w:val="18"/>
          <w:szCs w:val="18"/>
        </w:rPr>
        <w:t>,</w:t>
      </w:r>
    </w:p>
    <w:p w14:paraId="7E0CD85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"</w:t>
      </w:r>
      <w:r>
        <w:rPr>
          <w:rFonts w:ascii="Consolas" w:hAnsi="Consolas"/>
          <w:sz w:val="18"/>
          <w:szCs w:val="18"/>
        </w:rPr>
        <w:t>,</w:t>
      </w:r>
    </w:p>
    <w:p w14:paraId="4DD4405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ity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"</w:t>
      </w:r>
    </w:p>
    <w:p w14:paraId="62B464F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3D92A6D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you may throw exception here.</w:t>
      </w:r>
    </w:p>
    <w:p w14:paraId="3E17155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699996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1D9E90C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725215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gamer = </w:t>
      </w:r>
      <w:proofErr w:type="spellStart"/>
      <w:r>
        <w:rPr>
          <w:rFonts w:ascii="Consolas" w:hAnsi="Consolas"/>
          <w:sz w:val="18"/>
          <w:szCs w:val="18"/>
        </w:rPr>
        <w:t>onlineGameContext.Gamers.Single</w:t>
      </w:r>
      <w:proofErr w:type="spellEnd"/>
      <w:r>
        <w:rPr>
          <w:rFonts w:ascii="Consolas" w:hAnsi="Consolas"/>
          <w:sz w:val="18"/>
          <w:szCs w:val="18"/>
        </w:rPr>
        <w:t xml:space="preserve">(p =&gt; </w:t>
      </w:r>
      <w:proofErr w:type="spellStart"/>
      <w:r>
        <w:rPr>
          <w:rFonts w:ascii="Consolas" w:hAnsi="Consolas"/>
          <w:sz w:val="18"/>
          <w:szCs w:val="18"/>
        </w:rPr>
        <w:t>p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167E15C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rows exception if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nd the single entity</w:t>
      </w:r>
    </w:p>
    <w:p w14:paraId="7E15313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E0E6D0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5A79F2E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691CD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Index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284BE3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982612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tity Framework</w:t>
      </w:r>
    </w:p>
    <w:p w14:paraId="19D6FEB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Contex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67F5DC8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gamers = </w:t>
      </w:r>
      <w:proofErr w:type="spellStart"/>
      <w:r>
        <w:rPr>
          <w:rFonts w:ascii="Consolas" w:hAnsi="Consolas"/>
          <w:sz w:val="18"/>
          <w:szCs w:val="18"/>
        </w:rPr>
        <w:t>context.Gamers.Where</w:t>
      </w:r>
      <w:proofErr w:type="spellEnd"/>
      <w:r>
        <w:rPr>
          <w:rFonts w:ascii="Consolas" w:hAnsi="Consolas"/>
          <w:sz w:val="18"/>
          <w:szCs w:val="18"/>
        </w:rPr>
        <w:t xml:space="preserve">(gamer =&gt;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ToLis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E1A66D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s);</w:t>
      </w:r>
    </w:p>
    <w:p w14:paraId="35E8DFC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1DD0D8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Index2()</w:t>
      </w:r>
    </w:p>
    <w:p w14:paraId="585C33F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442F26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775A71E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63D0508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&gt; gamers = </w:t>
      </w:r>
      <w:proofErr w:type="spellStart"/>
      <w:r>
        <w:rPr>
          <w:rFonts w:ascii="Consolas" w:hAnsi="Consolas"/>
          <w:sz w:val="18"/>
          <w:szCs w:val="18"/>
        </w:rPr>
        <w:t>gamerBusinessLayer.Gamers.ToLis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49AE527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s);</w:t>
      </w:r>
    </w:p>
    <w:p w14:paraId="3F9D752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6A3D9D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] attribute means it only respond to the "GET" request.</w:t>
      </w:r>
    </w:p>
    <w:p w14:paraId="26E8FF4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HttpGe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]</w:t>
      </w:r>
    </w:p>
    <w:p w14:paraId="5396D98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reate()</w:t>
      </w:r>
    </w:p>
    <w:p w14:paraId="5D24F95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E7EA03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0AD5A33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40E26BA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1. Retrieve form data using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FormCollection</w:t>
      </w:r>
      <w:proofErr w:type="spellEnd"/>
    </w:p>
    <w:p w14:paraId="4948281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HttpPos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]</w:t>
      </w:r>
    </w:p>
    <w:p w14:paraId="7036554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ActionResul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reate(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FormCollectio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formCollection)</w:t>
      </w:r>
    </w:p>
    <w:p w14:paraId="6F71EEE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0E75F5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mplement C# indexer.</w:t>
      </w:r>
    </w:p>
    <w:p w14:paraId="4741B92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See each key and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F69665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foreach (string key in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.AllKey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4986D92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544F7E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Response.Write</w:t>
      </w:r>
      <w:proofErr w:type="spellEnd"/>
      <w:r>
        <w:rPr>
          <w:rFonts w:ascii="Consolas" w:hAnsi="Consolas"/>
          <w:color w:val="008000"/>
          <w:sz w:val="18"/>
          <w:szCs w:val="18"/>
        </w:rPr>
        <w:t>($"key=={key}, {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[key]}, &lt;</w:t>
      </w:r>
      <w:proofErr w:type="spellStart"/>
      <w:r>
        <w:rPr>
          <w:rFonts w:ascii="Consolas" w:hAnsi="Consolas"/>
          <w:color w:val="008000"/>
          <w:sz w:val="18"/>
          <w:szCs w:val="18"/>
        </w:rPr>
        <w:t>br</w:t>
      </w:r>
      <w:proofErr w:type="spellEnd"/>
      <w:r>
        <w:rPr>
          <w:rFonts w:ascii="Consolas" w:hAnsi="Consolas"/>
          <w:color w:val="008000"/>
          <w:sz w:val="18"/>
          <w:szCs w:val="18"/>
        </w:rPr>
        <w:t>/&gt;");</w:t>
      </w:r>
    </w:p>
    <w:p w14:paraId="51E6E06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213BFC4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154A0B5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</w:p>
    <w:p w14:paraId="54A27A8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8443A8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Name = 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],</w:t>
      </w:r>
    </w:p>
    <w:p w14:paraId="6C87306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Gender = 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],</w:t>
      </w:r>
    </w:p>
    <w:p w14:paraId="1959B38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City = 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ity"</w:t>
      </w:r>
      <w:r>
        <w:rPr>
          <w:rFonts w:ascii="Consolas" w:hAnsi="Consolas"/>
          <w:sz w:val="18"/>
          <w:szCs w:val="18"/>
        </w:rPr>
        <w:t>],</w:t>
      </w:r>
    </w:p>
    <w:p w14:paraId="2148BAC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DateTi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),</w:t>
      </w:r>
    </w:p>
    <w:p w14:paraId="7E32266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.TryPar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) ?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: 0</w:t>
      </w:r>
    </w:p>
    <w:p w14:paraId="64F7390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7B53504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63C91D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1CB4706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5147E95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4ECF9FF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E38E67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2. Retrieve form data using name attribute of input tag from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shtml</w:t>
      </w:r>
      <w:proofErr w:type="spellEnd"/>
    </w:p>
    <w:p w14:paraId="37EEBA0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HttpPos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]</w:t>
      </w:r>
    </w:p>
    <w:p w14:paraId="5C64557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ActionResul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reate2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name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ender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ity,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DateTime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ateOfBirth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eamId)</w:t>
      </w:r>
    </w:p>
    <w:p w14:paraId="1030BBA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89B0F2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</w:p>
    <w:p w14:paraId="2FA1ABE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84BA69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 name,</w:t>
      </w:r>
    </w:p>
    <w:p w14:paraId="3943A0A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Gender = gender,</w:t>
      </w:r>
    </w:p>
    <w:p w14:paraId="7276719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 City = city,</w:t>
      </w:r>
    </w:p>
    <w:p w14:paraId="44F1A38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>,</w:t>
      </w:r>
    </w:p>
    <w:p w14:paraId="051B1F8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</w:p>
    <w:p w14:paraId="7C953B5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04121C0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5CACF0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107605A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1AC2DE8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40DF061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6F919D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3. Retrieve form data using model binding</w:t>
      </w:r>
    </w:p>
    <w:p w14:paraId="5D61082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HttpPos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]</w:t>
      </w:r>
    </w:p>
    <w:p w14:paraId="6E8278B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reate3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BusinessLayer.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)</w:t>
      </w:r>
    </w:p>
    <w:p w14:paraId="1E5EC9D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5714B2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any of input is not valid.</w:t>
      </w:r>
    </w:p>
    <w:p w14:paraId="565C735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3C2244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9F696C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;</w:t>
      </w:r>
    </w:p>
    <w:p w14:paraId="44041C9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.cshtml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6CCA098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users can correct their input value.</w:t>
      </w:r>
    </w:p>
    <w:p w14:paraId="1DDC41C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5D36E7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3B42A86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0743159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33A1099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43F9D2B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216007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4. Retrieve form data using model binding by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() or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)</w:t>
      </w:r>
    </w:p>
    <w:p w14:paraId="011D89D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HttpPos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]</w:t>
      </w:r>
    </w:p>
    <w:p w14:paraId="653E9D9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ActionNam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reate4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2E301CB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ActionResul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reate_Pos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)</w:t>
      </w:r>
    </w:p>
    <w:p w14:paraId="06CB927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ABFD41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any of input is not valid.</w:t>
      </w:r>
    </w:p>
    <w:p w14:paraId="3C37B0B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F84730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573E36C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;</w:t>
      </w:r>
    </w:p>
    <w:p w14:paraId="08C92D1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.cshtml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8D3A44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users can correct their input value.</w:t>
      </w:r>
    </w:p>
    <w:p w14:paraId="5A52C26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 }        </w:t>
      </w:r>
    </w:p>
    <w:p w14:paraId="33F8347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5400C32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3C4B321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BusinessLayer.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BusinessLayer.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Gam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);</w:t>
      </w:r>
    </w:p>
    <w:p w14:paraId="2BCD796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&gt;(gamer);</w:t>
      </w:r>
    </w:p>
    <w:p w14:paraId="04B7C84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gamer);</w:t>
      </w:r>
    </w:p>
    <w:p w14:paraId="198B0D6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TryUpdateMode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gamer);</w:t>
      </w:r>
    </w:p>
    <w:p w14:paraId="068F134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9E4186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inspects all the </w:t>
      </w:r>
      <w:proofErr w:type="spellStart"/>
      <w:r>
        <w:rPr>
          <w:rFonts w:ascii="Consolas" w:hAnsi="Consolas"/>
          <w:color w:val="008000"/>
          <w:sz w:val="18"/>
          <w:szCs w:val="18"/>
        </w:rPr>
        <w:t>HttpReque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puts</w:t>
      </w:r>
    </w:p>
    <w:p w14:paraId="7E88564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such as posted Form data,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4F6279C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ookies and Server variables and populate the gamer object.</w:t>
      </w:r>
    </w:p>
    <w:p w14:paraId="0FE6593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12F8E32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;</w:t>
      </w:r>
    </w:p>
    <w:p w14:paraId="7130138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C6A2E9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08AE73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BD5334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D1DD06F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BD22CC1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var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Con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Contex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290BE0A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Gamer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Context.Gamers.Sing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p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p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id);</w:t>
      </w:r>
    </w:p>
    <w:p w14:paraId="47B70A4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user request, </w:t>
      </w:r>
      <w:proofErr w:type="spellStart"/>
      <w:r>
        <w:rPr>
          <w:rFonts w:ascii="Consolas" w:hAnsi="Consolas"/>
          <w:color w:val="008000"/>
          <w:sz w:val="18"/>
          <w:szCs w:val="18"/>
        </w:rPr>
        <w:t>EntityFramewor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request the data from the database</w:t>
      </w:r>
    </w:p>
    <w:p w14:paraId="5412909F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t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ts data into a temp place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DBSe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743187F" w14:textId="77777777" w:rsidR="001C48F7" w:rsidRDefault="001C48F7" w:rsidP="009733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nlineGameContext.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a </w:t>
      </w:r>
      <w:proofErr w:type="spellStart"/>
      <w:r>
        <w:rPr>
          <w:rFonts w:ascii="Consolas" w:hAnsi="Consolas"/>
          <w:color w:val="008000"/>
          <w:sz w:val="18"/>
          <w:szCs w:val="18"/>
        </w:rPr>
        <w:t>DBS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is kind of temp place to store the Gamer Table Data.</w:t>
      </w:r>
    </w:p>
    <w:p w14:paraId="140FC031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use LINQ to map the Gamer Table Column id to Gamer Model property, id.</w:t>
      </w:r>
    </w:p>
    <w:p w14:paraId="3B4CDB89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get the gamer entity from Gamer Table by its id.</w:t>
      </w:r>
    </w:p>
    <w:p w14:paraId="0E8EF868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tore gamer entity data into Gamer Model object.</w:t>
      </w:r>
    </w:p>
    <w:p w14:paraId="1DDC54E5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each Gamer Model object is a temp place to store each Gamer Table entity from the database.</w:t>
      </w:r>
    </w:p>
    <w:p w14:paraId="28B1A7F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we pass the Gamer Model object a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ViewModel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428663BC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Thus, the </w:t>
      </w:r>
      <w:proofErr w:type="spellStart"/>
      <w:r>
        <w:rPr>
          <w:rFonts w:ascii="Consolas" w:hAnsi="Consolas"/>
          <w:color w:val="008000"/>
          <w:sz w:val="18"/>
          <w:szCs w:val="18"/>
        </w:rPr>
        <w:t>Details.cshtm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iew can use the values from Gamer Model object</w:t>
      </w:r>
    </w:p>
    <w:p w14:paraId="38AD006F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is actually the temp place to store Gamer Table entity data.</w:t>
      </w:r>
    </w:p>
    <w:p w14:paraId="5FF673B2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0CC1578C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0484E34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20ED1183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eate()</w:t>
      </w:r>
    </w:p>
    <w:p w14:paraId="41C5825E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GET request will</w:t>
      </w:r>
      <w:r>
        <w:rPr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direct to Views/Gamer/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.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1271754" w14:textId="77777777" w:rsidR="001C48F7" w:rsidRDefault="001C48F7" w:rsidP="009733B2">
      <w:pPr>
        <w:spacing w:after="0"/>
      </w:pPr>
    </w:p>
    <w:p w14:paraId="63B6E0C8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79DA4EB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70BB30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26E0E672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1CF56C66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0E4C3563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CA8D083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eate(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1353F840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rieve form data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7676DBE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key is the name attribute of input or select tag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5E9D83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271930D8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0C73870B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71069CB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eate2(string name, string gender, string city,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in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BB75E72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rieve form data using name attribute of input tag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4AF231E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6DE2F85B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name is from</w:t>
      </w:r>
    </w:p>
    <w:p w14:paraId="375EBFAF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class="form-control text-box single-line" id="Name" name="Name" type="text" value=""&gt;</w:t>
      </w:r>
    </w:p>
    <w:p w14:paraId="48EC6388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2FB332C5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gender is from</w:t>
      </w:r>
    </w:p>
    <w:p w14:paraId="08AF8BA8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select id="Gender" name="Gender"&gt;...&lt;/select&gt;</w:t>
      </w:r>
    </w:p>
    <w:p w14:paraId="518D6893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3.</w:t>
      </w:r>
    </w:p>
    <w:p w14:paraId="38F1A040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city is from</w:t>
      </w:r>
    </w:p>
    <w:p w14:paraId="289D90B7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&lt;input class="form-control text-box single-line" id="City" name="City" type="text" value=""&gt;</w:t>
      </w:r>
    </w:p>
    <w:p w14:paraId="3FC591A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4.</w:t>
      </w:r>
    </w:p>
    <w:p w14:paraId="1972617B" w14:textId="77777777" w:rsidR="001C48F7" w:rsidRDefault="001C48F7" w:rsidP="009733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</w:t>
      </w:r>
    </w:p>
    <w:p w14:paraId="54127809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&lt;input class="form-control text-box single-lin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>="tru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date="The field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a date.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required="The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eld is required." id=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 name=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 type="datetime" value=""&gt;</w:t>
      </w:r>
    </w:p>
    <w:p w14:paraId="6393CEA1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5.</w:t>
      </w:r>
    </w:p>
    <w:p w14:paraId="386ADCC4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</w:t>
      </w:r>
    </w:p>
    <w:p w14:paraId="76A422B7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class="form-control text-box single-lin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>="tru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number="The field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a number.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required="The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eld is required." id=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name=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type="number" value=""&gt;</w:t>
      </w:r>
    </w:p>
    <w:p w14:paraId="11D4CCAE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2BBCEEF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0A28B667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6EA4F21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eate3(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)</w:t>
      </w:r>
    </w:p>
    <w:p w14:paraId="75EA8A4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view has a lot of input,</w:t>
      </w:r>
    </w:p>
    <w:p w14:paraId="41C828E7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previous two ways is not a good idea.</w:t>
      </w:r>
    </w:p>
    <w:p w14:paraId="36D5EEA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lways better to retrieve form data using model binding.</w:t>
      </w:r>
    </w:p>
    <w:p w14:paraId="483224A2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model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46B4471F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o we can pass the model object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tion.</w:t>
      </w:r>
    </w:p>
    <w:p w14:paraId="0D195C29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roperty value of model object will contain the value</w:t>
      </w:r>
    </w:p>
    <w:p w14:paraId="20F159F4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from input or select tag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ased on name attribute.</w:t>
      </w:r>
    </w:p>
    <w:p w14:paraId="66149CF0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3FD57EF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7C7503D9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021A387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Name</w:t>
      </w:r>
      <w:proofErr w:type="spellEnd"/>
      <w:r>
        <w:rPr>
          <w:rFonts w:ascii="Consolas" w:hAnsi="Consolas"/>
          <w:color w:val="008000"/>
          <w:sz w:val="18"/>
          <w:szCs w:val="18"/>
        </w:rPr>
        <w:t>("Create4")]</w:t>
      </w:r>
    </w:p>
    <w:p w14:paraId="158B4A16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_Post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1BA5F1E1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rieve form data using model binding by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or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483D0DF1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694CC225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 = new 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40C0FF5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);</w:t>
      </w:r>
    </w:p>
    <w:p w14:paraId="4710E77A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);</w:t>
      </w:r>
    </w:p>
    <w:p w14:paraId="6E8D0D9B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);</w:t>
      </w:r>
    </w:p>
    <w:p w14:paraId="344FEECB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1.</w:t>
      </w:r>
    </w:p>
    <w:p w14:paraId="7988A268" w14:textId="77777777" w:rsidR="001C48F7" w:rsidRDefault="001C48F7" w:rsidP="009733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inspects all the </w:t>
      </w:r>
      <w:proofErr w:type="spellStart"/>
      <w:r>
        <w:rPr>
          <w:rFonts w:ascii="Consolas" w:hAnsi="Consolas"/>
          <w:color w:val="008000"/>
          <w:sz w:val="18"/>
          <w:szCs w:val="18"/>
        </w:rPr>
        <w:t>HttpReque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puts</w:t>
      </w:r>
    </w:p>
    <w:p w14:paraId="09CB669F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uch as posted Form data,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B2C9888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okies and Server variables and populate the gamer object.</w:t>
      </w:r>
    </w:p>
    <w:p w14:paraId="58E49124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2.</w:t>
      </w:r>
    </w:p>
    <w:p w14:paraId="53A0F5F5" w14:textId="77777777" w:rsidR="001C48F7" w:rsidRDefault="001C48F7" w:rsidP="009733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throws an exception if validation fails.</w:t>
      </w:r>
    </w:p>
    <w:p w14:paraId="610896B6" w14:textId="77777777" w:rsidR="001C48F7" w:rsidRDefault="001C48F7" w:rsidP="009733B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will never throw an exception and</w:t>
      </w:r>
    </w:p>
    <w:p w14:paraId="218AB4BD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false if validation fails.</w:t>
      </w:r>
    </w:p>
    <w:p w14:paraId="61446A5C" w14:textId="77777777" w:rsidR="001C48F7" w:rsidRDefault="001C48F7" w:rsidP="009733B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18B13200" w14:textId="77777777" w:rsidR="001C48F7" w:rsidRDefault="001C48F7" w:rsidP="009733B2">
      <w:pPr>
        <w:spacing w:after="0"/>
      </w:pPr>
    </w:p>
    <w:p w14:paraId="60D7F706" w14:textId="77777777" w:rsidR="001C48F7" w:rsidRDefault="001C48F7" w:rsidP="009733B2">
      <w:pPr>
        <w:spacing w:after="0"/>
      </w:pPr>
    </w:p>
    <w:p w14:paraId="582C96E4" w14:textId="77777777" w:rsidR="001C48F7" w:rsidRDefault="001C48F7" w:rsidP="009733B2">
      <w:pPr>
        <w:spacing w:after="0"/>
      </w:pPr>
      <w:r>
        <w:rPr>
          <w:sz w:val="36"/>
          <w:szCs w:val="36"/>
        </w:rPr>
        <w:t>4.3. </w:t>
      </w:r>
      <w:proofErr w:type="spellStart"/>
      <w:r>
        <w:rPr>
          <w:sz w:val="36"/>
          <w:szCs w:val="36"/>
        </w:rPr>
        <w:t>OnlineGame.Web</w:t>
      </w:r>
      <w:proofErr w:type="spellEnd"/>
      <w:r>
        <w:rPr>
          <w:sz w:val="36"/>
          <w:szCs w:val="36"/>
        </w:rPr>
        <w:t>/Views/Gamer/Index2.cshtml</w:t>
      </w:r>
    </w:p>
    <w:p w14:paraId="41A59061" w14:textId="77777777" w:rsidR="001C48F7" w:rsidRDefault="001C48F7" w:rsidP="009733B2">
      <w:pPr>
        <w:spacing w:after="0"/>
      </w:pPr>
    </w:p>
    <w:p w14:paraId="07A0B421" w14:textId="77777777" w:rsidR="001C48F7" w:rsidRDefault="001C48F7" w:rsidP="009733B2">
      <w:pPr>
        <w:spacing w:after="0"/>
      </w:pPr>
      <w:r>
        <w:t>Delete </w:t>
      </w:r>
      <w:proofErr w:type="spellStart"/>
      <w:r>
        <w:t>OnlineGame.Web</w:t>
      </w:r>
      <w:proofErr w:type="spellEnd"/>
      <w:r>
        <w:t>/Views/Gamer/</w:t>
      </w:r>
      <w:proofErr w:type="spellStart"/>
      <w:r>
        <w:t>Index.cshtml</w:t>
      </w:r>
      <w:proofErr w:type="spellEnd"/>
      <w:r>
        <w:t> </w:t>
      </w:r>
    </w:p>
    <w:p w14:paraId="3B2B1621" w14:textId="77777777" w:rsidR="001C48F7" w:rsidRDefault="001C48F7" w:rsidP="009733B2">
      <w:pPr>
        <w:spacing w:after="0"/>
      </w:pPr>
      <w:r>
        <w:t>before you continue this tutorial.</w:t>
      </w:r>
    </w:p>
    <w:p w14:paraId="7EFCB60B" w14:textId="77777777" w:rsidR="001C48F7" w:rsidRDefault="001C48F7" w:rsidP="009733B2">
      <w:pPr>
        <w:spacing w:after="0"/>
      </w:pPr>
    </w:p>
    <w:p w14:paraId="3FE0BDD4" w14:textId="2AC55D52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133B90C7" wp14:editId="3CE14FF6">
            <wp:extent cx="5274310" cy="3326130"/>
            <wp:effectExtent l="0" t="0" r="254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F5558" w14:textId="77777777" w:rsidR="001C48F7" w:rsidRDefault="001C48F7" w:rsidP="009733B2">
      <w:pPr>
        <w:spacing w:after="0"/>
      </w:pPr>
    </w:p>
    <w:p w14:paraId="31D9D6F4" w14:textId="77777777" w:rsidR="001C48F7" w:rsidRDefault="001C48F7" w:rsidP="009733B2">
      <w:pPr>
        <w:spacing w:after="0"/>
      </w:pPr>
    </w:p>
    <w:p w14:paraId="0D181B25" w14:textId="5DB30662" w:rsidR="001C48F7" w:rsidRDefault="001C48F7" w:rsidP="009733B2">
      <w:pPr>
        <w:spacing w:after="0"/>
      </w:pPr>
      <w:r>
        <w:rPr>
          <w:noProof/>
        </w:rPr>
        <w:lastRenderedPageBreak/>
        <w:drawing>
          <wp:inline distT="0" distB="0" distL="0" distR="0" wp14:anchorId="6F2DE161" wp14:editId="4A1333B2">
            <wp:extent cx="5135880" cy="3268980"/>
            <wp:effectExtent l="0" t="0" r="762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88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61F5F" w14:textId="77777777" w:rsidR="001C48F7" w:rsidRDefault="001C48F7" w:rsidP="009733B2">
      <w:pPr>
        <w:spacing w:after="0"/>
      </w:pPr>
    </w:p>
    <w:p w14:paraId="617E83E9" w14:textId="77777777" w:rsidR="001C48F7" w:rsidRDefault="001C48F7" w:rsidP="009733B2">
      <w:pPr>
        <w:spacing w:after="0"/>
      </w:pPr>
      <w:r>
        <w:t>----------------------------------------------</w:t>
      </w:r>
    </w:p>
    <w:p w14:paraId="4D9759FC" w14:textId="77777777" w:rsidR="001C48F7" w:rsidRDefault="001C48F7" w:rsidP="009733B2">
      <w:pPr>
        <w:spacing w:after="0"/>
      </w:pPr>
    </w:p>
    <w:p w14:paraId="4263F84E" w14:textId="77777777" w:rsidR="001C48F7" w:rsidRDefault="001C48F7" w:rsidP="009733B2">
      <w:pPr>
        <w:spacing w:after="0"/>
      </w:pPr>
      <w:r>
        <w:t>I personally don't like the previous way to create views,</w:t>
      </w:r>
    </w:p>
    <w:p w14:paraId="1039A76C" w14:textId="77777777" w:rsidR="001C48F7" w:rsidRDefault="001C48F7" w:rsidP="009733B2">
      <w:pPr>
        <w:spacing w:after="0"/>
      </w:pPr>
      <w:r>
        <w:t>because it will include some unnecessary changes in the source control.</w:t>
      </w:r>
    </w:p>
    <w:p w14:paraId="0ED8A0F8" w14:textId="77777777" w:rsidR="001C48F7" w:rsidRDefault="001C48F7" w:rsidP="009733B2">
      <w:pPr>
        <w:spacing w:after="0"/>
      </w:pPr>
    </w:p>
    <w:p w14:paraId="27A40F8E" w14:textId="77777777" w:rsidR="001C48F7" w:rsidRDefault="001C48F7" w:rsidP="009733B2">
      <w:pPr>
        <w:spacing w:after="0"/>
      </w:pPr>
      <w:r>
        <w:t>Here is the way I usually do.</w:t>
      </w:r>
    </w:p>
    <w:p w14:paraId="5BF57CAC" w14:textId="77777777" w:rsidR="001C48F7" w:rsidRDefault="001C48F7" w:rsidP="009733B2">
      <w:pPr>
        <w:spacing w:after="0"/>
      </w:pPr>
    </w:p>
    <w:p w14:paraId="73BCB443" w14:textId="77777777" w:rsidR="001C48F7" w:rsidRDefault="001C48F7" w:rsidP="009733B2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295C701E" w14:textId="77777777" w:rsidR="001C48F7" w:rsidRDefault="001C48F7" w:rsidP="009733B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5A45F973" w14:textId="77777777" w:rsidR="001C48F7" w:rsidRDefault="001C48F7" w:rsidP="009733B2">
      <w:pPr>
        <w:spacing w:after="0"/>
        <w:rPr>
          <w:sz w:val="24"/>
          <w:szCs w:val="24"/>
        </w:rPr>
      </w:pPr>
      <w:r>
        <w:rPr>
          <w:b/>
          <w:bCs/>
          <w:sz w:val="18"/>
          <w:szCs w:val="18"/>
        </w:rPr>
        <w:t>Views/Gamer/Index2.cshtml</w:t>
      </w:r>
    </w:p>
    <w:p w14:paraId="497FA6B7" w14:textId="77777777" w:rsidR="001C48F7" w:rsidRDefault="001C48F7" w:rsidP="009733B2">
      <w:pPr>
        <w:spacing w:after="0"/>
      </w:pPr>
    </w:p>
    <w:p w14:paraId="412B9093" w14:textId="37291915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4E2C4431" wp14:editId="46AEB380">
            <wp:extent cx="4861560" cy="1363980"/>
            <wp:effectExtent l="0" t="0" r="0" b="762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625ED" w14:textId="77777777" w:rsidR="001C48F7" w:rsidRDefault="001C48F7" w:rsidP="009733B2">
      <w:pPr>
        <w:spacing w:after="0"/>
      </w:pPr>
    </w:p>
    <w:p w14:paraId="66F9DCB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1A95871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lastRenderedPageBreak/>
        <w:t>@{</w:t>
      </w:r>
    </w:p>
    <w:p w14:paraId="756B533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Layou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</w:p>
    <w:p w14:paraId="31636B9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E239C88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38DFF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6BF55A1A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8E80F2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7BF5942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41D75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53EEF48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r>
        <w:rPr>
          <w:rFonts w:ascii="Consolas" w:hAnsi="Consolas"/>
          <w:sz w:val="18"/>
          <w:szCs w:val="18"/>
        </w:rPr>
        <w:t>model.Nam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128BE2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6313E4D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0D3DE91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r>
        <w:rPr>
          <w:rFonts w:ascii="Consolas" w:hAnsi="Consolas"/>
          <w:sz w:val="18"/>
          <w:szCs w:val="18"/>
        </w:rPr>
        <w:t>model.Gende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B22DB1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33ABCE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1F6D6CF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3FB10E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11C47CC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39F4D39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065F8C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630601F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7885935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r>
        <w:rPr>
          <w:rFonts w:ascii="Consolas" w:hAnsi="Consolas"/>
          <w:sz w:val="18"/>
          <w:szCs w:val="18"/>
        </w:rPr>
        <w:t>model.Team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771F3C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9A0FED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05E56A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2E190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2982363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367E48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B7007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9A6F0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r>
        <w:rPr>
          <w:rFonts w:ascii="Consolas" w:hAnsi="Consolas"/>
          <w:sz w:val="18"/>
          <w:szCs w:val="18"/>
        </w:rPr>
        <w:t>item.Nam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5A28BE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DD07E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845E7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r>
        <w:rPr>
          <w:rFonts w:ascii="Consolas" w:hAnsi="Consolas"/>
          <w:sz w:val="18"/>
          <w:szCs w:val="18"/>
        </w:rPr>
        <w:t>item.Gende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227D9C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D9D6F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18CCB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r>
        <w:rPr>
          <w:rFonts w:ascii="Consolas" w:hAnsi="Consolas"/>
          <w:sz w:val="18"/>
          <w:szCs w:val="18"/>
        </w:rPr>
        <w:t>item.City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772ACF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61B4A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5C445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r>
        <w:rPr>
          <w:rFonts w:ascii="Consolas" w:hAnsi="Consolas"/>
          <w:sz w:val="18"/>
          <w:szCs w:val="18"/>
        </w:rPr>
        <w:t>item.DateOfBirth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EB7413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4E5D0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53EBA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r>
        <w:rPr>
          <w:rFonts w:ascii="Consolas" w:hAnsi="Consolas"/>
          <w:sz w:val="18"/>
          <w:szCs w:val="18"/>
        </w:rPr>
        <w:t>item.Team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2832C4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472AE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461B8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FF0000"/>
          <w:sz w:val="18"/>
          <w:szCs w:val="18"/>
        </w:rPr>
        <w:t>Edit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id = </w:t>
      </w:r>
      <w:proofErr w:type="spellStart"/>
      <w:r>
        <w:rPr>
          <w:rFonts w:ascii="Consolas" w:hAnsi="Consolas"/>
          <w:sz w:val="18"/>
          <w:szCs w:val="18"/>
        </w:rPr>
        <w:t>item.Id</w:t>
      </w:r>
      <w:proofErr w:type="spellEnd"/>
      <w:r>
        <w:rPr>
          <w:rFonts w:ascii="Consolas" w:hAnsi="Consolas"/>
          <w:sz w:val="18"/>
          <w:szCs w:val="18"/>
        </w:rPr>
        <w:t xml:space="preserve"> }) |</w:t>
      </w:r>
    </w:p>
    <w:p w14:paraId="129B506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id = </w:t>
      </w:r>
      <w:proofErr w:type="spellStart"/>
      <w:r>
        <w:rPr>
          <w:rFonts w:ascii="Consolas" w:hAnsi="Consolas"/>
          <w:sz w:val="18"/>
          <w:szCs w:val="18"/>
        </w:rPr>
        <w:t>item.Id</w:t>
      </w:r>
      <w:proofErr w:type="spellEnd"/>
      <w:r>
        <w:rPr>
          <w:rFonts w:ascii="Consolas" w:hAnsi="Consolas"/>
          <w:sz w:val="18"/>
          <w:szCs w:val="18"/>
        </w:rPr>
        <w:t xml:space="preserve"> }) |</w:t>
      </w:r>
    </w:p>
    <w:p w14:paraId="6B676B9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FF0000"/>
          <w:sz w:val="18"/>
          <w:szCs w:val="18"/>
        </w:rPr>
        <w:t>Delete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id = </w:t>
      </w:r>
      <w:proofErr w:type="spellStart"/>
      <w:r>
        <w:rPr>
          <w:rFonts w:ascii="Consolas" w:hAnsi="Consolas"/>
          <w:sz w:val="18"/>
          <w:szCs w:val="18"/>
        </w:rPr>
        <w:t>item.Id</w:t>
      </w:r>
      <w:proofErr w:type="spellEnd"/>
      <w:r>
        <w:rPr>
          <w:rFonts w:ascii="Consolas" w:hAnsi="Consolas"/>
          <w:sz w:val="18"/>
          <w:szCs w:val="18"/>
        </w:rPr>
        <w:t xml:space="preserve"> })</w:t>
      </w:r>
    </w:p>
    <w:p w14:paraId="799724D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6E4EA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CC868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151E0C8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29162C" w14:textId="77777777" w:rsidR="001C48F7" w:rsidRDefault="001C48F7" w:rsidP="009733B2">
      <w:pPr>
        <w:spacing w:after="0"/>
      </w:pPr>
    </w:p>
    <w:p w14:paraId="6C4474B1" w14:textId="77777777" w:rsidR="001C48F7" w:rsidRDefault="001C48F7" w:rsidP="009733B2">
      <w:pPr>
        <w:spacing w:after="0"/>
      </w:pPr>
    </w:p>
    <w:p w14:paraId="193DA662" w14:textId="77777777" w:rsidR="001C48F7" w:rsidRDefault="001C48F7" w:rsidP="009733B2">
      <w:pPr>
        <w:spacing w:after="0"/>
      </w:pPr>
    </w:p>
    <w:p w14:paraId="6D24CFA5" w14:textId="77777777" w:rsidR="001C48F7" w:rsidRDefault="001C48F7" w:rsidP="009733B2">
      <w:pPr>
        <w:spacing w:after="0"/>
      </w:pPr>
      <w:r>
        <w:t>--------------------------------------------------------------</w:t>
      </w:r>
    </w:p>
    <w:p w14:paraId="383EE92C" w14:textId="77777777" w:rsidR="001C48F7" w:rsidRDefault="001C48F7" w:rsidP="009733B2">
      <w:pPr>
        <w:spacing w:after="0"/>
      </w:pPr>
    </w:p>
    <w:p w14:paraId="60841D1E" w14:textId="77777777" w:rsidR="001C48F7" w:rsidRDefault="001C48F7" w:rsidP="009733B2">
      <w:pPr>
        <w:spacing w:after="0"/>
      </w:pPr>
    </w:p>
    <w:p w14:paraId="475DE376" w14:textId="77777777" w:rsidR="001C48F7" w:rsidRDefault="00000000" w:rsidP="009733B2">
      <w:pPr>
        <w:spacing w:after="0"/>
      </w:pPr>
      <w:hyperlink r:id="rId36" w:history="1">
        <w:r w:rsidR="001C48F7">
          <w:rPr>
            <w:rStyle w:val="Hyperlink"/>
          </w:rPr>
          <w:t>http://localhost:63398/Gamer/Index2</w:t>
        </w:r>
      </w:hyperlink>
    </w:p>
    <w:p w14:paraId="77EBFE5B" w14:textId="77777777" w:rsidR="001C48F7" w:rsidRDefault="001C48F7" w:rsidP="009733B2">
      <w:pPr>
        <w:spacing w:after="0"/>
      </w:pPr>
    </w:p>
    <w:p w14:paraId="3389D6C1" w14:textId="3DF197C4" w:rsidR="001C48F7" w:rsidRDefault="001C48F7" w:rsidP="009733B2">
      <w:pPr>
        <w:spacing w:after="0"/>
      </w:pPr>
      <w:r>
        <w:rPr>
          <w:noProof/>
        </w:rPr>
        <w:lastRenderedPageBreak/>
        <w:drawing>
          <wp:inline distT="0" distB="0" distL="0" distR="0" wp14:anchorId="1340F2AE" wp14:editId="5AC11FE6">
            <wp:extent cx="5274310" cy="278447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8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080F4" w14:textId="77777777" w:rsidR="001C48F7" w:rsidRDefault="001C48F7" w:rsidP="009733B2">
      <w:pPr>
        <w:spacing w:after="0"/>
      </w:pPr>
    </w:p>
    <w:p w14:paraId="105FFE7D" w14:textId="77777777" w:rsidR="001C48F7" w:rsidRDefault="001C48F7" w:rsidP="009733B2">
      <w:pPr>
        <w:spacing w:after="0"/>
      </w:pPr>
    </w:p>
    <w:p w14:paraId="4DB2BFD3" w14:textId="77777777" w:rsidR="001C48F7" w:rsidRDefault="001C48F7" w:rsidP="009733B2">
      <w:pPr>
        <w:spacing w:after="0"/>
      </w:pPr>
      <w:r>
        <w:rPr>
          <w:sz w:val="36"/>
          <w:szCs w:val="36"/>
        </w:rPr>
        <w:t>4.4. Create: </w:t>
      </w:r>
      <w:proofErr w:type="spellStart"/>
      <w:r>
        <w:rPr>
          <w:sz w:val="36"/>
          <w:szCs w:val="36"/>
        </w:rPr>
        <w:t>OnlineGame.Web</w:t>
      </w:r>
      <w:proofErr w:type="spellEnd"/>
      <w:r>
        <w:rPr>
          <w:sz w:val="36"/>
          <w:szCs w:val="36"/>
        </w:rPr>
        <w:t>/Views/Gamer/</w:t>
      </w:r>
      <w:proofErr w:type="spellStart"/>
      <w:r>
        <w:rPr>
          <w:sz w:val="36"/>
          <w:szCs w:val="36"/>
        </w:rPr>
        <w:t>Create.cshtml</w:t>
      </w:r>
      <w:proofErr w:type="spellEnd"/>
    </w:p>
    <w:p w14:paraId="5D75E741" w14:textId="77777777" w:rsidR="001C48F7" w:rsidRDefault="001C48F7" w:rsidP="009733B2">
      <w:pPr>
        <w:spacing w:after="0"/>
      </w:pPr>
    </w:p>
    <w:p w14:paraId="0F358E25" w14:textId="77777777" w:rsidR="001C48F7" w:rsidRDefault="001C48F7" w:rsidP="009733B2">
      <w:pPr>
        <w:spacing w:after="0"/>
      </w:pPr>
    </w:p>
    <w:p w14:paraId="149AD9A4" w14:textId="3F12AB3C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3DAABFBF" wp14:editId="1B163C44">
            <wp:extent cx="5250180" cy="3345180"/>
            <wp:effectExtent l="0" t="0" r="762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C24E6" w14:textId="77777777" w:rsidR="001C48F7" w:rsidRDefault="001C48F7" w:rsidP="009733B2">
      <w:pPr>
        <w:spacing w:after="0"/>
      </w:pPr>
    </w:p>
    <w:p w14:paraId="6840477F" w14:textId="77777777" w:rsidR="001C48F7" w:rsidRDefault="001C48F7" w:rsidP="009733B2">
      <w:pPr>
        <w:spacing w:after="0"/>
      </w:pPr>
    </w:p>
    <w:p w14:paraId="0503B8F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lastRenderedPageBreak/>
        <w:t>@model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</w:p>
    <w:p w14:paraId="7ADBAFC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8F41DA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8230D01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B697B5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src</w:t>
      </w:r>
      <w:proofErr w:type="spellEnd"/>
      <w:r>
        <w:rPr>
          <w:rFonts w:ascii="Consolas" w:hAnsi="Consolas"/>
          <w:color w:val="0000FF"/>
          <w:sz w:val="18"/>
          <w:szCs w:val="18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E6EB5E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E07594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row"&gt;</w:t>
      </w:r>
    </w:p>
    <w:p w14:paraId="5D0B6F2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Create 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B31FF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using (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()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64DD9AB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using (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("Create", "Gamer")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248679B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using (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("Create2", "Gamer")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55F728C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   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using (</w:t>
      </w:r>
      <w:proofErr w:type="spellStart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("Create4", "Gamer")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05E46451" w14:textId="77777777" w:rsidR="001C48F7" w:rsidRDefault="001C48F7" w:rsidP="009733B2">
      <w:pPr>
        <w:spacing w:after="0"/>
      </w:pPr>
    </w:p>
    <w:p w14:paraId="25E91AD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Html.BeginForm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reate3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))</w:t>
      </w:r>
    </w:p>
    <w:p w14:paraId="7AB88D4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51042A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BD97EC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horizontal"&gt;</w:t>
      </w:r>
    </w:p>
    <w:p w14:paraId="51E21D3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6A86CCC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06A97F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454452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FEED1D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7F641E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4A6E3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7227A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3567904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Gender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115C0A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A8C21C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 xml:space="preserve">@Html.Editor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Gender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, new {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 @class = "form-control" }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CF9A79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ropDownList("Gender",new List&lt;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&gt;</w:t>
      </w:r>
    </w:p>
    <w:p w14:paraId="609F17D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             {</w:t>
      </w:r>
    </w:p>
    <w:p w14:paraId="5262274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                        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Male", Value = "Male"},</w:t>
      </w:r>
    </w:p>
    <w:p w14:paraId="1A8909D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                        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Female", Value = "Female"}</w:t>
      </w:r>
    </w:p>
    <w:p w14:paraId="164C1291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            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7F710FC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SelectListItem</w:t>
      </w:r>
      <w:r>
        <w:rPr>
          <w:rFonts w:ascii="Consolas" w:hAnsi="Consolas"/>
          <w:sz w:val="18"/>
          <w:szCs w:val="18"/>
        </w:rPr>
        <w:t>&gt;</w:t>
      </w:r>
    </w:p>
    <w:p w14:paraId="2F76391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65797A2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electListItem</w:t>
      </w:r>
      <w:proofErr w:type="spellEnd"/>
      <w:r>
        <w:rPr>
          <w:rFonts w:ascii="Consolas" w:hAnsi="Consolas"/>
          <w:sz w:val="18"/>
          <w:szCs w:val="18"/>
        </w:rPr>
        <w:t>{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Valu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},</w:t>
      </w:r>
    </w:p>
    <w:p w14:paraId="004F1C1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electListItem</w:t>
      </w:r>
      <w:proofErr w:type="spellEnd"/>
      <w:r>
        <w:rPr>
          <w:rFonts w:ascii="Consolas" w:hAnsi="Consolas"/>
          <w:sz w:val="18"/>
          <w:szCs w:val="18"/>
        </w:rPr>
        <w:t>{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 Valu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}</w:t>
      </w:r>
    </w:p>
    <w:p w14:paraId="75F602A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lect Gender"</w:t>
      </w:r>
      <w:r>
        <w:rPr>
          <w:rFonts w:ascii="Consolas" w:hAnsi="Consolas"/>
          <w:sz w:val="18"/>
          <w:szCs w:val="18"/>
        </w:rPr>
        <w:t>)</w:t>
      </w:r>
    </w:p>
    <w:p w14:paraId="79D0F8D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Gender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0E74A7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20828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3C8A4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43927F38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627599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0EA5C6D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08C8C6D3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City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980350B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7F96C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C90BF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06DCE63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3796E0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447EE16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529A049C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ValidationMessageFor(model =&gt; </w:t>
      </w:r>
      <w:proofErr w:type="spellStart"/>
      <w:r>
        <w:rPr>
          <w:rFonts w:ascii="Consolas" w:hAnsi="Consolas"/>
          <w:sz w:val="18"/>
          <w:szCs w:val="18"/>
        </w:rPr>
        <w:t>model.DateOfBirth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9AFA67E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93171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EA068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10085656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LabelFor(model =&gt; </w:t>
      </w:r>
      <w:proofErr w:type="spellStart"/>
      <w:r>
        <w:rPr>
          <w:rFonts w:ascii="Consolas" w:hAnsi="Consolas"/>
          <w:sz w:val="18"/>
          <w:szCs w:val="18"/>
        </w:rPr>
        <w:t>model.TeamI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AE4E20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9C1117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EditorFor(model =&gt; </w:t>
      </w:r>
      <w:proofErr w:type="spellStart"/>
      <w:r>
        <w:rPr>
          <w:rFonts w:ascii="Consolas" w:hAnsi="Consolas"/>
          <w:sz w:val="18"/>
          <w:szCs w:val="18"/>
        </w:rPr>
        <w:t>model.TeamId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htmlAttribut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6EC909E1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 xml:space="preserve">@Html.ValidationMessage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TeamId</w:t>
      </w:r>
      <w:proofErr w:type="spellEnd"/>
      <w:r>
        <w:rPr>
          <w:rFonts w:ascii="Consolas" w:hAnsi="Consolas"/>
          <w:color w:val="006400"/>
          <w:sz w:val="18"/>
          <w:szCs w:val="18"/>
        </w:rPr>
        <w:t>, "", new { @class = "text-danger"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318CE74A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91C0C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9C4870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D93BD7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offset-2 col-md-10"&gt;</w:t>
      </w:r>
    </w:p>
    <w:p w14:paraId="07D94539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reat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</w:rPr>
        <w:t>btn</w:t>
      </w:r>
      <w:proofErr w:type="spellEnd"/>
      <w:r>
        <w:rPr>
          <w:rFonts w:ascii="Consolas" w:hAnsi="Consolas"/>
          <w:color w:val="0000FF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FF"/>
          <w:sz w:val="18"/>
          <w:szCs w:val="18"/>
        </w:rPr>
        <w:t>btn</w:t>
      </w:r>
      <w:proofErr w:type="spellEnd"/>
      <w:r>
        <w:rPr>
          <w:rFonts w:ascii="Consolas" w:hAnsi="Consolas"/>
          <w:color w:val="0000FF"/>
          <w:sz w:val="18"/>
          <w:szCs w:val="18"/>
        </w:rPr>
        <w:t>-defaul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54142E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B024F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8695B5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2A1E44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7D7E48F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67EADD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)</w:t>
      </w:r>
    </w:p>
    <w:p w14:paraId="2DA9DA82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3065DF" w14:textId="77777777" w:rsidR="001C48F7" w:rsidRDefault="001C48F7" w:rsidP="009733B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C1108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40A3CFD4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6768C81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39D1E10B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lect &lt;form&gt;....&lt;/form&gt;</w:t>
      </w:r>
    </w:p>
    <w:p w14:paraId="43B33B09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e are using Web Essentials extension</w:t>
      </w:r>
    </w:p>
    <w:p w14:paraId="4DECB284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lect part of HTML text, then press Shift + Alt + W</w:t>
      </w:r>
    </w:p>
    <w:p w14:paraId="0C896186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surround those pieces of text with &lt;div&gt;</w:t>
      </w:r>
    </w:p>
    <w:p w14:paraId="0D6F16EB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79CEE28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row"&gt;</w:t>
      </w:r>
    </w:p>
    <w:p w14:paraId="10D6295F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class="row" in bootstrap means this is the container for the bootstrap 12 columns grid system</w:t>
      </w:r>
    </w:p>
    <w:p w14:paraId="02FDD59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5EF7BE8C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"&gt;</w:t>
      </w:r>
    </w:p>
    <w:p w14:paraId="6155DFA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1.</w:t>
      </w:r>
    </w:p>
    <w:p w14:paraId="3671A52B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.col-lg-XX means the screen size is &gt;= 1200px, lg means large</w:t>
      </w:r>
    </w:p>
    <w:p w14:paraId="40DA2F7F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col-md-XX means the screen size is &gt;= 992px, means 992px to 1199px, md means medium</w:t>
      </w:r>
    </w:p>
    <w:p w14:paraId="0D5D02EA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col-</w:t>
      </w:r>
      <w:proofErr w:type="spellStart"/>
      <w:r>
        <w:rPr>
          <w:rFonts w:ascii="Consolas" w:hAnsi="Consolas"/>
          <w:color w:val="006400"/>
          <w:sz w:val="18"/>
          <w:szCs w:val="18"/>
        </w:rPr>
        <w:t>sm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XX means the screen size is &gt;= 768px, means 768px to 991px, </w:t>
      </w:r>
      <w:proofErr w:type="spellStart"/>
      <w:r>
        <w:rPr>
          <w:rFonts w:ascii="Consolas" w:hAnsi="Consolas"/>
          <w:color w:val="006400"/>
          <w:sz w:val="18"/>
          <w:szCs w:val="18"/>
        </w:rPr>
        <w:t>sm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means small</w:t>
      </w:r>
    </w:p>
    <w:p w14:paraId="44459470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col-</w:t>
      </w:r>
      <w:proofErr w:type="spellStart"/>
      <w:r>
        <w:rPr>
          <w:rFonts w:ascii="Consolas" w:hAnsi="Consolas"/>
          <w:color w:val="006400"/>
          <w:sz w:val="18"/>
          <w:szCs w:val="18"/>
        </w:rPr>
        <w:t>x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XX means the screen size is &lt; 768px, </w:t>
      </w:r>
      <w:proofErr w:type="spellStart"/>
      <w:r>
        <w:rPr>
          <w:rFonts w:ascii="Consolas" w:hAnsi="Consolas"/>
          <w:color w:val="006400"/>
          <w:sz w:val="18"/>
          <w:szCs w:val="18"/>
        </w:rPr>
        <w:t>x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means extra small</w:t>
      </w:r>
    </w:p>
    <w:p w14:paraId="3C5C66D4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2.</w:t>
      </w:r>
    </w:p>
    <w:p w14:paraId="3FE19A3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"&gt;</w:t>
      </w:r>
    </w:p>
    <w:p w14:paraId="4CE55F6F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md in   class="col-md-6"  means the screen size is 992px to 1199px</w:t>
      </w:r>
    </w:p>
    <w:p w14:paraId="168AF50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2 columns grid system divide this screen to 12 columns,</w:t>
      </w:r>
    </w:p>
    <w:p w14:paraId="6BE7B16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6 in   class="col-md-6" means this div occupy 6 columns out of 12 columns grid system.</w:t>
      </w:r>
    </w:p>
    <w:p w14:paraId="328D0F9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refore,</w:t>
      </w:r>
    </w:p>
    <w:p w14:paraId="689CBC32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"&gt;</w:t>
      </w:r>
    </w:p>
    <w:p w14:paraId="5FECB2EA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 ...</w:t>
      </w:r>
    </w:p>
    <w:p w14:paraId="1698924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/div&gt;</w:t>
      </w:r>
    </w:p>
    <w:p w14:paraId="76315EE6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"&gt;</w:t>
      </w:r>
    </w:p>
    <w:p w14:paraId="5F128FF8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 &lt;h2&gt;The Map&lt;/h2&gt;</w:t>
      </w:r>
    </w:p>
    <w:p w14:paraId="662A0504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/div&gt;</w:t>
      </w:r>
    </w:p>
    <w:p w14:paraId="750F682E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become left half and right half when it is full screen.</w:t>
      </w:r>
    </w:p>
    <w:p w14:paraId="6B1CA4F8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However, when reduce screen size less than 11 columns,</w:t>
      </w:r>
    </w:p>
    <w:p w14:paraId="44F1AC7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n it will become top and bottom.</w:t>
      </w:r>
    </w:p>
    <w:p w14:paraId="06721A24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3.</w:t>
      </w:r>
    </w:p>
    <w:p w14:paraId="62618070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f we do this</w:t>
      </w:r>
    </w:p>
    <w:p w14:paraId="51892CB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 col-xs-8"&gt;</w:t>
      </w:r>
    </w:p>
    <w:p w14:paraId="16855521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 ...</w:t>
      </w:r>
    </w:p>
    <w:p w14:paraId="141F9501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/div&gt;</w:t>
      </w:r>
    </w:p>
    <w:p w14:paraId="1AA3FBD1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col-md-6 col-xs-4"&gt;</w:t>
      </w:r>
    </w:p>
    <w:p w14:paraId="20003A19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 &lt;h2&gt;The Map&lt;/h2&gt;</w:t>
      </w:r>
    </w:p>
    <w:p w14:paraId="43C19B4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/div&gt;</w:t>
      </w:r>
    </w:p>
    <w:p w14:paraId="756E2C6F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  .col-</w:t>
      </w:r>
      <w:proofErr w:type="spellStart"/>
      <w:r>
        <w:rPr>
          <w:rFonts w:ascii="Consolas" w:hAnsi="Consolas"/>
          <w:color w:val="006400"/>
          <w:sz w:val="18"/>
          <w:szCs w:val="18"/>
        </w:rPr>
        <w:t>xs</w:t>
      </w:r>
      <w:proofErr w:type="spellEnd"/>
      <w:r>
        <w:rPr>
          <w:rFonts w:ascii="Consolas" w:hAnsi="Consolas"/>
          <w:color w:val="006400"/>
          <w:sz w:val="18"/>
          <w:szCs w:val="18"/>
        </w:rPr>
        <w:t>-XX   will override  .col-md-XX</w:t>
      </w:r>
    </w:p>
    <w:p w14:paraId="1EAB8906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However, we actually only need big one, .col-md-XX</w:t>
      </w:r>
    </w:p>
    <w:p w14:paraId="35B477D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for small screen device like phone,</w:t>
      </w:r>
    </w:p>
    <w:p w14:paraId="6765F93F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e want it automatically align vertically.</w:t>
      </w:r>
    </w:p>
    <w:p w14:paraId="4E17E20B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let's only use   .col-md-XX   and delete   .col-</w:t>
      </w:r>
      <w:proofErr w:type="spellStart"/>
      <w:r>
        <w:rPr>
          <w:rFonts w:ascii="Consolas" w:hAnsi="Consolas"/>
          <w:color w:val="006400"/>
          <w:sz w:val="18"/>
          <w:szCs w:val="18"/>
        </w:rPr>
        <w:t>xs</w:t>
      </w:r>
      <w:proofErr w:type="spellEnd"/>
      <w:r>
        <w:rPr>
          <w:rFonts w:ascii="Consolas" w:hAnsi="Consolas"/>
          <w:color w:val="006400"/>
          <w:sz w:val="18"/>
          <w:szCs w:val="18"/>
        </w:rPr>
        <w:t>-XX</w:t>
      </w:r>
    </w:p>
    <w:p w14:paraId="05479904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</w:t>
      </w:r>
    </w:p>
    <w:p w14:paraId="26C5D9D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div class="form-group"&gt;</w:t>
      </w:r>
    </w:p>
    <w:p w14:paraId="0F42C71A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label&gt;Date&lt;/label&gt;</w:t>
      </w:r>
    </w:p>
    <w:p w14:paraId="0FDCFA8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//    &lt;input class="form-control"/&gt;</w:t>
      </w:r>
    </w:p>
    <w:p w14:paraId="2B84BF5A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/div&gt;</w:t>
      </w:r>
    </w:p>
    <w:p w14:paraId="1EADA82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...</w:t>
      </w:r>
    </w:p>
    <w:p w14:paraId="0718AC7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 &lt;input type="submit" value="Add" class="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>-success"/&gt;</w:t>
      </w:r>
    </w:p>
    <w:p w14:paraId="589C67CE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1.</w:t>
      </w:r>
    </w:p>
    <w:p w14:paraId="0347343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form-group in bootstrap normally used for group label and input.</w:t>
      </w:r>
    </w:p>
    <w:p w14:paraId="5DABB8F0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2.</w:t>
      </w:r>
    </w:p>
    <w:p w14:paraId="1FE2B28C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form-control in bootstrap will occupy the 100% width</w:t>
      </w:r>
    </w:p>
    <w:p w14:paraId="56E869CB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3.</w:t>
      </w:r>
    </w:p>
    <w:p w14:paraId="2D2F6EC8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success in bootstrap will become green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</w:p>
    <w:p w14:paraId="0FB9C6E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4.</w:t>
      </w:r>
    </w:p>
    <w:p w14:paraId="65112486" w14:textId="77777777" w:rsidR="001C48F7" w:rsidRDefault="001C48F7" w:rsidP="009733B2">
      <w:pPr>
        <w:spacing w:after="0"/>
      </w:pP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danger in bootstrap will become red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</w:p>
    <w:p w14:paraId="5DB30BE2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5.</w:t>
      </w:r>
    </w:p>
    <w:p w14:paraId="38DBC9D3" w14:textId="77777777" w:rsidR="001C48F7" w:rsidRDefault="001C48F7" w:rsidP="009733B2">
      <w:pPr>
        <w:spacing w:after="0"/>
      </w:pP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warning in bootstrap will become orange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</w:p>
    <w:p w14:paraId="62DA6CA1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6.</w:t>
      </w:r>
    </w:p>
    <w:p w14:paraId="7086598A" w14:textId="77777777" w:rsidR="001C48F7" w:rsidRDefault="001C48F7" w:rsidP="009733B2">
      <w:pPr>
        <w:spacing w:after="0"/>
      </w:pP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-default in bootstrap will become </w:t>
      </w:r>
      <w:proofErr w:type="spellStart"/>
      <w:r>
        <w:rPr>
          <w:rFonts w:ascii="Consolas" w:hAnsi="Consolas"/>
          <w:color w:val="006400"/>
          <w:sz w:val="18"/>
          <w:szCs w:val="18"/>
        </w:rPr>
        <w:t>gray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</w:p>
    <w:p w14:paraId="6D26096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</w:t>
      </w:r>
    </w:p>
    <w:p w14:paraId="6743A170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</w:t>
      </w:r>
    </w:p>
    <w:p w14:paraId="28952A9E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</w:t>
      </w:r>
    </w:p>
    <w:p w14:paraId="7D90BC92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1.</w:t>
      </w:r>
    </w:p>
    <w:p w14:paraId="349F30B0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type="submit" value="Create" class="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6400"/>
          <w:sz w:val="18"/>
          <w:szCs w:val="18"/>
        </w:rPr>
        <w:t>btn</w:t>
      </w:r>
      <w:proofErr w:type="spellEnd"/>
      <w:r>
        <w:rPr>
          <w:rFonts w:ascii="Consolas" w:hAnsi="Consolas"/>
          <w:color w:val="006400"/>
          <w:sz w:val="18"/>
          <w:szCs w:val="18"/>
        </w:rPr>
        <w:t>-default" /&gt;</w:t>
      </w:r>
    </w:p>
    <w:p w14:paraId="5A1BAF52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is the submit button of the form.</w:t>
      </w:r>
    </w:p>
    <w:p w14:paraId="7321BF64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2.</w:t>
      </w:r>
    </w:p>
    <w:p w14:paraId="70B8610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using (</w:t>
      </w:r>
      <w:proofErr w:type="spellStart"/>
      <w:r>
        <w:rPr>
          <w:rFonts w:ascii="Consolas" w:hAnsi="Consolas"/>
          <w:color w:val="006400"/>
          <w:sz w:val="18"/>
          <w:szCs w:val="18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</w:rPr>
        <w:t>())</w:t>
      </w:r>
    </w:p>
    <w:p w14:paraId="6C6F3390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using (</w:t>
      </w:r>
      <w:proofErr w:type="spellStart"/>
      <w:r>
        <w:rPr>
          <w:rFonts w:ascii="Consolas" w:hAnsi="Consolas"/>
          <w:color w:val="006400"/>
          <w:sz w:val="18"/>
          <w:szCs w:val="18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</w:rPr>
        <w:t>("Create", "Gamer"))</w:t>
      </w:r>
    </w:p>
    <w:p w14:paraId="011A1C6B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se two using will create</w:t>
      </w:r>
    </w:p>
    <w:p w14:paraId="61C0E72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&lt;form action="/Gamer/Create3" method="post" </w:t>
      </w:r>
      <w:proofErr w:type="spellStart"/>
      <w:r>
        <w:rPr>
          <w:rFonts w:ascii="Consolas" w:hAnsi="Consolas"/>
          <w:color w:val="006400"/>
          <w:sz w:val="18"/>
          <w:szCs w:val="18"/>
        </w:rPr>
        <w:t>novalidate</w:t>
      </w:r>
      <w:proofErr w:type="spellEnd"/>
      <w:r>
        <w:rPr>
          <w:rFonts w:ascii="Consolas" w:hAnsi="Consolas"/>
          <w:color w:val="006400"/>
          <w:sz w:val="18"/>
          <w:szCs w:val="18"/>
        </w:rPr>
        <w:t>="</w:t>
      </w:r>
      <w:proofErr w:type="spellStart"/>
      <w:r>
        <w:rPr>
          <w:rFonts w:ascii="Consolas" w:hAnsi="Consolas"/>
          <w:color w:val="006400"/>
          <w:sz w:val="18"/>
          <w:szCs w:val="18"/>
        </w:rPr>
        <w:t>novalidate</w:t>
      </w:r>
      <w:proofErr w:type="spellEnd"/>
      <w:r>
        <w:rPr>
          <w:rFonts w:ascii="Consolas" w:hAnsi="Consolas"/>
          <w:color w:val="006400"/>
          <w:sz w:val="18"/>
          <w:szCs w:val="18"/>
        </w:rPr>
        <w:t>"&gt;</w:t>
      </w:r>
    </w:p>
    <w:p w14:paraId="4070721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It will run the "Gamer" controller and "Create" </w:t>
      </w:r>
      <w:proofErr w:type="spellStart"/>
      <w:r>
        <w:rPr>
          <w:rFonts w:ascii="Consolas" w:hAnsi="Consolas"/>
          <w:color w:val="006400"/>
          <w:sz w:val="18"/>
          <w:szCs w:val="18"/>
        </w:rPr>
        <w:t>HttpPost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action.</w:t>
      </w:r>
    </w:p>
    <w:p w14:paraId="34D51CF8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using (</w:t>
      </w:r>
      <w:proofErr w:type="spellStart"/>
      <w:r>
        <w:rPr>
          <w:rFonts w:ascii="Consolas" w:hAnsi="Consolas"/>
          <w:color w:val="006400"/>
          <w:sz w:val="18"/>
          <w:szCs w:val="18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</w:rPr>
        <w:t>())</w:t>
      </w:r>
    </w:p>
    <w:p w14:paraId="6EC5164E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does not specify any controller or any action.</w:t>
      </w:r>
    </w:p>
    <w:p w14:paraId="19F5A1BA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Thus, it will use the default controller and default </w:t>
      </w:r>
      <w:proofErr w:type="spellStart"/>
      <w:r>
        <w:rPr>
          <w:rFonts w:ascii="Consolas" w:hAnsi="Consolas"/>
          <w:color w:val="006400"/>
          <w:sz w:val="18"/>
          <w:szCs w:val="18"/>
        </w:rPr>
        <w:t>HttpPost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action.</w:t>
      </w:r>
    </w:p>
    <w:p w14:paraId="7F4A2BEA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It is </w:t>
      </w:r>
      <w:proofErr w:type="spellStart"/>
      <w:r>
        <w:rPr>
          <w:rFonts w:ascii="Consolas" w:hAnsi="Consolas"/>
          <w:color w:val="006400"/>
          <w:sz w:val="18"/>
          <w:szCs w:val="18"/>
        </w:rPr>
        <w:t>Create.cshtml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in Views/Gamer folder.</w:t>
      </w:r>
    </w:p>
    <w:p w14:paraId="5B83BDEC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Thus, it will run "Gamer" controller and "Create" </w:t>
      </w:r>
      <w:proofErr w:type="spellStart"/>
      <w:r>
        <w:rPr>
          <w:rFonts w:ascii="Consolas" w:hAnsi="Consolas"/>
          <w:color w:val="006400"/>
          <w:sz w:val="18"/>
          <w:szCs w:val="18"/>
        </w:rPr>
        <w:t>HttpPost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action</w:t>
      </w:r>
    </w:p>
    <w:p w14:paraId="6819E1C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3.</w:t>
      </w:r>
    </w:p>
    <w:p w14:paraId="43F73701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using (</w:t>
      </w:r>
      <w:proofErr w:type="spellStart"/>
      <w:r>
        <w:rPr>
          <w:rFonts w:ascii="Consolas" w:hAnsi="Consolas"/>
          <w:color w:val="006400"/>
          <w:sz w:val="18"/>
          <w:szCs w:val="18"/>
        </w:rPr>
        <w:t>Html.BeginForm</w:t>
      </w:r>
      <w:proofErr w:type="spellEnd"/>
      <w:r>
        <w:rPr>
          <w:rFonts w:ascii="Consolas" w:hAnsi="Consolas"/>
          <w:color w:val="006400"/>
          <w:sz w:val="18"/>
          <w:szCs w:val="18"/>
        </w:rPr>
        <w:t>("Create2", "Gamer"))</w:t>
      </w:r>
    </w:p>
    <w:p w14:paraId="7E06058A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480F79B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 xml:space="preserve">//&lt;form action="/Gamer/Create2" method="post" </w:t>
      </w:r>
      <w:proofErr w:type="spellStart"/>
      <w:r>
        <w:rPr>
          <w:rFonts w:ascii="Consolas" w:hAnsi="Consolas"/>
          <w:color w:val="006400"/>
          <w:sz w:val="18"/>
          <w:szCs w:val="18"/>
        </w:rPr>
        <w:t>novalidate</w:t>
      </w:r>
      <w:proofErr w:type="spellEnd"/>
      <w:r>
        <w:rPr>
          <w:rFonts w:ascii="Consolas" w:hAnsi="Consolas"/>
          <w:color w:val="006400"/>
          <w:sz w:val="18"/>
          <w:szCs w:val="18"/>
        </w:rPr>
        <w:t>="</w:t>
      </w:r>
      <w:proofErr w:type="spellStart"/>
      <w:r>
        <w:rPr>
          <w:rFonts w:ascii="Consolas" w:hAnsi="Consolas"/>
          <w:color w:val="006400"/>
          <w:sz w:val="18"/>
          <w:szCs w:val="18"/>
        </w:rPr>
        <w:t>novalidate</w:t>
      </w:r>
      <w:proofErr w:type="spellEnd"/>
      <w:r>
        <w:rPr>
          <w:rFonts w:ascii="Consolas" w:hAnsi="Consolas"/>
          <w:color w:val="006400"/>
          <w:sz w:val="18"/>
          <w:szCs w:val="18"/>
        </w:rPr>
        <w:t>"&gt;</w:t>
      </w:r>
    </w:p>
    <w:p w14:paraId="14BD419E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It will run "Gamer" controller and "Create2" </w:t>
      </w:r>
      <w:proofErr w:type="spellStart"/>
      <w:r>
        <w:rPr>
          <w:rFonts w:ascii="Consolas" w:hAnsi="Consolas"/>
          <w:color w:val="006400"/>
          <w:sz w:val="18"/>
          <w:szCs w:val="18"/>
        </w:rPr>
        <w:t>HttpPost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action.</w:t>
      </w:r>
    </w:p>
    <w:p w14:paraId="3B8AFF99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5E7C6912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</w:t>
      </w:r>
    </w:p>
    <w:p w14:paraId="65D7C53B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Label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>, new { @class = "control-label col-md-2" })</w:t>
      </w:r>
    </w:p>
    <w:p w14:paraId="21B665A4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6D660C0F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label class="control-label col-md-2" for="Name"&gt;Name&lt;/label&gt;</w:t>
      </w:r>
    </w:p>
    <w:p w14:paraId="7EE98039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</w:t>
      </w:r>
    </w:p>
    <w:p w14:paraId="5EE916BF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Editor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, new { </w:t>
      </w:r>
      <w:proofErr w:type="spellStart"/>
      <w:r>
        <w:rPr>
          <w:rFonts w:ascii="Consolas" w:hAnsi="Consolas"/>
          <w:color w:val="006400"/>
          <w:sz w:val="18"/>
          <w:szCs w:val="18"/>
        </w:rPr>
        <w:t>htmlAttributes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= new { @class = "form-control" } })</w:t>
      </w:r>
    </w:p>
    <w:p w14:paraId="2F1A89F6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282B5D6A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class="form-control text-box single-line" id="Name" name="Name" type="text" value=""&gt;</w:t>
      </w:r>
    </w:p>
    <w:p w14:paraId="22AB641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3.</w:t>
      </w:r>
    </w:p>
    <w:p w14:paraId="242B326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@Html.ValidationMessageFor(model =&gt; </w:t>
      </w:r>
      <w:proofErr w:type="spellStart"/>
      <w:r>
        <w:rPr>
          <w:rFonts w:ascii="Consolas" w:hAnsi="Consolas"/>
          <w:color w:val="006400"/>
          <w:sz w:val="18"/>
          <w:szCs w:val="18"/>
        </w:rPr>
        <w:t>model.Name</w:t>
      </w:r>
      <w:proofErr w:type="spellEnd"/>
      <w:r>
        <w:rPr>
          <w:rFonts w:ascii="Consolas" w:hAnsi="Consolas"/>
          <w:color w:val="006400"/>
          <w:sz w:val="18"/>
          <w:szCs w:val="18"/>
        </w:rPr>
        <w:t>, "", new { @class = "text-danger" })</w:t>
      </w:r>
    </w:p>
    <w:p w14:paraId="283A4D4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5FB4444F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pan class="field-validation-valid text-danger" data-</w:t>
      </w:r>
      <w:proofErr w:type="spellStart"/>
      <w:r>
        <w:rPr>
          <w:rFonts w:ascii="Consolas" w:hAnsi="Consolas"/>
          <w:color w:val="006400"/>
          <w:sz w:val="18"/>
          <w:szCs w:val="18"/>
        </w:rPr>
        <w:t>valmsg</w:t>
      </w:r>
      <w:proofErr w:type="spellEnd"/>
      <w:r>
        <w:rPr>
          <w:rFonts w:ascii="Consolas" w:hAnsi="Consolas"/>
          <w:color w:val="006400"/>
          <w:sz w:val="18"/>
          <w:szCs w:val="18"/>
        </w:rPr>
        <w:t>-for="Name" data-</w:t>
      </w:r>
      <w:proofErr w:type="spellStart"/>
      <w:r>
        <w:rPr>
          <w:rFonts w:ascii="Consolas" w:hAnsi="Consolas"/>
          <w:color w:val="006400"/>
          <w:sz w:val="18"/>
          <w:szCs w:val="18"/>
        </w:rPr>
        <w:t>valmsg</w:t>
      </w:r>
      <w:proofErr w:type="spellEnd"/>
      <w:r>
        <w:rPr>
          <w:rFonts w:ascii="Consolas" w:hAnsi="Consolas"/>
          <w:color w:val="006400"/>
          <w:sz w:val="18"/>
          <w:szCs w:val="18"/>
        </w:rPr>
        <w:t>-replace="true"&gt;&lt;/span&gt;</w:t>
      </w:r>
    </w:p>
    <w:p w14:paraId="21AD738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6400"/>
          <w:sz w:val="18"/>
          <w:szCs w:val="18"/>
        </w:rPr>
        <w:t>cshtml</w:t>
      </w:r>
      <w:proofErr w:type="spellEnd"/>
      <w:r>
        <w:rPr>
          <w:rFonts w:ascii="Consolas" w:hAnsi="Consolas"/>
          <w:color w:val="006400"/>
          <w:sz w:val="18"/>
          <w:szCs w:val="18"/>
        </w:rPr>
        <w:t xml:space="preserve"> also use the following JS</w:t>
      </w:r>
    </w:p>
    <w:p w14:paraId="1635B9F1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&lt;script </w:t>
      </w:r>
      <w:proofErr w:type="spellStart"/>
      <w:r>
        <w:rPr>
          <w:rFonts w:ascii="Consolas" w:hAnsi="Consolas"/>
          <w:color w:val="006400"/>
          <w:sz w:val="18"/>
          <w:szCs w:val="18"/>
        </w:rPr>
        <w:t>src</w:t>
      </w:r>
      <w:proofErr w:type="spellEnd"/>
      <w:r>
        <w:rPr>
          <w:rFonts w:ascii="Consolas" w:hAnsi="Consolas"/>
          <w:color w:val="006400"/>
          <w:sz w:val="18"/>
          <w:szCs w:val="18"/>
        </w:rPr>
        <w:t>="~/Scripts/jquery-1.10.2.min.js"&gt;&lt;/script&gt;</w:t>
      </w:r>
    </w:p>
    <w:p w14:paraId="262B195C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&lt;script </w:t>
      </w:r>
      <w:proofErr w:type="spellStart"/>
      <w:r>
        <w:rPr>
          <w:rFonts w:ascii="Consolas" w:hAnsi="Consolas"/>
          <w:color w:val="006400"/>
          <w:sz w:val="18"/>
          <w:szCs w:val="18"/>
        </w:rPr>
        <w:t>src</w:t>
      </w:r>
      <w:proofErr w:type="spellEnd"/>
      <w:r>
        <w:rPr>
          <w:rFonts w:ascii="Consolas" w:hAnsi="Consolas"/>
          <w:color w:val="006400"/>
          <w:sz w:val="18"/>
          <w:szCs w:val="18"/>
        </w:rPr>
        <w:t>="~/Scripts/jquery.validate.min.js"&gt;&lt;/script&gt;</w:t>
      </w:r>
    </w:p>
    <w:p w14:paraId="5E78AAD9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&lt;script </w:t>
      </w:r>
      <w:proofErr w:type="spellStart"/>
      <w:r>
        <w:rPr>
          <w:rFonts w:ascii="Consolas" w:hAnsi="Consolas"/>
          <w:color w:val="006400"/>
          <w:sz w:val="18"/>
          <w:szCs w:val="18"/>
        </w:rPr>
        <w:t>src</w:t>
      </w:r>
      <w:proofErr w:type="spellEnd"/>
      <w:r>
        <w:rPr>
          <w:rFonts w:ascii="Consolas" w:hAnsi="Consolas"/>
          <w:color w:val="006400"/>
          <w:sz w:val="18"/>
          <w:szCs w:val="18"/>
        </w:rPr>
        <w:t>="~/Scripts/jquery.validate.unobtrusive.min.js"&gt;&lt;/script&gt;</w:t>
      </w:r>
    </w:p>
    <w:p w14:paraId="563F2B29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us, the span will display the error message of Name input.</w:t>
      </w:r>
    </w:p>
    <w:p w14:paraId="5067A60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4.</w:t>
      </w:r>
    </w:p>
    <w:p w14:paraId="335A189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ropDownList("Gender",new List&lt;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&gt;</w:t>
      </w:r>
    </w:p>
    <w:p w14:paraId="226F1B59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{</w:t>
      </w:r>
    </w:p>
    <w:p w14:paraId="1B78F6C8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Male", Value = "Male"},</w:t>
      </w:r>
    </w:p>
    <w:p w14:paraId="0AA01B2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Female", Value = "Female"}</w:t>
      </w:r>
    </w:p>
    <w:p w14:paraId="3B3E0EAB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})</w:t>
      </w:r>
    </w:p>
    <w:p w14:paraId="56C580C0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71E91C4A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elect id="Gender" name="Gender"&gt;</w:t>
      </w:r>
    </w:p>
    <w:p w14:paraId="16EF3B38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Male"&gt;Male&lt;/option&gt;</w:t>
      </w:r>
    </w:p>
    <w:p w14:paraId="72BFA264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Female"&gt;Female&lt;/option&gt;</w:t>
      </w:r>
    </w:p>
    <w:p w14:paraId="3CC5C85F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/select&gt;</w:t>
      </w:r>
    </w:p>
    <w:p w14:paraId="0AA4A9AD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5.</w:t>
      </w:r>
    </w:p>
    <w:p w14:paraId="6A0DF80F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ropDownList("Gender", new List&lt;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&gt;</w:t>
      </w:r>
    </w:p>
    <w:p w14:paraId="34F249B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{</w:t>
      </w:r>
    </w:p>
    <w:p w14:paraId="4E02CB6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 xml:space="preserve">//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Male", Value = "Male"},</w:t>
      </w:r>
    </w:p>
    <w:p w14:paraId="5C41BA5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    new </w:t>
      </w:r>
      <w:proofErr w:type="spellStart"/>
      <w:r>
        <w:rPr>
          <w:rFonts w:ascii="Consolas" w:hAnsi="Consolas"/>
          <w:color w:val="006400"/>
          <w:sz w:val="18"/>
          <w:szCs w:val="18"/>
        </w:rPr>
        <w:t>SelectListItem</w:t>
      </w:r>
      <w:proofErr w:type="spellEnd"/>
      <w:r>
        <w:rPr>
          <w:rFonts w:ascii="Consolas" w:hAnsi="Consolas"/>
          <w:color w:val="006400"/>
          <w:sz w:val="18"/>
          <w:szCs w:val="18"/>
        </w:rPr>
        <w:t>{Text = "Female", Value = "Female"}</w:t>
      </w:r>
    </w:p>
    <w:p w14:paraId="6096242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}, "Select Gender")</w:t>
      </w:r>
    </w:p>
    <w:p w14:paraId="7AF59467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3A4B220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elect id="Gender" name="Gender"&gt;</w:t>
      </w:r>
    </w:p>
    <w:p w14:paraId="6F64AAD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"&gt;Select Gender&lt;/option&gt;</w:t>
      </w:r>
    </w:p>
    <w:p w14:paraId="03FA4369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Male"&gt;Male&lt;/option&gt;</w:t>
      </w:r>
    </w:p>
    <w:p w14:paraId="32F8D635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&lt;option value="Female"&gt;Female&lt;/option&gt;</w:t>
      </w:r>
    </w:p>
    <w:p w14:paraId="0F3E7889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/select&gt;</w:t>
      </w:r>
    </w:p>
    <w:p w14:paraId="6AA2EBF8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6.</w:t>
      </w:r>
    </w:p>
    <w:p w14:paraId="07437EE3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ActionLink("Back to List", "Index2")</w:t>
      </w:r>
    </w:p>
    <w:p w14:paraId="43676C42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71B0F6BE" w14:textId="77777777" w:rsidR="001C48F7" w:rsidRDefault="001C48F7" w:rsidP="009733B2">
      <w:pPr>
        <w:spacing w:after="0"/>
      </w:pPr>
      <w:r>
        <w:rPr>
          <w:rFonts w:ascii="Consolas" w:hAnsi="Consolas"/>
          <w:color w:val="006400"/>
          <w:sz w:val="18"/>
          <w:szCs w:val="18"/>
        </w:rPr>
        <w:t xml:space="preserve">//&lt;a </w:t>
      </w:r>
      <w:proofErr w:type="spellStart"/>
      <w:r>
        <w:rPr>
          <w:rFonts w:ascii="Consolas" w:hAnsi="Consolas"/>
          <w:color w:val="006400"/>
          <w:sz w:val="18"/>
          <w:szCs w:val="18"/>
        </w:rPr>
        <w:t>href</w:t>
      </w:r>
      <w:proofErr w:type="spellEnd"/>
      <w:r>
        <w:rPr>
          <w:rFonts w:ascii="Consolas" w:hAnsi="Consolas"/>
          <w:color w:val="006400"/>
          <w:sz w:val="18"/>
          <w:szCs w:val="18"/>
        </w:rPr>
        <w:t>="/Gamer/Index2"&gt;Back to List&lt;/a&gt;</w:t>
      </w:r>
    </w:p>
    <w:p w14:paraId="2CF6BDE7" w14:textId="77777777" w:rsidR="001C48F7" w:rsidRDefault="001C48F7" w:rsidP="009733B2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0E00988" w14:textId="77777777" w:rsidR="001C48F7" w:rsidRDefault="001C48F7" w:rsidP="009733B2">
      <w:pPr>
        <w:spacing w:after="0"/>
      </w:pPr>
    </w:p>
    <w:p w14:paraId="7DDA6C3C" w14:textId="77777777" w:rsidR="001C48F7" w:rsidRDefault="001C48F7" w:rsidP="009733B2">
      <w:pPr>
        <w:spacing w:after="0"/>
      </w:pPr>
    </w:p>
    <w:p w14:paraId="3F774517" w14:textId="77777777" w:rsidR="001C48F7" w:rsidRDefault="001C48F7" w:rsidP="009733B2">
      <w:pPr>
        <w:spacing w:after="0"/>
      </w:pPr>
    </w:p>
    <w:p w14:paraId="5DA2509B" w14:textId="77777777" w:rsidR="001C48F7" w:rsidRDefault="00000000" w:rsidP="009733B2">
      <w:pPr>
        <w:spacing w:after="0"/>
      </w:pPr>
      <w:hyperlink r:id="rId39" w:history="1">
        <w:r w:rsidR="001C48F7">
          <w:rPr>
            <w:rStyle w:val="Hyperlink"/>
          </w:rPr>
          <w:t>http://localhost:63398/Gamer/Create</w:t>
        </w:r>
      </w:hyperlink>
    </w:p>
    <w:p w14:paraId="36FB2E90" w14:textId="23B54DEF" w:rsidR="001C48F7" w:rsidRDefault="001C48F7" w:rsidP="009733B2">
      <w:pPr>
        <w:spacing w:after="0"/>
      </w:pPr>
      <w:r>
        <w:rPr>
          <w:noProof/>
        </w:rPr>
        <w:drawing>
          <wp:inline distT="0" distB="0" distL="0" distR="0" wp14:anchorId="5A8AE79D" wp14:editId="32312DC3">
            <wp:extent cx="1950720" cy="34671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C48F7" w:rsidSect="009733B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05AE9" w14:textId="77777777" w:rsidR="006E2422" w:rsidRDefault="006E2422" w:rsidP="000435DB">
      <w:pPr>
        <w:spacing w:after="0" w:line="240" w:lineRule="auto"/>
      </w:pPr>
      <w:r>
        <w:separator/>
      </w:r>
    </w:p>
  </w:endnote>
  <w:endnote w:type="continuationSeparator" w:id="0">
    <w:p w14:paraId="705568ED" w14:textId="77777777" w:rsidR="006E2422" w:rsidRDefault="006E2422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CCD1C" w14:textId="77777777" w:rsidR="006E2422" w:rsidRDefault="006E2422" w:rsidP="000435DB">
      <w:pPr>
        <w:spacing w:after="0" w:line="240" w:lineRule="auto"/>
      </w:pPr>
      <w:r>
        <w:separator/>
      </w:r>
    </w:p>
  </w:footnote>
  <w:footnote w:type="continuationSeparator" w:id="0">
    <w:p w14:paraId="6CBF0E0E" w14:textId="77777777" w:rsidR="006E2422" w:rsidRDefault="006E2422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2N7EwtzQ0MTNU0lEKTi0uzszPAykwrAUAxDlubCwAAAA="/>
  </w:docVars>
  <w:rsids>
    <w:rsidRoot w:val="00BF1C8A"/>
    <w:rsid w:val="000435DB"/>
    <w:rsid w:val="00147C60"/>
    <w:rsid w:val="00173998"/>
    <w:rsid w:val="001C48F7"/>
    <w:rsid w:val="002D63E6"/>
    <w:rsid w:val="002F5328"/>
    <w:rsid w:val="002F778D"/>
    <w:rsid w:val="00326350"/>
    <w:rsid w:val="003961E3"/>
    <w:rsid w:val="00396454"/>
    <w:rsid w:val="00442279"/>
    <w:rsid w:val="004A6FC0"/>
    <w:rsid w:val="005500E8"/>
    <w:rsid w:val="00565C18"/>
    <w:rsid w:val="00650942"/>
    <w:rsid w:val="006E2422"/>
    <w:rsid w:val="006E3A32"/>
    <w:rsid w:val="006E47A2"/>
    <w:rsid w:val="00811C47"/>
    <w:rsid w:val="008308F0"/>
    <w:rsid w:val="008B3669"/>
    <w:rsid w:val="00943493"/>
    <w:rsid w:val="0095375D"/>
    <w:rsid w:val="009733B2"/>
    <w:rsid w:val="00A51CFB"/>
    <w:rsid w:val="00B16A34"/>
    <w:rsid w:val="00BC579A"/>
    <w:rsid w:val="00BF1C8A"/>
    <w:rsid w:val="00C12C30"/>
    <w:rsid w:val="00D27E30"/>
    <w:rsid w:val="00D51059"/>
    <w:rsid w:val="00DD61BB"/>
    <w:rsid w:val="00E06470"/>
    <w:rsid w:val="00E11A14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1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0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5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33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4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5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8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3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2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6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9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8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0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4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2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5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9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4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9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hyperlink" Target="http://localhost/OnlineGame.Web/Gamer/Details" TargetMode="External"/><Relationship Id="rId39" Type="http://schemas.openxmlformats.org/officeDocument/2006/relationships/hyperlink" Target="http://localhost:63398/Gamer/Create" TargetMode="External"/><Relationship Id="rId21" Type="http://schemas.openxmlformats.org/officeDocument/2006/relationships/image" Target="media/image8.png"/><Relationship Id="rId34" Type="http://schemas.openxmlformats.org/officeDocument/2006/relationships/image" Target="media/image13.png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yperlink" Target="http://localhost/OnlineGame.Web/Gamer/Details/2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localhost/OnlineGame.Web/home/index/aa?name=bbb" TargetMode="External"/><Relationship Id="rId24" Type="http://schemas.openxmlformats.org/officeDocument/2006/relationships/hyperlink" Target="http://cmd.commandtype/" TargetMode="External"/><Relationship Id="rId32" Type="http://schemas.openxmlformats.org/officeDocument/2006/relationships/hyperlink" Target="http://ado.net/" TargetMode="External"/><Relationship Id="rId37" Type="http://schemas.openxmlformats.org/officeDocument/2006/relationships/image" Target="media/image15.png"/><Relationship Id="rId40" Type="http://schemas.openxmlformats.org/officeDocument/2006/relationships/image" Target="media/image17.png"/><Relationship Id="rId5" Type="http://schemas.openxmlformats.org/officeDocument/2006/relationships/settings" Target="settings.xml"/><Relationship Id="rId15" Type="http://schemas.openxmlformats.org/officeDocument/2006/relationships/hyperlink" Target="http://localhost:63398/Home/Index" TargetMode="External"/><Relationship Id="rId23" Type="http://schemas.openxmlformats.org/officeDocument/2006/relationships/image" Target="media/image10.png"/><Relationship Id="rId28" Type="http://schemas.openxmlformats.org/officeDocument/2006/relationships/hyperlink" Target="http://localhost/OnlineGame.Web/Gamer/Details/1" TargetMode="External"/><Relationship Id="rId36" Type="http://schemas.openxmlformats.org/officeDocument/2006/relationships/hyperlink" Target="http://localhost:63398/Gamer/Index2" TargetMode="External"/><Relationship Id="rId10" Type="http://schemas.openxmlformats.org/officeDocument/2006/relationships/hyperlink" Target="http://localhost/OnlineGame.Web/home/index/aa?name2=bbb" TargetMode="External"/><Relationship Id="rId19" Type="http://schemas.openxmlformats.org/officeDocument/2006/relationships/image" Target="media/image6.png"/><Relationship Id="rId31" Type="http://schemas.openxmlformats.org/officeDocument/2006/relationships/hyperlink" Target="http://localhost/OnlineGame.Web/Gamer/Details/4" TargetMode="External"/><Relationship Id="rId4" Type="http://schemas.openxmlformats.org/officeDocument/2006/relationships/styles" Target="styles.xml"/><Relationship Id="rId9" Type="http://schemas.openxmlformats.org/officeDocument/2006/relationships/hyperlink" Target="http://localhost/OnlineGame.Web/home/index/aa?name=bbb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hyperlink" Target="http://localhost/OnlineGame.Web/Gamer/Details" TargetMode="External"/><Relationship Id="rId30" Type="http://schemas.openxmlformats.org/officeDocument/2006/relationships/hyperlink" Target="http://localhost/OnlineGame.Web/Gamer/Details/3" TargetMode="External"/><Relationship Id="rId35" Type="http://schemas.openxmlformats.org/officeDocument/2006/relationships/image" Target="media/image14.png"/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12" Type="http://schemas.openxmlformats.org/officeDocument/2006/relationships/hyperlink" Target="http://localhost/OnlineGame.Web/home/index/aa?name2=bbb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2.png"/><Relationship Id="rId38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1</Pages>
  <Words>5577</Words>
  <Characters>31795</Characters>
  <Application>Microsoft Office Word</Application>
  <DocSecurity>0</DocSecurity>
  <Lines>264</Lines>
  <Paragraphs>74</Paragraphs>
  <ScaleCrop>false</ScaleCrop>
  <Company/>
  <LinksUpToDate>false</LinksUpToDate>
  <CharactersWithSpaces>37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29</cp:revision>
  <dcterms:created xsi:type="dcterms:W3CDTF">2022-10-19T17:36:00Z</dcterms:created>
  <dcterms:modified xsi:type="dcterms:W3CDTF">2022-11-15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